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docProps/custom.xml" ContentType="application/vnd.openxmlformats-officedocument.custom-properties+xml"/>
  <Default Extension="gif" ContentType="image/gif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55D50" w:rsidRPr="00AD457B" w:rsidRDefault="00D8703A" w:rsidP="00AB3406">
      <w:pPr>
        <w:tabs>
          <w:tab w:val="left" w:pos="0"/>
        </w:tabs>
        <w:contextualSpacing/>
        <w:jc w:val="center"/>
        <w:rPr>
          <w:rFonts w:asciiTheme="majorHAnsi" w:hAnsiTheme="majorHAnsi"/>
          <w:color w:val="1F497D"/>
          <w:szCs w:val="20"/>
          <w:lang w:val="en-US"/>
        </w:rPr>
      </w:pPr>
      <w:r w:rsidRPr="00AD457B">
        <w:rPr>
          <w:rFonts w:asciiTheme="majorHAnsi" w:hAnsiTheme="majorHAnsi"/>
          <w:b/>
          <w:bCs/>
          <w:color w:val="1F497D"/>
          <w:szCs w:val="20"/>
        </w:rPr>
        <w:t xml:space="preserve">QUALITY ASSURANCE </w:t>
      </w:r>
      <w:r w:rsidR="00676EFF" w:rsidRPr="00AD457B">
        <w:rPr>
          <w:rFonts w:asciiTheme="majorHAnsi" w:hAnsiTheme="majorHAnsi"/>
          <w:b/>
          <w:bCs/>
          <w:color w:val="1F497D"/>
          <w:szCs w:val="20"/>
        </w:rPr>
        <w:t xml:space="preserve">~ </w:t>
      </w:r>
      <w:r w:rsidRPr="00AD457B">
        <w:rPr>
          <w:rFonts w:asciiTheme="majorHAnsi" w:hAnsiTheme="majorHAnsi"/>
          <w:b/>
          <w:bCs/>
          <w:color w:val="1F497D"/>
          <w:szCs w:val="20"/>
        </w:rPr>
        <w:t xml:space="preserve">QUALITY CONTROL </w:t>
      </w:r>
      <w:r w:rsidR="00346D77" w:rsidRPr="00AD457B">
        <w:rPr>
          <w:rFonts w:asciiTheme="majorHAnsi" w:hAnsiTheme="majorHAnsi"/>
          <w:b/>
          <w:bCs/>
          <w:color w:val="1F497D"/>
          <w:szCs w:val="20"/>
        </w:rPr>
        <w:t xml:space="preserve">~ </w:t>
      </w:r>
      <w:r w:rsidR="00AB3406" w:rsidRPr="00AD457B">
        <w:rPr>
          <w:rFonts w:asciiTheme="majorHAnsi" w:hAnsiTheme="majorHAnsi"/>
          <w:b/>
          <w:bCs/>
          <w:color w:val="1F497D"/>
          <w:szCs w:val="20"/>
        </w:rPr>
        <w:t>DESIGN/ PLANNING</w:t>
      </w:r>
      <w:r w:rsidR="00346D77" w:rsidRPr="00AD457B">
        <w:rPr>
          <w:rFonts w:asciiTheme="majorHAnsi" w:hAnsiTheme="majorHAnsi"/>
          <w:b/>
          <w:bCs/>
          <w:color w:val="1F497D"/>
          <w:szCs w:val="20"/>
        </w:rPr>
        <w:t>~ PROJECT INSPECTION ~ PROJECT MANAGEMENT ~ PROJECT CONTROL ~ ELECTRICAL</w:t>
      </w:r>
      <w:r w:rsidR="00AB3406" w:rsidRPr="00AD457B">
        <w:rPr>
          <w:rFonts w:asciiTheme="majorHAnsi" w:hAnsiTheme="majorHAnsi"/>
          <w:b/>
          <w:bCs/>
          <w:color w:val="1F497D"/>
          <w:szCs w:val="20"/>
        </w:rPr>
        <w:t xml:space="preserve"> INSTRUMENT ENGINEERING</w:t>
      </w:r>
      <w:r w:rsidR="00346D77" w:rsidRPr="00AD457B">
        <w:rPr>
          <w:rFonts w:asciiTheme="majorHAnsi" w:hAnsiTheme="majorHAnsi"/>
          <w:b/>
          <w:bCs/>
          <w:color w:val="1F497D"/>
          <w:szCs w:val="20"/>
        </w:rPr>
        <w:t xml:space="preserve"> PROFESSIONAL</w:t>
      </w:r>
    </w:p>
    <w:p w:rsidR="00FE79C8" w:rsidRPr="00AD457B" w:rsidRDefault="00FE79C8" w:rsidP="004B6F5E">
      <w:pPr>
        <w:tabs>
          <w:tab w:val="left" w:pos="0"/>
        </w:tabs>
        <w:contextualSpacing/>
        <w:jc w:val="center"/>
        <w:rPr>
          <w:rFonts w:asciiTheme="majorHAnsi" w:hAnsiTheme="majorHAnsi"/>
          <w:i/>
          <w:sz w:val="8"/>
          <w:szCs w:val="8"/>
        </w:rPr>
      </w:pPr>
    </w:p>
    <w:p w:rsidR="00742ABF" w:rsidRPr="00AD457B" w:rsidRDefault="007578A3" w:rsidP="004B6F5E">
      <w:pPr>
        <w:tabs>
          <w:tab w:val="left" w:pos="0"/>
        </w:tabs>
        <w:contextualSpacing/>
        <w:jc w:val="center"/>
        <w:rPr>
          <w:rFonts w:asciiTheme="majorHAnsi" w:hAnsiTheme="majorHAnsi"/>
          <w:i/>
          <w:sz w:val="18"/>
          <w:szCs w:val="18"/>
        </w:rPr>
      </w:pPr>
      <w:r w:rsidRPr="00AD457B">
        <w:rPr>
          <w:rFonts w:asciiTheme="majorHAnsi" w:hAnsiTheme="majorHAnsi"/>
          <w:i/>
          <w:sz w:val="18"/>
          <w:szCs w:val="18"/>
        </w:rPr>
        <w:t>Aspi</w:t>
      </w:r>
      <w:r w:rsidR="00696762" w:rsidRPr="00AD457B">
        <w:rPr>
          <w:rFonts w:asciiTheme="majorHAnsi" w:hAnsiTheme="majorHAnsi"/>
          <w:i/>
          <w:sz w:val="18"/>
          <w:szCs w:val="18"/>
        </w:rPr>
        <w:t xml:space="preserve">ring for a </w:t>
      </w:r>
      <w:r w:rsidRPr="00AD457B">
        <w:rPr>
          <w:rFonts w:asciiTheme="majorHAnsi" w:hAnsiTheme="majorHAnsi"/>
          <w:i/>
          <w:sz w:val="18"/>
          <w:szCs w:val="18"/>
        </w:rPr>
        <w:t xml:space="preserve">challenging </w:t>
      </w:r>
      <w:r w:rsidR="00DB3A49" w:rsidRPr="00AD457B">
        <w:rPr>
          <w:rFonts w:asciiTheme="majorHAnsi" w:hAnsiTheme="majorHAnsi"/>
          <w:i/>
          <w:sz w:val="18"/>
          <w:szCs w:val="18"/>
        </w:rPr>
        <w:t>senior</w:t>
      </w:r>
      <w:r w:rsidR="00F7662C" w:rsidRPr="00AD457B">
        <w:rPr>
          <w:rFonts w:asciiTheme="majorHAnsi" w:hAnsiTheme="majorHAnsi"/>
          <w:i/>
          <w:sz w:val="18"/>
          <w:szCs w:val="18"/>
        </w:rPr>
        <w:t>-</w:t>
      </w:r>
      <w:r w:rsidR="00DB3A49" w:rsidRPr="00AD457B">
        <w:rPr>
          <w:rFonts w:asciiTheme="majorHAnsi" w:hAnsiTheme="majorHAnsi"/>
          <w:i/>
          <w:sz w:val="18"/>
          <w:szCs w:val="18"/>
        </w:rPr>
        <w:t>level</w:t>
      </w:r>
      <w:r w:rsidRPr="00AD457B">
        <w:rPr>
          <w:rFonts w:asciiTheme="majorHAnsi" w:hAnsiTheme="majorHAnsi"/>
          <w:i/>
          <w:sz w:val="18"/>
          <w:szCs w:val="18"/>
        </w:rPr>
        <w:t xml:space="preserve"> position, one which will make </w:t>
      </w:r>
      <w:r w:rsidR="00F7662C" w:rsidRPr="00AD457B">
        <w:rPr>
          <w:rFonts w:asciiTheme="majorHAnsi" w:hAnsiTheme="majorHAnsi"/>
          <w:i/>
          <w:sz w:val="18"/>
          <w:szCs w:val="18"/>
        </w:rPr>
        <w:t xml:space="preserve">the </w:t>
      </w:r>
      <w:r w:rsidRPr="00AD457B">
        <w:rPr>
          <w:rFonts w:asciiTheme="majorHAnsi" w:hAnsiTheme="majorHAnsi"/>
          <w:i/>
          <w:sz w:val="18"/>
          <w:szCs w:val="18"/>
        </w:rPr>
        <w:t xml:space="preserve">best use of existing skills and experience </w:t>
      </w:r>
      <w:r w:rsidR="005C49F3" w:rsidRPr="00AD457B">
        <w:rPr>
          <w:rFonts w:asciiTheme="majorHAnsi" w:hAnsiTheme="majorHAnsi"/>
          <w:i/>
          <w:sz w:val="18"/>
          <w:szCs w:val="18"/>
        </w:rPr>
        <w:t>and</w:t>
      </w:r>
      <w:r w:rsidRPr="00AD457B">
        <w:rPr>
          <w:rFonts w:asciiTheme="majorHAnsi" w:hAnsiTheme="majorHAnsi"/>
          <w:i/>
          <w:sz w:val="18"/>
          <w:szCs w:val="18"/>
        </w:rPr>
        <w:t xml:space="preserve"> further my personal and professional development with a progressive an</w:t>
      </w:r>
      <w:r w:rsidR="0083057F" w:rsidRPr="00AD457B">
        <w:rPr>
          <w:rFonts w:asciiTheme="majorHAnsi" w:hAnsiTheme="majorHAnsi"/>
          <w:i/>
          <w:sz w:val="18"/>
          <w:szCs w:val="18"/>
        </w:rPr>
        <w:t xml:space="preserve">d </w:t>
      </w:r>
      <w:r w:rsidR="00E442B6" w:rsidRPr="00AD457B">
        <w:rPr>
          <w:rFonts w:asciiTheme="majorHAnsi" w:hAnsiTheme="majorHAnsi"/>
          <w:i/>
          <w:sz w:val="18"/>
          <w:szCs w:val="18"/>
        </w:rPr>
        <w:t>forward-thinking</w:t>
      </w:r>
      <w:r w:rsidR="0083057F" w:rsidRPr="00AD457B">
        <w:rPr>
          <w:rFonts w:asciiTheme="majorHAnsi" w:hAnsiTheme="majorHAnsi"/>
          <w:i/>
          <w:sz w:val="18"/>
          <w:szCs w:val="18"/>
        </w:rPr>
        <w:t xml:space="preserve"> organization</w:t>
      </w:r>
    </w:p>
    <w:p w:rsidR="006931CB" w:rsidRPr="00AD457B" w:rsidRDefault="00802156" w:rsidP="004B6F5E">
      <w:pPr>
        <w:tabs>
          <w:tab w:val="left" w:pos="0"/>
        </w:tabs>
        <w:contextualSpacing/>
        <w:rPr>
          <w:rFonts w:asciiTheme="majorHAnsi" w:hAnsiTheme="majorHAnsi"/>
          <w:sz w:val="18"/>
          <w:szCs w:val="18"/>
          <w:lang w:val="en-US"/>
        </w:rPr>
      </w:pPr>
      <w:r w:rsidRPr="00D042E5">
        <w:rPr>
          <w:rFonts w:asciiTheme="majorHAnsi" w:hAnsiTheme="majorHAnsi"/>
        </w:rPr>
        <w:pict>
          <v:shape id="_x0000_i1025" type="#_x0000_t75" style="width:10in;height:7.5pt" o:hrpct="0" o:hr="t">
            <v:imagedata r:id="rId8" o:title="BD14845_"/>
          </v:shape>
        </w:pict>
      </w:r>
    </w:p>
    <w:p w:rsidR="006931CB" w:rsidRPr="00AD457B" w:rsidRDefault="00D042E5" w:rsidP="00457960">
      <w:pPr>
        <w:contextualSpacing/>
        <w:jc w:val="center"/>
        <w:outlineLvl w:val="0"/>
        <w:rPr>
          <w:rFonts w:asciiTheme="majorHAnsi" w:hAnsiTheme="majorHAnsi"/>
          <w:b/>
          <w:color w:val="1F497D"/>
          <w:szCs w:val="20"/>
          <w:lang w:val="en-US"/>
        </w:rPr>
      </w:pPr>
      <w:r w:rsidRPr="00D042E5">
        <w:rPr>
          <w:rFonts w:asciiTheme="majorHAnsi" w:eastAsia="SimSun" w:hAnsiTheme="majorHAnsi"/>
          <w:noProof/>
          <w:sz w:val="18"/>
          <w:szCs w:val="18"/>
          <w:lang w:val="en-US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9" o:spid="_x0000_s1027" type="#_x0000_t202" style="position:absolute;left:0;text-align:left;margin-left:0;margin-top:6pt;width:139.95pt;height:450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" fillcolor="#d8d8d8" strokeweight="3pt">
            <v:stroke linestyle="thinThin"/>
            <v:textbox>
              <w:txbxContent>
                <w:p w:rsidR="0057582B" w:rsidRPr="002F4CCF" w:rsidRDefault="0057582B" w:rsidP="009859AC">
                  <w:pPr>
                    <w:spacing w:line="276" w:lineRule="auto"/>
                    <w:contextualSpacing/>
                    <w:jc w:val="center"/>
                    <w:rPr>
                      <w:rFonts w:hAnsi="Times New Roman"/>
                      <w:b/>
                      <w:color w:val="1F497D"/>
                      <w:sz w:val="18"/>
                      <w:szCs w:val="18"/>
                    </w:rPr>
                  </w:pPr>
                  <w:r w:rsidRPr="002F4CCF">
                    <w:rPr>
                      <w:rFonts w:hAnsi="Times New Roman"/>
                      <w:b/>
                      <w:color w:val="1F497D"/>
                      <w:sz w:val="18"/>
                      <w:szCs w:val="18"/>
                    </w:rPr>
                    <w:t>Core Competencies</w:t>
                  </w:r>
                </w:p>
                <w:p w:rsidR="0057582B" w:rsidRPr="00A85387" w:rsidRDefault="0057582B" w:rsidP="009859AC">
                  <w:pPr>
                    <w:numPr>
                      <w:ilvl w:val="0"/>
                      <w:numId w:val="15"/>
                    </w:numPr>
                    <w:spacing w:line="276" w:lineRule="auto"/>
                    <w:contextualSpacing/>
                    <w:jc w:val="both"/>
                    <w:rPr>
                      <w:rFonts w:eastAsia="SimSun"/>
                      <w:sz w:val="18"/>
                      <w:szCs w:val="18"/>
                      <w:lang w:eastAsia="zh-CN"/>
                    </w:rPr>
                  </w:pPr>
                  <w:r w:rsidRPr="004B6F5E">
                    <w:rPr>
                      <w:sz w:val="18"/>
                      <w:szCs w:val="18"/>
                    </w:rPr>
                    <w:t>Project / Quality Control</w:t>
                  </w:r>
                </w:p>
                <w:p w:rsidR="0057582B" w:rsidRDefault="0057582B" w:rsidP="009859AC">
                  <w:pPr>
                    <w:numPr>
                      <w:ilvl w:val="0"/>
                      <w:numId w:val="15"/>
                    </w:numPr>
                    <w:spacing w:line="276" w:lineRule="auto"/>
                    <w:contextualSpacing/>
                    <w:jc w:val="both"/>
                    <w:rPr>
                      <w:rFonts w:eastAsia="SimSun"/>
                      <w:sz w:val="18"/>
                      <w:szCs w:val="18"/>
                      <w:lang w:eastAsia="zh-CN"/>
                    </w:rPr>
                  </w:pPr>
                  <w:r w:rsidRPr="00953067">
                    <w:rPr>
                      <w:rFonts w:eastAsia="SimSun"/>
                      <w:sz w:val="18"/>
                      <w:szCs w:val="18"/>
                      <w:lang w:eastAsia="zh-CN"/>
                    </w:rPr>
                    <w:t>Project Engineering</w:t>
                  </w:r>
                </w:p>
                <w:p w:rsidR="0057582B" w:rsidRDefault="0057582B" w:rsidP="009859AC">
                  <w:pPr>
                    <w:numPr>
                      <w:ilvl w:val="0"/>
                      <w:numId w:val="15"/>
                    </w:numPr>
                    <w:spacing w:line="276" w:lineRule="auto"/>
                    <w:contextualSpacing/>
                    <w:jc w:val="both"/>
                    <w:rPr>
                      <w:rFonts w:eastAsia="SimSun"/>
                      <w:sz w:val="18"/>
                      <w:szCs w:val="18"/>
                      <w:lang w:eastAsia="zh-CN"/>
                    </w:rPr>
                  </w:pPr>
                  <w:r w:rsidRPr="00A85387">
                    <w:rPr>
                      <w:rFonts w:eastAsia="SimSun"/>
                      <w:sz w:val="18"/>
                      <w:szCs w:val="18"/>
                      <w:lang w:eastAsia="zh-CN"/>
                    </w:rPr>
                    <w:t>Electrical Engineering</w:t>
                  </w:r>
                </w:p>
                <w:p w:rsidR="0057582B" w:rsidRDefault="0057582B" w:rsidP="009859AC">
                  <w:pPr>
                    <w:numPr>
                      <w:ilvl w:val="0"/>
                      <w:numId w:val="15"/>
                    </w:numPr>
                    <w:spacing w:line="276" w:lineRule="auto"/>
                    <w:contextualSpacing/>
                    <w:jc w:val="both"/>
                    <w:rPr>
                      <w:rFonts w:eastAsia="SimSun"/>
                      <w:sz w:val="18"/>
                      <w:szCs w:val="18"/>
                      <w:lang w:eastAsia="zh-CN"/>
                    </w:rPr>
                  </w:pPr>
                  <w:r w:rsidRPr="00A85387">
                    <w:rPr>
                      <w:rFonts w:eastAsia="SimSun"/>
                      <w:sz w:val="18"/>
                      <w:szCs w:val="18"/>
                      <w:lang w:eastAsia="zh-CN"/>
                    </w:rPr>
                    <w:t>High Voltage</w:t>
                  </w:r>
                </w:p>
                <w:p w:rsidR="0057582B" w:rsidRDefault="0057582B" w:rsidP="009859AC">
                  <w:pPr>
                    <w:numPr>
                      <w:ilvl w:val="0"/>
                      <w:numId w:val="15"/>
                    </w:numPr>
                    <w:spacing w:line="276" w:lineRule="auto"/>
                    <w:contextualSpacing/>
                    <w:jc w:val="both"/>
                    <w:rPr>
                      <w:rFonts w:eastAsia="SimSun"/>
                      <w:sz w:val="18"/>
                      <w:szCs w:val="18"/>
                      <w:lang w:eastAsia="zh-CN"/>
                    </w:rPr>
                  </w:pPr>
                  <w:r w:rsidRPr="00A85387">
                    <w:rPr>
                      <w:rFonts w:eastAsia="SimSun"/>
                      <w:sz w:val="18"/>
                      <w:szCs w:val="18"/>
                      <w:lang w:eastAsia="zh-CN"/>
                    </w:rPr>
                    <w:t xml:space="preserve">Instrumentation  </w:t>
                  </w:r>
                </w:p>
                <w:p w:rsidR="0057582B" w:rsidRDefault="0057582B" w:rsidP="009859AC">
                  <w:pPr>
                    <w:numPr>
                      <w:ilvl w:val="0"/>
                      <w:numId w:val="15"/>
                    </w:numPr>
                    <w:spacing w:line="276" w:lineRule="auto"/>
                    <w:contextualSpacing/>
                    <w:jc w:val="both"/>
                    <w:rPr>
                      <w:rFonts w:eastAsia="SimSun"/>
                      <w:sz w:val="18"/>
                      <w:szCs w:val="18"/>
                      <w:lang w:eastAsia="zh-CN"/>
                    </w:rPr>
                  </w:pPr>
                  <w:r w:rsidRPr="004B6F5E">
                    <w:rPr>
                      <w:rFonts w:eastAsia="SimSun"/>
                      <w:sz w:val="18"/>
                      <w:szCs w:val="18"/>
                      <w:lang w:eastAsia="zh-CN"/>
                    </w:rPr>
                    <w:t>Resource Management</w:t>
                  </w:r>
                </w:p>
                <w:p w:rsidR="0057582B" w:rsidRPr="004B6F5E" w:rsidRDefault="0057582B" w:rsidP="009859AC">
                  <w:pPr>
                    <w:numPr>
                      <w:ilvl w:val="0"/>
                      <w:numId w:val="15"/>
                    </w:numPr>
                    <w:spacing w:line="276" w:lineRule="auto"/>
                    <w:contextualSpacing/>
                    <w:jc w:val="both"/>
                    <w:rPr>
                      <w:rFonts w:eastAsia="SimSun"/>
                      <w:sz w:val="18"/>
                      <w:szCs w:val="18"/>
                      <w:lang w:eastAsia="zh-CN"/>
                    </w:rPr>
                  </w:pPr>
                  <w:r w:rsidRPr="004B6F5E">
                    <w:rPr>
                      <w:rFonts w:eastAsia="SimSun" w:hAnsi="Times New Roman"/>
                      <w:sz w:val="18"/>
                      <w:szCs w:val="18"/>
                      <w:lang w:eastAsia="zh-CN"/>
                    </w:rPr>
                    <w:t>Quality</w:t>
                  </w:r>
                  <w:r w:rsidRPr="004B6F5E">
                    <w:rPr>
                      <w:rFonts w:eastAsia="SimSun"/>
                      <w:sz w:val="18"/>
                      <w:szCs w:val="18"/>
                      <w:lang w:eastAsia="zh-CN"/>
                    </w:rPr>
                    <w:t xml:space="preserve"> Management</w:t>
                  </w:r>
                </w:p>
                <w:p w:rsidR="0057582B" w:rsidRDefault="0057582B" w:rsidP="009859AC">
                  <w:pPr>
                    <w:numPr>
                      <w:ilvl w:val="0"/>
                      <w:numId w:val="15"/>
                    </w:numPr>
                    <w:spacing w:line="276" w:lineRule="auto"/>
                    <w:contextualSpacing/>
                    <w:jc w:val="both"/>
                    <w:rPr>
                      <w:rFonts w:eastAsia="SimSun"/>
                      <w:sz w:val="18"/>
                      <w:szCs w:val="18"/>
                      <w:lang w:eastAsia="zh-CN"/>
                    </w:rPr>
                  </w:pPr>
                  <w:r w:rsidRPr="004B6F5E">
                    <w:rPr>
                      <w:rFonts w:eastAsia="SimSun"/>
                      <w:sz w:val="18"/>
                      <w:szCs w:val="18"/>
                      <w:lang w:eastAsia="zh-CN"/>
                    </w:rPr>
                    <w:t xml:space="preserve">Risk Management </w:t>
                  </w:r>
                  <w:r w:rsidRPr="004B6F5E">
                    <w:rPr>
                      <w:rFonts w:eastAsia="SimSun"/>
                      <w:sz w:val="18"/>
                      <w:szCs w:val="18"/>
                      <w:lang w:eastAsia="zh-CN"/>
                    </w:rPr>
                    <w:tab/>
                  </w:r>
                </w:p>
                <w:p w:rsidR="0057582B" w:rsidRDefault="0057582B" w:rsidP="009859AC">
                  <w:pPr>
                    <w:numPr>
                      <w:ilvl w:val="0"/>
                      <w:numId w:val="15"/>
                    </w:numPr>
                    <w:spacing w:line="276" w:lineRule="auto"/>
                    <w:contextualSpacing/>
                    <w:jc w:val="both"/>
                    <w:rPr>
                      <w:rFonts w:eastAsia="SimSun"/>
                      <w:sz w:val="18"/>
                      <w:szCs w:val="18"/>
                      <w:lang w:eastAsia="zh-CN"/>
                    </w:rPr>
                  </w:pPr>
                  <w:r w:rsidRPr="004B6F5E">
                    <w:rPr>
                      <w:rFonts w:eastAsia="SimSun"/>
                      <w:sz w:val="18"/>
                      <w:szCs w:val="18"/>
                      <w:lang w:eastAsia="zh-CN"/>
                    </w:rPr>
                    <w:t xml:space="preserve">Development Skills </w:t>
                  </w:r>
                  <w:r w:rsidRPr="004B6F5E">
                    <w:rPr>
                      <w:rFonts w:eastAsia="SimSun"/>
                      <w:sz w:val="18"/>
                      <w:szCs w:val="18"/>
                      <w:lang w:eastAsia="zh-CN"/>
                    </w:rPr>
                    <w:tab/>
                  </w:r>
                </w:p>
                <w:p w:rsidR="0057582B" w:rsidRPr="004B6F5E" w:rsidRDefault="0057582B" w:rsidP="009859AC">
                  <w:pPr>
                    <w:numPr>
                      <w:ilvl w:val="0"/>
                      <w:numId w:val="15"/>
                    </w:numPr>
                    <w:spacing w:line="276" w:lineRule="auto"/>
                    <w:contextualSpacing/>
                    <w:jc w:val="both"/>
                    <w:rPr>
                      <w:rFonts w:eastAsia="SimSun"/>
                      <w:sz w:val="18"/>
                      <w:szCs w:val="18"/>
                      <w:lang w:eastAsia="zh-CN"/>
                    </w:rPr>
                  </w:pPr>
                  <w:r w:rsidRPr="004B6F5E">
                    <w:rPr>
                      <w:rFonts w:eastAsia="SimSun" w:hAnsi="Times New Roman"/>
                      <w:sz w:val="18"/>
                      <w:szCs w:val="18"/>
                      <w:lang w:eastAsia="zh-CN"/>
                    </w:rPr>
                    <w:t>Team</w:t>
                  </w:r>
                  <w:r w:rsidRPr="004B6F5E">
                    <w:rPr>
                      <w:rFonts w:eastAsia="SimSun"/>
                      <w:sz w:val="18"/>
                      <w:szCs w:val="18"/>
                      <w:lang w:eastAsia="zh-CN"/>
                    </w:rPr>
                    <w:t xml:space="preserve"> Management</w:t>
                  </w:r>
                </w:p>
                <w:p w:rsidR="0057582B" w:rsidRDefault="0057582B" w:rsidP="00AB3406">
                  <w:pPr>
                    <w:numPr>
                      <w:ilvl w:val="0"/>
                      <w:numId w:val="15"/>
                    </w:numPr>
                    <w:spacing w:line="276" w:lineRule="auto"/>
                    <w:contextualSpacing/>
                    <w:jc w:val="both"/>
                    <w:rPr>
                      <w:rFonts w:eastAsia="SimSun"/>
                      <w:sz w:val="18"/>
                      <w:szCs w:val="18"/>
                      <w:lang w:eastAsia="zh-CN"/>
                    </w:rPr>
                  </w:pPr>
                  <w:r>
                    <w:rPr>
                      <w:rFonts w:eastAsia="SimSun"/>
                      <w:sz w:val="18"/>
                      <w:szCs w:val="18"/>
                      <w:lang w:eastAsia="zh-CN"/>
                    </w:rPr>
                    <w:t>Inspection Assurance</w:t>
                  </w:r>
                </w:p>
                <w:p w:rsidR="0057582B" w:rsidRPr="00AB3406" w:rsidRDefault="0057582B" w:rsidP="00AB3406">
                  <w:pPr>
                    <w:numPr>
                      <w:ilvl w:val="0"/>
                      <w:numId w:val="15"/>
                    </w:numPr>
                    <w:spacing w:line="276" w:lineRule="auto"/>
                    <w:contextualSpacing/>
                    <w:jc w:val="both"/>
                    <w:rPr>
                      <w:rFonts w:eastAsia="SimSun"/>
                      <w:sz w:val="18"/>
                      <w:szCs w:val="18"/>
                      <w:lang w:eastAsia="zh-CN"/>
                    </w:rPr>
                  </w:pPr>
                  <w:r w:rsidRPr="00AB3406">
                    <w:rPr>
                      <w:rFonts w:eastAsia="SimSun"/>
                      <w:sz w:val="18"/>
                      <w:szCs w:val="18"/>
                      <w:lang w:eastAsia="zh-CN"/>
                    </w:rPr>
                    <w:t>Design/ planning</w:t>
                  </w:r>
                </w:p>
                <w:p w:rsidR="0057582B" w:rsidRPr="002F4CCF" w:rsidRDefault="0057582B" w:rsidP="009859AC">
                  <w:pPr>
                    <w:spacing w:line="276" w:lineRule="auto"/>
                    <w:jc w:val="center"/>
                    <w:rPr>
                      <w:b/>
                      <w:color w:val="1F497D"/>
                    </w:rPr>
                  </w:pPr>
                  <w:r w:rsidRPr="002F4CCF">
                    <w:rPr>
                      <w:b/>
                      <w:color w:val="1F497D"/>
                    </w:rPr>
                    <w:t>Soft Skills</w:t>
                  </w:r>
                </w:p>
                <w:p w:rsidR="0057582B" w:rsidRDefault="0057582B" w:rsidP="009859AC">
                  <w:pPr>
                    <w:numPr>
                      <w:ilvl w:val="0"/>
                      <w:numId w:val="16"/>
                    </w:numPr>
                    <w:tabs>
                      <w:tab w:val="left" w:pos="0"/>
                    </w:tabs>
                    <w:spacing w:line="276" w:lineRule="auto"/>
                    <w:contextualSpacing/>
                    <w:jc w:val="both"/>
                    <w:rPr>
                      <w:sz w:val="18"/>
                      <w:szCs w:val="18"/>
                      <w:lang w:val="en-US"/>
                    </w:rPr>
                  </w:pPr>
                  <w:r w:rsidRPr="004B6F5E">
                    <w:rPr>
                      <w:sz w:val="18"/>
                      <w:szCs w:val="18"/>
                      <w:lang w:val="en-US"/>
                    </w:rPr>
                    <w:t>Solution oriented</w:t>
                  </w:r>
                  <w:r w:rsidRPr="004B6F5E">
                    <w:rPr>
                      <w:sz w:val="18"/>
                      <w:szCs w:val="18"/>
                      <w:lang w:val="en-US"/>
                    </w:rPr>
                    <w:tab/>
                  </w:r>
                </w:p>
                <w:p w:rsidR="0057582B" w:rsidRDefault="0057582B" w:rsidP="009859AC">
                  <w:pPr>
                    <w:numPr>
                      <w:ilvl w:val="0"/>
                      <w:numId w:val="16"/>
                    </w:numPr>
                    <w:tabs>
                      <w:tab w:val="left" w:pos="0"/>
                    </w:tabs>
                    <w:spacing w:line="276" w:lineRule="auto"/>
                    <w:contextualSpacing/>
                    <w:jc w:val="both"/>
                    <w:rPr>
                      <w:sz w:val="18"/>
                      <w:szCs w:val="18"/>
                      <w:lang w:val="en-US"/>
                    </w:rPr>
                  </w:pPr>
                  <w:r w:rsidRPr="004B6F5E">
                    <w:rPr>
                      <w:sz w:val="18"/>
                      <w:szCs w:val="18"/>
                      <w:lang w:val="en-US"/>
                    </w:rPr>
                    <w:t>Attention to detail</w:t>
                  </w:r>
                  <w:r w:rsidRPr="004B6F5E">
                    <w:rPr>
                      <w:sz w:val="18"/>
                      <w:szCs w:val="18"/>
                      <w:lang w:val="en-US"/>
                    </w:rPr>
                    <w:tab/>
                  </w:r>
                </w:p>
                <w:p w:rsidR="0057582B" w:rsidRPr="004B6F5E" w:rsidRDefault="0057582B" w:rsidP="009859AC">
                  <w:pPr>
                    <w:numPr>
                      <w:ilvl w:val="0"/>
                      <w:numId w:val="16"/>
                    </w:numPr>
                    <w:tabs>
                      <w:tab w:val="left" w:pos="0"/>
                    </w:tabs>
                    <w:spacing w:line="276" w:lineRule="auto"/>
                    <w:contextualSpacing/>
                    <w:jc w:val="both"/>
                    <w:rPr>
                      <w:sz w:val="18"/>
                      <w:szCs w:val="18"/>
                      <w:lang w:val="en-US"/>
                    </w:rPr>
                  </w:pPr>
                  <w:r w:rsidRPr="004B6F5E">
                    <w:rPr>
                      <w:sz w:val="18"/>
                      <w:szCs w:val="18"/>
                      <w:lang w:val="en-US"/>
                    </w:rPr>
                    <w:t>Positive attitude</w:t>
                  </w:r>
                </w:p>
                <w:p w:rsidR="0057582B" w:rsidRDefault="0057582B" w:rsidP="009859AC">
                  <w:pPr>
                    <w:numPr>
                      <w:ilvl w:val="0"/>
                      <w:numId w:val="16"/>
                    </w:numPr>
                    <w:tabs>
                      <w:tab w:val="left" w:pos="0"/>
                    </w:tabs>
                    <w:spacing w:line="276" w:lineRule="auto"/>
                    <w:contextualSpacing/>
                    <w:jc w:val="both"/>
                    <w:rPr>
                      <w:sz w:val="18"/>
                      <w:szCs w:val="18"/>
                      <w:lang w:val="en-US"/>
                    </w:rPr>
                  </w:pPr>
                  <w:r w:rsidRPr="004B6F5E">
                    <w:rPr>
                      <w:sz w:val="18"/>
                      <w:szCs w:val="18"/>
                      <w:lang w:val="en-US"/>
                    </w:rPr>
                    <w:t>Relationship building</w:t>
                  </w:r>
                  <w:r w:rsidRPr="004B6F5E">
                    <w:rPr>
                      <w:sz w:val="18"/>
                      <w:szCs w:val="18"/>
                      <w:lang w:val="en-US"/>
                    </w:rPr>
                    <w:tab/>
                  </w:r>
                </w:p>
                <w:p w:rsidR="0057582B" w:rsidRDefault="0057582B" w:rsidP="009859AC">
                  <w:pPr>
                    <w:numPr>
                      <w:ilvl w:val="0"/>
                      <w:numId w:val="16"/>
                    </w:numPr>
                    <w:tabs>
                      <w:tab w:val="left" w:pos="0"/>
                    </w:tabs>
                    <w:spacing w:line="276" w:lineRule="auto"/>
                    <w:contextualSpacing/>
                    <w:jc w:val="both"/>
                    <w:rPr>
                      <w:sz w:val="18"/>
                      <w:szCs w:val="18"/>
                      <w:lang w:val="en-US"/>
                    </w:rPr>
                  </w:pPr>
                  <w:r>
                    <w:rPr>
                      <w:sz w:val="18"/>
                      <w:szCs w:val="18"/>
                      <w:lang w:val="en-US"/>
                    </w:rPr>
                    <w:t>Influencing skills</w:t>
                  </w:r>
                </w:p>
                <w:p w:rsidR="0057582B" w:rsidRPr="004B6F5E" w:rsidRDefault="0057582B" w:rsidP="009859AC">
                  <w:pPr>
                    <w:numPr>
                      <w:ilvl w:val="0"/>
                      <w:numId w:val="16"/>
                    </w:numPr>
                    <w:tabs>
                      <w:tab w:val="left" w:pos="0"/>
                    </w:tabs>
                    <w:spacing w:line="276" w:lineRule="auto"/>
                    <w:contextualSpacing/>
                    <w:jc w:val="both"/>
                    <w:rPr>
                      <w:sz w:val="18"/>
                      <w:szCs w:val="18"/>
                      <w:lang w:val="en-US"/>
                    </w:rPr>
                  </w:pPr>
                  <w:r w:rsidRPr="004B6F5E">
                    <w:rPr>
                      <w:sz w:val="18"/>
                      <w:szCs w:val="18"/>
                      <w:lang w:val="en-US"/>
                    </w:rPr>
                    <w:t>Team player</w:t>
                  </w:r>
                </w:p>
                <w:p w:rsidR="0057582B" w:rsidRDefault="0057582B" w:rsidP="009859AC">
                  <w:pPr>
                    <w:numPr>
                      <w:ilvl w:val="0"/>
                      <w:numId w:val="16"/>
                    </w:numPr>
                    <w:spacing w:line="276" w:lineRule="auto"/>
                    <w:rPr>
                      <w:sz w:val="18"/>
                      <w:szCs w:val="18"/>
                      <w:lang w:val="en-US"/>
                    </w:rPr>
                  </w:pPr>
                  <w:r w:rsidRPr="004B6F5E">
                    <w:rPr>
                      <w:sz w:val="18"/>
                      <w:szCs w:val="18"/>
                      <w:lang w:val="en-US"/>
                    </w:rPr>
                    <w:t>Decision making</w:t>
                  </w:r>
                </w:p>
                <w:p w:rsidR="0057582B" w:rsidRDefault="0057582B" w:rsidP="009859AC">
                  <w:pPr>
                    <w:numPr>
                      <w:ilvl w:val="0"/>
                      <w:numId w:val="16"/>
                    </w:numPr>
                    <w:spacing w:line="276" w:lineRule="auto"/>
                    <w:rPr>
                      <w:sz w:val="18"/>
                      <w:szCs w:val="18"/>
                      <w:lang w:val="en-US"/>
                    </w:rPr>
                  </w:pPr>
                  <w:r w:rsidRPr="004B6F5E">
                    <w:rPr>
                      <w:sz w:val="18"/>
                      <w:szCs w:val="18"/>
                      <w:lang w:val="en-US"/>
                    </w:rPr>
                    <w:t>Loyalty, Honesty &amp; Integrity</w:t>
                  </w:r>
                </w:p>
                <w:p w:rsidR="0057582B" w:rsidRPr="009859AC" w:rsidRDefault="0057582B" w:rsidP="009859AC">
                  <w:pPr>
                    <w:numPr>
                      <w:ilvl w:val="0"/>
                      <w:numId w:val="16"/>
                    </w:numPr>
                    <w:spacing w:line="276" w:lineRule="auto"/>
                    <w:rPr>
                      <w:b/>
                    </w:rPr>
                  </w:pPr>
                  <w:r w:rsidRPr="004B6F5E">
                    <w:rPr>
                      <w:sz w:val="18"/>
                      <w:szCs w:val="18"/>
                      <w:lang w:val="en-US"/>
                    </w:rPr>
                    <w:t>Methodical and organized</w:t>
                  </w:r>
                </w:p>
              </w:txbxContent>
            </v:textbox>
          </v:shape>
        </w:pict>
      </w:r>
      <w:r w:rsidR="00346D77" w:rsidRPr="00AD457B">
        <w:rPr>
          <w:rFonts w:asciiTheme="majorHAnsi" w:hAnsiTheme="majorHAnsi"/>
          <w:b/>
          <w:color w:val="1F497D"/>
          <w:szCs w:val="20"/>
          <w:lang w:val="en-US"/>
        </w:rPr>
        <w:t>PROFILE SUMMARY</w:t>
      </w:r>
    </w:p>
    <w:p w:rsidR="0059402F" w:rsidRPr="00675CC2" w:rsidRDefault="0059402F" w:rsidP="004B6F5E">
      <w:pPr>
        <w:tabs>
          <w:tab w:val="left" w:pos="0"/>
        </w:tabs>
        <w:contextualSpacing/>
        <w:jc w:val="both"/>
        <w:rPr>
          <w:rFonts w:asciiTheme="majorHAnsi" w:hAnsiTheme="majorHAnsi"/>
          <w:sz w:val="10"/>
          <w:szCs w:val="10"/>
          <w:lang w:val="en-US"/>
        </w:rPr>
      </w:pPr>
    </w:p>
    <w:p w:rsidR="00606111" w:rsidRPr="00675CC2" w:rsidRDefault="00D11D3F" w:rsidP="00D11D3F">
      <w:pPr>
        <w:ind w:left="3240"/>
        <w:contextualSpacing/>
        <w:jc w:val="both"/>
        <w:rPr>
          <w:rFonts w:asciiTheme="majorHAnsi" w:hAnsiTheme="majorHAnsi"/>
          <w:b/>
          <w:color w:val="000000"/>
          <w:sz w:val="22"/>
          <w:lang w:val="en-US"/>
        </w:rPr>
      </w:pPr>
      <w:r w:rsidRPr="00675CC2">
        <w:rPr>
          <w:rFonts w:asciiTheme="majorHAnsi" w:eastAsia="SimSun" w:hAnsiTheme="majorHAnsi"/>
          <w:sz w:val="22"/>
          <w:lang w:val="en-US" w:eastAsia="zh-CN"/>
        </w:rPr>
        <w:t xml:space="preserve">* </w:t>
      </w:r>
      <w:r w:rsidR="00893EAA" w:rsidRPr="00675CC2">
        <w:rPr>
          <w:rFonts w:asciiTheme="majorHAnsi" w:eastAsia="SimSun" w:hAnsiTheme="majorHAnsi"/>
          <w:sz w:val="22"/>
          <w:lang w:eastAsia="zh-CN"/>
        </w:rPr>
        <w:t>Diligent and</w:t>
      </w:r>
      <w:r w:rsidR="00840565" w:rsidRPr="00675CC2">
        <w:rPr>
          <w:rFonts w:asciiTheme="majorHAnsi" w:eastAsia="SimSun" w:hAnsiTheme="majorHAnsi"/>
          <w:sz w:val="22"/>
          <w:lang w:eastAsia="zh-CN"/>
        </w:rPr>
        <w:t xml:space="preserve"> result-</w:t>
      </w:r>
      <w:r w:rsidR="00893EAA" w:rsidRPr="00675CC2">
        <w:rPr>
          <w:rFonts w:asciiTheme="majorHAnsi" w:eastAsia="SimSun" w:hAnsiTheme="majorHAnsi"/>
          <w:sz w:val="22"/>
          <w:lang w:eastAsia="zh-CN"/>
        </w:rPr>
        <w:t>oriented</w:t>
      </w:r>
      <w:r w:rsidR="00191123" w:rsidRPr="00675CC2">
        <w:rPr>
          <w:rFonts w:asciiTheme="majorHAnsi" w:eastAsia="SimSun" w:hAnsiTheme="majorHAnsi"/>
          <w:sz w:val="22"/>
          <w:lang w:eastAsia="zh-CN"/>
        </w:rPr>
        <w:t xml:space="preserve">professional </w:t>
      </w:r>
      <w:r w:rsidR="00840565" w:rsidRPr="00675CC2">
        <w:rPr>
          <w:rFonts w:asciiTheme="majorHAnsi" w:eastAsia="SimSun" w:hAnsiTheme="majorHAnsi"/>
          <w:sz w:val="22"/>
          <w:lang w:eastAsia="zh-CN"/>
        </w:rPr>
        <w:t xml:space="preserve">with </w:t>
      </w:r>
      <w:r w:rsidR="00DD1305" w:rsidRPr="00675CC2">
        <w:rPr>
          <w:rFonts w:asciiTheme="majorHAnsi" w:eastAsia="SimSun" w:hAnsiTheme="majorHAnsi"/>
          <w:sz w:val="22"/>
          <w:lang w:eastAsia="zh-CN"/>
        </w:rPr>
        <w:t>+</w:t>
      </w:r>
      <w:r w:rsidR="00DD1305" w:rsidRPr="00675CC2">
        <w:rPr>
          <w:rFonts w:asciiTheme="majorHAnsi" w:eastAsia="SimSun" w:hAnsiTheme="majorHAnsi"/>
          <w:b/>
          <w:sz w:val="22"/>
          <w:lang w:eastAsia="zh-CN"/>
        </w:rPr>
        <w:t>15</w:t>
      </w:r>
      <w:r w:rsidR="00840565" w:rsidRPr="00675CC2">
        <w:rPr>
          <w:rFonts w:asciiTheme="majorHAnsi" w:eastAsia="SimSun" w:hAnsiTheme="majorHAnsi"/>
          <w:b/>
          <w:sz w:val="22"/>
          <w:lang w:eastAsia="zh-CN"/>
        </w:rPr>
        <w:t xml:space="preserve"> years</w:t>
      </w:r>
      <w:r w:rsidR="00840565" w:rsidRPr="00675CC2">
        <w:rPr>
          <w:rFonts w:asciiTheme="majorHAnsi" w:eastAsia="SimSun" w:hAnsiTheme="majorHAnsi"/>
          <w:sz w:val="22"/>
          <w:lang w:eastAsia="zh-CN"/>
        </w:rPr>
        <w:t xml:space="preserve"> of </w:t>
      </w:r>
      <w:r w:rsidR="008F088D" w:rsidRPr="00675CC2">
        <w:rPr>
          <w:rFonts w:asciiTheme="majorHAnsi" w:eastAsia="SimSun" w:hAnsiTheme="majorHAnsi"/>
          <w:sz w:val="22"/>
          <w:lang w:eastAsia="zh-CN"/>
        </w:rPr>
        <w:t>overall</w:t>
      </w:r>
      <w:r w:rsidR="00517599" w:rsidRPr="00675CC2">
        <w:rPr>
          <w:rFonts w:asciiTheme="majorHAnsi" w:eastAsia="SimSun" w:hAnsiTheme="majorHAnsi"/>
          <w:sz w:val="22"/>
          <w:lang w:eastAsia="zh-CN"/>
        </w:rPr>
        <w:t xml:space="preserve"> experience</w:t>
      </w:r>
      <w:r w:rsidR="008F088D" w:rsidRPr="00675CC2">
        <w:rPr>
          <w:rFonts w:asciiTheme="majorHAnsi" w:eastAsia="SimSun" w:hAnsiTheme="majorHAnsi"/>
          <w:sz w:val="22"/>
          <w:lang w:eastAsia="zh-CN"/>
        </w:rPr>
        <w:t>; expertise</w:t>
      </w:r>
      <w:r w:rsidR="00517599" w:rsidRPr="00675CC2">
        <w:rPr>
          <w:rFonts w:asciiTheme="majorHAnsi" w:eastAsia="SimSun" w:hAnsiTheme="majorHAnsi"/>
          <w:sz w:val="22"/>
          <w:lang w:eastAsia="zh-CN"/>
        </w:rPr>
        <w:t xml:space="preserve"> in </w:t>
      </w:r>
      <w:r w:rsidR="00DB3A49" w:rsidRPr="00675CC2">
        <w:rPr>
          <w:rFonts w:asciiTheme="majorHAnsi" w:eastAsia="SimSun" w:hAnsiTheme="majorHAnsi"/>
          <w:sz w:val="22"/>
          <w:lang w:eastAsia="zh-CN"/>
        </w:rPr>
        <w:t xml:space="preserve">the field of </w:t>
      </w:r>
      <w:r w:rsidR="00DB3A49" w:rsidRPr="00675CC2">
        <w:rPr>
          <w:rFonts w:asciiTheme="majorHAnsi" w:eastAsia="SimSun" w:hAnsiTheme="majorHAnsi"/>
          <w:b/>
          <w:sz w:val="22"/>
          <w:lang w:eastAsia="zh-CN"/>
        </w:rPr>
        <w:t>Engineering</w:t>
      </w:r>
      <w:r w:rsidR="00DB3A49" w:rsidRPr="00675CC2">
        <w:rPr>
          <w:rFonts w:asciiTheme="majorHAnsi" w:eastAsia="SimSun" w:hAnsiTheme="majorHAnsi"/>
          <w:sz w:val="22"/>
          <w:lang w:eastAsia="zh-CN"/>
        </w:rPr>
        <w:t xml:space="preserve"> in the spectrum of </w:t>
      </w:r>
      <w:r w:rsidR="00E36E35" w:rsidRPr="00675CC2">
        <w:rPr>
          <w:rFonts w:asciiTheme="majorHAnsi" w:hAnsiTheme="majorHAnsi"/>
          <w:b/>
          <w:color w:val="000000"/>
          <w:sz w:val="22"/>
          <w:lang w:val="en-US"/>
        </w:rPr>
        <w:t>Project QA/QC E&amp;I Field a</w:t>
      </w:r>
      <w:r w:rsidR="00F7662C" w:rsidRPr="00675CC2">
        <w:rPr>
          <w:rFonts w:asciiTheme="majorHAnsi" w:hAnsiTheme="majorHAnsi"/>
          <w:b/>
          <w:color w:val="000000"/>
          <w:sz w:val="22"/>
          <w:lang w:val="en-US"/>
        </w:rPr>
        <w:t>s</w:t>
      </w:r>
      <w:r w:rsidR="00E36E35" w:rsidRPr="00675CC2">
        <w:rPr>
          <w:rFonts w:asciiTheme="majorHAnsi" w:hAnsiTheme="majorHAnsi"/>
          <w:b/>
          <w:color w:val="000000"/>
          <w:sz w:val="22"/>
          <w:lang w:val="en-US"/>
        </w:rPr>
        <w:t>sistant man</w:t>
      </w:r>
      <w:r w:rsidR="00F7662C" w:rsidRPr="00675CC2">
        <w:rPr>
          <w:rFonts w:asciiTheme="majorHAnsi" w:hAnsiTheme="majorHAnsi"/>
          <w:b/>
          <w:color w:val="000000"/>
          <w:sz w:val="22"/>
          <w:lang w:val="en-US"/>
        </w:rPr>
        <w:t>a</w:t>
      </w:r>
      <w:r w:rsidR="00E36E35" w:rsidRPr="00675CC2">
        <w:rPr>
          <w:rFonts w:asciiTheme="majorHAnsi" w:hAnsiTheme="majorHAnsi"/>
          <w:b/>
          <w:color w:val="000000"/>
          <w:sz w:val="22"/>
          <w:lang w:val="en-US"/>
        </w:rPr>
        <w:t>ger</w:t>
      </w:r>
      <w:r w:rsidR="00E36E35" w:rsidRPr="005D4A15">
        <w:rPr>
          <w:rFonts w:asciiTheme="majorHAnsi" w:eastAsia="SimSun" w:hAnsiTheme="majorHAnsi"/>
          <w:sz w:val="22"/>
          <w:lang w:eastAsia="zh-CN"/>
        </w:rPr>
        <w:t>and</w:t>
      </w:r>
      <w:r w:rsidR="0027324C" w:rsidRPr="00675CC2">
        <w:rPr>
          <w:rFonts w:asciiTheme="majorHAnsi" w:hAnsiTheme="majorHAnsi"/>
          <w:b/>
          <w:color w:val="000000"/>
          <w:sz w:val="22"/>
          <w:lang w:val="en-US"/>
        </w:rPr>
        <w:t>Project</w:t>
      </w:r>
      <w:r w:rsidR="00D97B24" w:rsidRPr="00675CC2">
        <w:rPr>
          <w:rFonts w:asciiTheme="majorHAnsi" w:hAnsiTheme="majorHAnsi"/>
          <w:b/>
          <w:color w:val="000000"/>
          <w:sz w:val="22"/>
          <w:lang w:val="en-US"/>
        </w:rPr>
        <w:t xml:space="preserve"> E&amp;I Engineer at </w:t>
      </w:r>
      <w:r w:rsidR="00D97B24" w:rsidRPr="00675CC2">
        <w:rPr>
          <w:rFonts w:asciiTheme="majorHAnsi" w:hAnsiTheme="majorHAnsi"/>
          <w:bCs/>
          <w:sz w:val="22"/>
        </w:rPr>
        <w:t xml:space="preserve">Khalda Petroleum Company (Apache) and </w:t>
      </w:r>
      <w:r w:rsidR="00606111" w:rsidRPr="00675CC2">
        <w:rPr>
          <w:rFonts w:asciiTheme="majorHAnsi" w:hAnsiTheme="majorHAnsi"/>
          <w:b/>
          <w:color w:val="000000"/>
          <w:sz w:val="22"/>
          <w:lang w:val="en-US"/>
        </w:rPr>
        <w:t xml:space="preserve">Sr. QA/QC E&amp;I Engineer at Yemen SAFER &amp; Total /YLNG plant as well as QA/QC E&amp;I Engineer at CCC GTL Shell/Qatar Gas production facilities. </w:t>
      </w:r>
      <w:r w:rsidR="00C43A93" w:rsidRPr="00675CC2">
        <w:rPr>
          <w:rFonts w:asciiTheme="majorHAnsi" w:hAnsiTheme="majorHAnsi"/>
          <w:b/>
          <w:color w:val="000000"/>
          <w:sz w:val="22"/>
          <w:lang w:val="en-US"/>
        </w:rPr>
        <w:t>also,</w:t>
      </w:r>
      <w:r w:rsidR="00606111" w:rsidRPr="00675CC2">
        <w:rPr>
          <w:rFonts w:asciiTheme="majorHAnsi" w:hAnsiTheme="majorHAnsi"/>
          <w:b/>
          <w:color w:val="000000"/>
          <w:sz w:val="22"/>
          <w:lang w:val="en-US"/>
        </w:rPr>
        <w:t xml:space="preserve"> I had the position of Electrical Engineer at Samsung Engineering Egypt and Instrumentations, Electrical Design/ Planning Engineer at ECC Egypt</w:t>
      </w:r>
    </w:p>
    <w:p w:rsidR="00A107AC" w:rsidRPr="00675CC2" w:rsidRDefault="00D11D3F" w:rsidP="00D11D3F">
      <w:pPr>
        <w:ind w:left="3240"/>
        <w:contextualSpacing/>
        <w:jc w:val="both"/>
        <w:rPr>
          <w:rFonts w:asciiTheme="majorHAnsi" w:hAnsiTheme="majorHAnsi"/>
          <w:b/>
          <w:color w:val="000000"/>
          <w:sz w:val="22"/>
          <w:lang w:val="en-US"/>
        </w:rPr>
      </w:pPr>
      <w:r w:rsidRPr="00675CC2">
        <w:rPr>
          <w:rFonts w:asciiTheme="majorHAnsi" w:eastAsia="SimSun" w:hAnsiTheme="majorHAnsi"/>
          <w:b/>
          <w:sz w:val="22"/>
          <w:lang w:eastAsia="zh-CN"/>
        </w:rPr>
        <w:t xml:space="preserve">* </w:t>
      </w:r>
      <w:r w:rsidR="00A107AC" w:rsidRPr="00675CC2">
        <w:rPr>
          <w:rFonts w:asciiTheme="majorHAnsi" w:eastAsia="SimSun" w:hAnsiTheme="majorHAnsi"/>
          <w:b/>
          <w:sz w:val="22"/>
          <w:lang w:eastAsia="zh-CN"/>
        </w:rPr>
        <w:t>Demonstrated history of</w:t>
      </w:r>
      <w:r w:rsidR="00A107AC" w:rsidRPr="00675CC2">
        <w:rPr>
          <w:rFonts w:asciiTheme="majorHAnsi" w:eastAsia="SimSun" w:hAnsiTheme="majorHAnsi"/>
          <w:sz w:val="22"/>
          <w:lang w:eastAsia="zh-CN"/>
        </w:rPr>
        <w:t xml:space="preserve"> successful </w:t>
      </w:r>
      <w:r w:rsidR="007B3146" w:rsidRPr="00675CC2">
        <w:rPr>
          <w:rFonts w:asciiTheme="majorHAnsi" w:hAnsiTheme="majorHAnsi"/>
          <w:color w:val="000000"/>
          <w:sz w:val="22"/>
          <w:lang w:val="en-US"/>
        </w:rPr>
        <w:t>independently h</w:t>
      </w:r>
      <w:r w:rsidR="00606111" w:rsidRPr="00675CC2">
        <w:rPr>
          <w:rFonts w:asciiTheme="majorHAnsi" w:hAnsiTheme="majorHAnsi"/>
          <w:color w:val="000000"/>
          <w:sz w:val="22"/>
          <w:lang w:val="en-US"/>
        </w:rPr>
        <w:t>andling the Project Inspection</w:t>
      </w:r>
      <w:r w:rsidR="007B3146" w:rsidRPr="00675CC2">
        <w:rPr>
          <w:rFonts w:asciiTheme="majorHAnsi" w:hAnsiTheme="majorHAnsi"/>
          <w:color w:val="000000"/>
          <w:sz w:val="22"/>
          <w:lang w:val="en-US"/>
        </w:rPr>
        <w:t>, Quality Audit and controlling the Projects as per schedule</w:t>
      </w:r>
      <w:r w:rsidR="003238A6" w:rsidRPr="00675CC2">
        <w:rPr>
          <w:rFonts w:asciiTheme="majorHAnsi" w:hAnsiTheme="majorHAnsi"/>
          <w:color w:val="000000"/>
          <w:sz w:val="22"/>
          <w:lang w:val="en-US"/>
        </w:rPr>
        <w:t>.</w:t>
      </w:r>
    </w:p>
    <w:p w:rsidR="00A107AC" w:rsidRPr="00675CC2" w:rsidRDefault="00D11D3F" w:rsidP="00D11D3F">
      <w:pPr>
        <w:ind w:left="3240"/>
        <w:contextualSpacing/>
        <w:jc w:val="both"/>
        <w:rPr>
          <w:rFonts w:asciiTheme="majorHAnsi" w:eastAsia="SimSun" w:hAnsiTheme="majorHAnsi"/>
          <w:sz w:val="22"/>
          <w:lang w:eastAsia="zh-CN"/>
        </w:rPr>
      </w:pPr>
      <w:r w:rsidRPr="00675CC2">
        <w:rPr>
          <w:rFonts w:asciiTheme="majorHAnsi" w:eastAsia="SimSun" w:hAnsiTheme="majorHAnsi"/>
          <w:b/>
          <w:sz w:val="22"/>
          <w:lang w:eastAsia="zh-CN"/>
        </w:rPr>
        <w:t xml:space="preserve">* </w:t>
      </w:r>
      <w:r w:rsidR="00354019" w:rsidRPr="00675CC2">
        <w:rPr>
          <w:rFonts w:asciiTheme="majorHAnsi" w:eastAsia="SimSun" w:hAnsiTheme="majorHAnsi"/>
          <w:b/>
          <w:sz w:val="22"/>
          <w:lang w:eastAsia="zh-CN"/>
        </w:rPr>
        <w:t>Versatile leader</w:t>
      </w:r>
      <w:r w:rsidR="007750C1" w:rsidRPr="00675CC2">
        <w:rPr>
          <w:rFonts w:asciiTheme="majorHAnsi" w:eastAsia="SimSun" w:hAnsiTheme="majorHAnsi"/>
          <w:b/>
          <w:sz w:val="22"/>
          <w:lang w:eastAsia="zh-CN"/>
        </w:rPr>
        <w:t>,</w:t>
      </w:r>
      <w:r w:rsidR="003238A6" w:rsidRPr="00675CC2">
        <w:rPr>
          <w:rFonts w:asciiTheme="majorHAnsi" w:hAnsiTheme="majorHAnsi"/>
          <w:bCs/>
          <w:sz w:val="22"/>
          <w:lang w:val="en-US"/>
        </w:rPr>
        <w:t xml:space="preserve">capable to take up management job with the overall responsibilities of controlling </w:t>
      </w:r>
      <w:r w:rsidR="00F7662C" w:rsidRPr="00675CC2">
        <w:rPr>
          <w:rFonts w:asciiTheme="majorHAnsi" w:hAnsiTheme="majorHAnsi"/>
          <w:bCs/>
          <w:sz w:val="22"/>
          <w:lang w:val="en-US"/>
        </w:rPr>
        <w:t xml:space="preserve">the </w:t>
      </w:r>
      <w:r w:rsidR="00924BF5" w:rsidRPr="00675CC2">
        <w:rPr>
          <w:rFonts w:asciiTheme="majorHAnsi" w:hAnsiTheme="majorHAnsi"/>
          <w:bCs/>
          <w:sz w:val="22"/>
          <w:lang w:val="en-US"/>
        </w:rPr>
        <w:t>inspector's</w:t>
      </w:r>
      <w:r w:rsidR="003238A6" w:rsidRPr="00675CC2">
        <w:rPr>
          <w:rFonts w:asciiTheme="majorHAnsi" w:hAnsiTheme="majorHAnsi"/>
          <w:bCs/>
          <w:sz w:val="22"/>
          <w:lang w:val="en-US"/>
        </w:rPr>
        <w:t xml:space="preserve"> team/workforce </w:t>
      </w:r>
      <w:r w:rsidR="003238A6" w:rsidRPr="00675CC2">
        <w:rPr>
          <w:rFonts w:asciiTheme="majorHAnsi" w:hAnsiTheme="majorHAnsi"/>
          <w:sz w:val="22"/>
          <w:lang w:val="en-US"/>
        </w:rPr>
        <w:t xml:space="preserve">under </w:t>
      </w:r>
      <w:r w:rsidR="003238A6" w:rsidRPr="00675CC2">
        <w:rPr>
          <w:rFonts w:asciiTheme="majorHAnsi" w:hAnsiTheme="majorHAnsi"/>
          <w:bCs/>
          <w:sz w:val="22"/>
          <w:lang w:val="en-US"/>
        </w:rPr>
        <w:t>one distinguished umbrella</w:t>
      </w:r>
      <w:r w:rsidR="00A107AC" w:rsidRPr="00675CC2">
        <w:rPr>
          <w:rFonts w:asciiTheme="majorHAnsi" w:eastAsia="SimSun" w:hAnsiTheme="majorHAnsi"/>
          <w:sz w:val="22"/>
          <w:lang w:eastAsia="zh-CN"/>
        </w:rPr>
        <w:t>.</w:t>
      </w:r>
    </w:p>
    <w:p w:rsidR="00A107AC" w:rsidRPr="00675CC2" w:rsidRDefault="00D11D3F" w:rsidP="00D11D3F">
      <w:pPr>
        <w:ind w:left="3240"/>
        <w:contextualSpacing/>
        <w:jc w:val="both"/>
        <w:rPr>
          <w:rFonts w:asciiTheme="majorHAnsi" w:eastAsia="SimSun" w:hAnsiTheme="majorHAnsi"/>
          <w:sz w:val="22"/>
          <w:lang w:eastAsia="zh-CN"/>
        </w:rPr>
      </w:pPr>
      <w:r w:rsidRPr="00675CC2">
        <w:rPr>
          <w:rFonts w:asciiTheme="majorHAnsi" w:eastAsia="SimSun" w:hAnsiTheme="majorHAnsi"/>
          <w:b/>
          <w:sz w:val="22"/>
          <w:lang w:eastAsia="zh-CN"/>
        </w:rPr>
        <w:t xml:space="preserve">* </w:t>
      </w:r>
      <w:r w:rsidR="000F1058" w:rsidRPr="00675CC2">
        <w:rPr>
          <w:rFonts w:asciiTheme="majorHAnsi" w:eastAsia="SimSun" w:hAnsiTheme="majorHAnsi"/>
          <w:b/>
          <w:sz w:val="22"/>
          <w:lang w:eastAsia="zh-CN"/>
        </w:rPr>
        <w:t>Possess expertise and experience in</w:t>
      </w:r>
      <w:r w:rsidR="003238A6" w:rsidRPr="00675CC2">
        <w:rPr>
          <w:rFonts w:asciiTheme="majorHAnsi" w:hAnsiTheme="majorHAnsi"/>
          <w:bCs/>
          <w:sz w:val="22"/>
          <w:lang w:val="en-US"/>
        </w:rPr>
        <w:t>coordinating, planning and scheduling of man</w:t>
      </w:r>
      <w:r w:rsidR="00F7662C" w:rsidRPr="00675CC2">
        <w:rPr>
          <w:rFonts w:asciiTheme="majorHAnsi" w:hAnsiTheme="majorHAnsi"/>
          <w:bCs/>
          <w:sz w:val="22"/>
          <w:lang w:val="en-US"/>
        </w:rPr>
        <w:t>-</w:t>
      </w:r>
      <w:r w:rsidR="003238A6" w:rsidRPr="00675CC2">
        <w:rPr>
          <w:rFonts w:asciiTheme="majorHAnsi" w:hAnsiTheme="majorHAnsi"/>
          <w:bCs/>
          <w:sz w:val="22"/>
          <w:lang w:val="en-US"/>
        </w:rPr>
        <w:t>hours, material and other tools to complete any project towards timely completion.</w:t>
      </w:r>
    </w:p>
    <w:p w:rsidR="007750C1" w:rsidRPr="00675CC2" w:rsidRDefault="00D11D3F" w:rsidP="00D11D3F">
      <w:pPr>
        <w:ind w:left="3240"/>
        <w:contextualSpacing/>
        <w:jc w:val="both"/>
        <w:rPr>
          <w:rFonts w:asciiTheme="majorHAnsi" w:eastAsia="SimSun" w:hAnsiTheme="majorHAnsi"/>
          <w:sz w:val="22"/>
          <w:lang w:eastAsia="zh-CN"/>
        </w:rPr>
      </w:pPr>
      <w:r w:rsidRPr="00675CC2">
        <w:rPr>
          <w:rFonts w:asciiTheme="majorHAnsi" w:hAnsiTheme="majorHAnsi"/>
          <w:b/>
          <w:bCs/>
          <w:sz w:val="22"/>
        </w:rPr>
        <w:t xml:space="preserve">* </w:t>
      </w:r>
      <w:r w:rsidR="007750C1" w:rsidRPr="00675CC2">
        <w:rPr>
          <w:rFonts w:asciiTheme="majorHAnsi" w:hAnsiTheme="majorHAnsi"/>
          <w:b/>
          <w:bCs/>
          <w:sz w:val="22"/>
          <w:lang w:val="en-US"/>
        </w:rPr>
        <w:t>Proficiency in</w:t>
      </w:r>
      <w:r w:rsidR="007750C1" w:rsidRPr="00675CC2">
        <w:rPr>
          <w:rFonts w:asciiTheme="majorHAnsi" w:hAnsiTheme="majorHAnsi"/>
          <w:bCs/>
          <w:sz w:val="22"/>
          <w:lang w:val="en-US"/>
        </w:rPr>
        <w:t xml:space="preserve"> planning manpower control as per the requirement of the project and executing the same accordingly; organizing </w:t>
      </w:r>
      <w:r w:rsidR="00F7662C" w:rsidRPr="00675CC2">
        <w:rPr>
          <w:rFonts w:asciiTheme="majorHAnsi" w:hAnsiTheme="majorHAnsi"/>
          <w:bCs/>
          <w:sz w:val="22"/>
          <w:lang w:val="en-US"/>
        </w:rPr>
        <w:t xml:space="preserve">the </w:t>
      </w:r>
      <w:r w:rsidR="007750C1" w:rsidRPr="00675CC2">
        <w:rPr>
          <w:rFonts w:asciiTheme="majorHAnsi" w:hAnsiTheme="majorHAnsi"/>
          <w:bCs/>
          <w:sz w:val="22"/>
          <w:lang w:val="en-US"/>
        </w:rPr>
        <w:t>TQM system and controlling the project as per the requirements proposed during contract agreement.</w:t>
      </w:r>
    </w:p>
    <w:p w:rsidR="007750C1" w:rsidRPr="00675CC2" w:rsidRDefault="00D11D3F" w:rsidP="00D11D3F">
      <w:pPr>
        <w:ind w:left="3240"/>
        <w:contextualSpacing/>
        <w:jc w:val="both"/>
        <w:rPr>
          <w:rFonts w:asciiTheme="majorHAnsi" w:eastAsia="SimSun" w:hAnsiTheme="majorHAnsi"/>
          <w:sz w:val="22"/>
          <w:lang w:eastAsia="zh-CN"/>
        </w:rPr>
      </w:pPr>
      <w:r w:rsidRPr="00675CC2">
        <w:rPr>
          <w:rFonts w:asciiTheme="majorHAnsi" w:hAnsiTheme="majorHAnsi"/>
          <w:b/>
          <w:bCs/>
          <w:sz w:val="22"/>
          <w:lang w:val="en-US"/>
        </w:rPr>
        <w:t xml:space="preserve">* </w:t>
      </w:r>
      <w:r w:rsidR="007750C1" w:rsidRPr="00675CC2">
        <w:rPr>
          <w:rFonts w:asciiTheme="majorHAnsi" w:hAnsiTheme="majorHAnsi"/>
          <w:b/>
          <w:bCs/>
          <w:sz w:val="22"/>
          <w:lang w:val="en-US"/>
        </w:rPr>
        <w:t>Expertise in</w:t>
      </w:r>
      <w:r w:rsidR="007750C1" w:rsidRPr="00675CC2">
        <w:rPr>
          <w:rFonts w:asciiTheme="majorHAnsi" w:hAnsiTheme="majorHAnsi"/>
          <w:bCs/>
          <w:sz w:val="22"/>
          <w:lang w:val="en-US"/>
        </w:rPr>
        <w:t xml:space="preserve"> reviewing all types of drawing and guiding the subordinates in accordance; well versed with process recruitment to get the skilled manpower for smooth execution of </w:t>
      </w:r>
      <w:r w:rsidR="00F7662C" w:rsidRPr="00675CC2">
        <w:rPr>
          <w:rFonts w:asciiTheme="majorHAnsi" w:hAnsiTheme="majorHAnsi"/>
          <w:bCs/>
          <w:sz w:val="22"/>
          <w:lang w:val="en-US"/>
        </w:rPr>
        <w:t xml:space="preserve">the </w:t>
      </w:r>
      <w:r w:rsidR="007750C1" w:rsidRPr="00675CC2">
        <w:rPr>
          <w:rFonts w:asciiTheme="majorHAnsi" w:hAnsiTheme="majorHAnsi"/>
          <w:bCs/>
          <w:sz w:val="22"/>
          <w:lang w:val="en-US"/>
        </w:rPr>
        <w:t xml:space="preserve">project. </w:t>
      </w:r>
    </w:p>
    <w:p w:rsidR="00840565" w:rsidRPr="00675CC2" w:rsidRDefault="00D11D3F" w:rsidP="00D11D3F">
      <w:pPr>
        <w:ind w:left="3240"/>
        <w:contextualSpacing/>
        <w:jc w:val="both"/>
        <w:rPr>
          <w:rFonts w:asciiTheme="majorHAnsi" w:eastAsia="SimSun" w:hAnsiTheme="majorHAnsi"/>
          <w:sz w:val="22"/>
          <w:lang w:eastAsia="zh-CN"/>
        </w:rPr>
      </w:pPr>
      <w:r w:rsidRPr="00675CC2">
        <w:rPr>
          <w:rFonts w:asciiTheme="majorHAnsi" w:eastAsia="SimSun" w:hAnsiTheme="majorHAnsi"/>
          <w:b/>
          <w:sz w:val="22"/>
          <w:lang w:eastAsia="zh-CN"/>
        </w:rPr>
        <w:t xml:space="preserve">* </w:t>
      </w:r>
      <w:r w:rsidR="00840565" w:rsidRPr="00675CC2">
        <w:rPr>
          <w:rFonts w:asciiTheme="majorHAnsi" w:eastAsia="SimSun" w:hAnsiTheme="majorHAnsi"/>
          <w:b/>
          <w:sz w:val="22"/>
          <w:lang w:eastAsia="zh-CN"/>
        </w:rPr>
        <w:t>Recognized as a hands-on, proactive individual</w:t>
      </w:r>
      <w:r w:rsidR="00840565" w:rsidRPr="00675CC2">
        <w:rPr>
          <w:rFonts w:asciiTheme="majorHAnsi" w:eastAsia="SimSun" w:hAnsiTheme="majorHAnsi"/>
          <w:sz w:val="22"/>
          <w:lang w:eastAsia="zh-CN"/>
        </w:rPr>
        <w:t xml:space="preserve"> who can rapidly identify problems, formulate tactical plans, initiate change and implement effective strategies in challenging environments</w:t>
      </w:r>
      <w:r w:rsidR="007750C1" w:rsidRPr="00675CC2">
        <w:rPr>
          <w:rFonts w:asciiTheme="majorHAnsi" w:eastAsia="SimSun" w:hAnsiTheme="majorHAnsi"/>
          <w:sz w:val="22"/>
          <w:lang w:eastAsia="zh-CN"/>
        </w:rPr>
        <w:t xml:space="preserve">; </w:t>
      </w:r>
      <w:r w:rsidR="007750C1" w:rsidRPr="00675CC2">
        <w:rPr>
          <w:rFonts w:asciiTheme="majorHAnsi" w:hAnsiTheme="majorHAnsi"/>
          <w:bCs/>
          <w:sz w:val="22"/>
          <w:lang w:val="en-US"/>
        </w:rPr>
        <w:t>instruct the subordinates technically and administratively to get the maximum out of them by making them quality and safety aware</w:t>
      </w:r>
      <w:r w:rsidR="00840565" w:rsidRPr="00675CC2">
        <w:rPr>
          <w:rFonts w:asciiTheme="majorHAnsi" w:eastAsia="SimSun" w:hAnsiTheme="majorHAnsi"/>
          <w:sz w:val="22"/>
          <w:lang w:eastAsia="zh-CN"/>
        </w:rPr>
        <w:t>.</w:t>
      </w:r>
    </w:p>
    <w:p w:rsidR="00840565" w:rsidRPr="00675CC2" w:rsidRDefault="00D11D3F" w:rsidP="00D11D3F">
      <w:pPr>
        <w:ind w:left="3240"/>
        <w:contextualSpacing/>
        <w:jc w:val="both"/>
        <w:rPr>
          <w:rFonts w:asciiTheme="majorHAnsi" w:eastAsia="SimSun" w:hAnsiTheme="majorHAnsi"/>
          <w:sz w:val="22"/>
          <w:lang w:eastAsia="zh-CN"/>
        </w:rPr>
      </w:pPr>
      <w:r w:rsidRPr="00675CC2">
        <w:rPr>
          <w:rFonts w:asciiTheme="majorHAnsi" w:eastAsia="SimSun" w:hAnsiTheme="majorHAnsi"/>
          <w:b/>
          <w:sz w:val="22"/>
          <w:lang w:eastAsia="zh-CN"/>
        </w:rPr>
        <w:t xml:space="preserve">* </w:t>
      </w:r>
      <w:r w:rsidR="00840565" w:rsidRPr="00675CC2">
        <w:rPr>
          <w:rFonts w:asciiTheme="majorHAnsi" w:eastAsia="SimSun" w:hAnsiTheme="majorHAnsi"/>
          <w:b/>
          <w:sz w:val="22"/>
          <w:lang w:eastAsia="zh-CN"/>
        </w:rPr>
        <w:t>Excellent judgment, decision</w:t>
      </w:r>
      <w:r w:rsidR="00F7662C" w:rsidRPr="00675CC2">
        <w:rPr>
          <w:rFonts w:asciiTheme="majorHAnsi" w:eastAsia="SimSun" w:hAnsiTheme="majorHAnsi"/>
          <w:b/>
          <w:sz w:val="22"/>
          <w:lang w:eastAsia="zh-CN"/>
        </w:rPr>
        <w:t>-</w:t>
      </w:r>
      <w:r w:rsidR="00840565" w:rsidRPr="00675CC2">
        <w:rPr>
          <w:rFonts w:asciiTheme="majorHAnsi" w:eastAsia="SimSun" w:hAnsiTheme="majorHAnsi"/>
          <w:b/>
          <w:sz w:val="22"/>
          <w:lang w:eastAsia="zh-CN"/>
        </w:rPr>
        <w:t>making skills</w:t>
      </w:r>
      <w:r w:rsidR="00840565" w:rsidRPr="00675CC2">
        <w:rPr>
          <w:rFonts w:asciiTheme="majorHAnsi" w:eastAsia="SimSun" w:hAnsiTheme="majorHAnsi"/>
          <w:sz w:val="22"/>
          <w:lang w:eastAsia="zh-CN"/>
        </w:rPr>
        <w:t xml:space="preserve"> a</w:t>
      </w:r>
      <w:r w:rsidR="003D6074" w:rsidRPr="00675CC2">
        <w:rPr>
          <w:rFonts w:asciiTheme="majorHAnsi" w:eastAsia="SimSun" w:hAnsiTheme="majorHAnsi"/>
          <w:sz w:val="22"/>
          <w:lang w:eastAsia="zh-CN"/>
        </w:rPr>
        <w:t xml:space="preserve">nd </w:t>
      </w:r>
      <w:r w:rsidR="00840565" w:rsidRPr="00675CC2">
        <w:rPr>
          <w:rFonts w:asciiTheme="majorHAnsi" w:eastAsia="SimSun" w:hAnsiTheme="majorHAnsi"/>
          <w:sz w:val="22"/>
          <w:lang w:eastAsia="zh-CN"/>
        </w:rPr>
        <w:t xml:space="preserve">ability to produce results in </w:t>
      </w:r>
      <w:r w:rsidR="00F7662C" w:rsidRPr="00675CC2">
        <w:rPr>
          <w:rFonts w:asciiTheme="majorHAnsi" w:eastAsia="SimSun" w:hAnsiTheme="majorHAnsi"/>
          <w:sz w:val="22"/>
          <w:lang w:eastAsia="zh-CN"/>
        </w:rPr>
        <w:t xml:space="preserve">a </w:t>
      </w:r>
      <w:r w:rsidR="00840565" w:rsidRPr="00675CC2">
        <w:rPr>
          <w:rFonts w:asciiTheme="majorHAnsi" w:eastAsia="SimSun" w:hAnsiTheme="majorHAnsi"/>
          <w:sz w:val="22"/>
          <w:lang w:eastAsia="zh-CN"/>
        </w:rPr>
        <w:t>deadline-driven environment</w:t>
      </w:r>
      <w:r w:rsidR="007750C1" w:rsidRPr="00675CC2">
        <w:rPr>
          <w:rFonts w:asciiTheme="majorHAnsi" w:eastAsia="SimSun" w:hAnsiTheme="majorHAnsi"/>
          <w:sz w:val="22"/>
          <w:lang w:eastAsia="zh-CN"/>
        </w:rPr>
        <w:t xml:space="preserve">; </w:t>
      </w:r>
      <w:r w:rsidR="007750C1" w:rsidRPr="00675CC2">
        <w:rPr>
          <w:rFonts w:asciiTheme="majorHAnsi" w:hAnsiTheme="majorHAnsi"/>
          <w:bCs/>
          <w:sz w:val="22"/>
          <w:lang w:val="en-US"/>
        </w:rPr>
        <w:t xml:space="preserve">Continuous interaction with management representatives to ensure </w:t>
      </w:r>
      <w:r w:rsidR="00F7662C" w:rsidRPr="00675CC2">
        <w:rPr>
          <w:rFonts w:asciiTheme="majorHAnsi" w:hAnsiTheme="majorHAnsi"/>
          <w:bCs/>
          <w:sz w:val="22"/>
          <w:lang w:val="en-US"/>
        </w:rPr>
        <w:t xml:space="preserve">the </w:t>
      </w:r>
      <w:r w:rsidR="007750C1" w:rsidRPr="00675CC2">
        <w:rPr>
          <w:rFonts w:asciiTheme="majorHAnsi" w:hAnsiTheme="majorHAnsi"/>
          <w:bCs/>
          <w:sz w:val="22"/>
          <w:lang w:val="en-US"/>
        </w:rPr>
        <w:t>smooth running of the project</w:t>
      </w:r>
      <w:r w:rsidR="00840565" w:rsidRPr="00675CC2">
        <w:rPr>
          <w:rFonts w:asciiTheme="majorHAnsi" w:eastAsia="SimSun" w:hAnsiTheme="majorHAnsi"/>
          <w:sz w:val="22"/>
          <w:lang w:eastAsia="zh-CN"/>
        </w:rPr>
        <w:t>.</w:t>
      </w:r>
    </w:p>
    <w:p w:rsidR="00840565" w:rsidRPr="00675CC2" w:rsidRDefault="00D11D3F" w:rsidP="00D11D3F">
      <w:pPr>
        <w:ind w:left="3240"/>
        <w:contextualSpacing/>
        <w:jc w:val="both"/>
        <w:rPr>
          <w:rFonts w:asciiTheme="majorHAnsi" w:eastAsia="SimSun" w:hAnsiTheme="majorHAnsi"/>
          <w:sz w:val="22"/>
          <w:lang w:eastAsia="zh-CN"/>
        </w:rPr>
      </w:pPr>
      <w:r w:rsidRPr="00675CC2">
        <w:rPr>
          <w:rFonts w:asciiTheme="majorHAnsi" w:eastAsia="SimSun" w:hAnsiTheme="majorHAnsi"/>
          <w:b/>
          <w:sz w:val="22"/>
          <w:lang w:eastAsia="zh-CN"/>
        </w:rPr>
        <w:t xml:space="preserve">* </w:t>
      </w:r>
      <w:r w:rsidR="00840565" w:rsidRPr="00675CC2">
        <w:rPr>
          <w:rFonts w:asciiTheme="majorHAnsi" w:eastAsia="SimSun" w:hAnsiTheme="majorHAnsi"/>
          <w:b/>
          <w:sz w:val="22"/>
          <w:lang w:eastAsia="zh-CN"/>
        </w:rPr>
        <w:t xml:space="preserve">Excellent time management skills </w:t>
      </w:r>
      <w:r w:rsidR="00840565" w:rsidRPr="00675CC2">
        <w:rPr>
          <w:rFonts w:asciiTheme="majorHAnsi" w:eastAsia="SimSun" w:hAnsiTheme="majorHAnsi"/>
          <w:sz w:val="22"/>
          <w:lang w:eastAsia="zh-CN"/>
        </w:rPr>
        <w:t>with proven ability to work accurately and quickly prioritize, coordinate and consolidate tasks; resilient with a high level of personal integrity and energy experience.</w:t>
      </w:r>
    </w:p>
    <w:p w:rsidR="0066777C" w:rsidRPr="00AD457B" w:rsidRDefault="0066777C" w:rsidP="004B6F5E">
      <w:pPr>
        <w:contextualSpacing/>
        <w:jc w:val="both"/>
        <w:rPr>
          <w:rFonts w:asciiTheme="majorHAnsi" w:eastAsia="SimSun" w:hAnsiTheme="majorHAnsi"/>
          <w:sz w:val="8"/>
          <w:szCs w:val="8"/>
          <w:lang w:eastAsia="zh-CN"/>
        </w:rPr>
      </w:pPr>
    </w:p>
    <w:p w:rsidR="008F088D" w:rsidRPr="00AD457B" w:rsidRDefault="00802156" w:rsidP="004B6F5E">
      <w:pPr>
        <w:tabs>
          <w:tab w:val="left" w:pos="0"/>
        </w:tabs>
        <w:contextualSpacing/>
        <w:rPr>
          <w:rFonts w:asciiTheme="majorHAnsi" w:hAnsiTheme="majorHAnsi"/>
          <w:sz w:val="18"/>
          <w:szCs w:val="18"/>
          <w:lang w:val="en-US"/>
        </w:rPr>
      </w:pPr>
      <w:r w:rsidRPr="00D042E5">
        <w:rPr>
          <w:rFonts w:asciiTheme="majorHAnsi" w:hAnsiTheme="majorHAnsi"/>
        </w:rPr>
        <w:pict>
          <v:shape id="_x0000_i1026" type="#_x0000_t75" style="width:10in;height:7.5pt" o:hrpct="0" o:hr="t">
            <v:imagedata r:id="rId8" o:title="BD14845_"/>
          </v:shape>
        </w:pict>
      </w:r>
    </w:p>
    <w:p w:rsidR="008F088D" w:rsidRPr="00AD457B" w:rsidRDefault="00C732B7" w:rsidP="00457960">
      <w:pPr>
        <w:contextualSpacing/>
        <w:jc w:val="center"/>
        <w:outlineLvl w:val="0"/>
        <w:rPr>
          <w:rFonts w:asciiTheme="majorHAnsi" w:hAnsiTheme="majorHAnsi"/>
          <w:b/>
          <w:color w:val="1F497D"/>
          <w:szCs w:val="20"/>
          <w:lang w:val="en-US"/>
        </w:rPr>
      </w:pPr>
      <w:r>
        <w:rPr>
          <w:rFonts w:asciiTheme="majorHAnsi" w:hAnsiTheme="majorHAnsi"/>
          <w:b/>
          <w:color w:val="1F497D"/>
          <w:szCs w:val="20"/>
          <w:lang w:val="en-US"/>
        </w:rPr>
        <w:t xml:space="preserve">EDUCATION </w:t>
      </w:r>
    </w:p>
    <w:p w:rsidR="006877CF" w:rsidRPr="006877CF" w:rsidRDefault="006877CF" w:rsidP="006877CF">
      <w:pPr>
        <w:tabs>
          <w:tab w:val="left" w:pos="0"/>
        </w:tabs>
        <w:contextualSpacing/>
        <w:rPr>
          <w:rFonts w:asciiTheme="majorHAnsi" w:hAnsiTheme="majorHAnsi"/>
          <w:bCs/>
          <w:color w:val="000000"/>
          <w:sz w:val="22"/>
          <w:lang w:eastAsia="en-IN"/>
        </w:rPr>
      </w:pPr>
      <w:r w:rsidRPr="006877CF">
        <w:rPr>
          <w:rFonts w:asciiTheme="majorHAnsi" w:hAnsiTheme="majorHAnsi"/>
          <w:bCs/>
          <w:color w:val="000000"/>
          <w:sz w:val="22"/>
          <w:lang w:eastAsia="en-IN"/>
        </w:rPr>
        <w:t>University Egypt Assiout</w:t>
      </w:r>
    </w:p>
    <w:p w:rsidR="006877CF" w:rsidRPr="006877CF" w:rsidRDefault="006877CF" w:rsidP="006877CF">
      <w:pPr>
        <w:tabs>
          <w:tab w:val="left" w:pos="0"/>
        </w:tabs>
        <w:contextualSpacing/>
        <w:rPr>
          <w:rFonts w:asciiTheme="majorHAnsi" w:hAnsiTheme="majorHAnsi"/>
          <w:bCs/>
          <w:color w:val="000000"/>
          <w:sz w:val="22"/>
          <w:lang w:eastAsia="en-IN"/>
        </w:rPr>
      </w:pPr>
      <w:r w:rsidRPr="006877CF">
        <w:rPr>
          <w:rFonts w:asciiTheme="majorHAnsi" w:hAnsiTheme="majorHAnsi"/>
          <w:bCs/>
          <w:color w:val="000000"/>
          <w:sz w:val="22"/>
          <w:lang w:eastAsia="en-IN"/>
        </w:rPr>
        <w:t xml:space="preserve">Degree Bachelor Engineering, </w:t>
      </w:r>
    </w:p>
    <w:p w:rsidR="006877CF" w:rsidRPr="006877CF" w:rsidRDefault="006877CF" w:rsidP="006877CF">
      <w:pPr>
        <w:tabs>
          <w:tab w:val="left" w:pos="0"/>
        </w:tabs>
        <w:contextualSpacing/>
        <w:rPr>
          <w:rFonts w:asciiTheme="majorHAnsi" w:hAnsiTheme="majorHAnsi"/>
          <w:bCs/>
          <w:color w:val="000000"/>
          <w:sz w:val="22"/>
          <w:lang w:eastAsia="en-IN"/>
        </w:rPr>
      </w:pPr>
      <w:r w:rsidRPr="006877CF">
        <w:rPr>
          <w:rFonts w:asciiTheme="majorHAnsi" w:hAnsiTheme="majorHAnsi"/>
          <w:bCs/>
          <w:color w:val="000000"/>
          <w:sz w:val="22"/>
          <w:lang w:eastAsia="en-IN"/>
        </w:rPr>
        <w:t>Field of Study Electrical, Electronic and Communications</w:t>
      </w:r>
    </w:p>
    <w:p w:rsidR="00346D77" w:rsidRPr="00AD457B" w:rsidRDefault="006877CF" w:rsidP="006877CF">
      <w:pPr>
        <w:tabs>
          <w:tab w:val="left" w:pos="0"/>
        </w:tabs>
        <w:contextualSpacing/>
        <w:rPr>
          <w:rFonts w:asciiTheme="majorHAnsi" w:hAnsiTheme="majorHAnsi"/>
          <w:sz w:val="18"/>
          <w:szCs w:val="18"/>
          <w:lang w:val="en-US"/>
        </w:rPr>
      </w:pPr>
      <w:r w:rsidRPr="006877CF">
        <w:rPr>
          <w:rFonts w:asciiTheme="majorHAnsi" w:hAnsiTheme="majorHAnsi"/>
          <w:bCs/>
          <w:color w:val="000000"/>
          <w:sz w:val="22"/>
          <w:lang w:eastAsia="en-IN"/>
        </w:rPr>
        <w:t xml:space="preserve">From 1997 to 2002. </w:t>
      </w:r>
      <w:r w:rsidR="00802156" w:rsidRPr="00D042E5">
        <w:rPr>
          <w:rFonts w:asciiTheme="majorHAnsi" w:hAnsiTheme="majorHAnsi"/>
        </w:rPr>
        <w:pict>
          <v:shape id="_x0000_i1027" type="#_x0000_t75" style="width:10in;height:7.5pt" o:hrpct="0" o:hr="t">
            <v:imagedata r:id="rId8" o:title="BD14845_"/>
          </v:shape>
        </w:pict>
      </w:r>
    </w:p>
    <w:p w:rsidR="004D1988" w:rsidRPr="00AD457B" w:rsidRDefault="004D1988" w:rsidP="004D1988">
      <w:pPr>
        <w:contextualSpacing/>
        <w:jc w:val="center"/>
        <w:outlineLvl w:val="0"/>
        <w:rPr>
          <w:rFonts w:asciiTheme="majorHAnsi" w:hAnsiTheme="majorHAnsi"/>
          <w:b/>
          <w:color w:val="1F497D"/>
          <w:szCs w:val="20"/>
        </w:rPr>
      </w:pPr>
      <w:r w:rsidRPr="00AD457B">
        <w:rPr>
          <w:rFonts w:asciiTheme="majorHAnsi" w:hAnsiTheme="majorHAnsi"/>
          <w:b/>
          <w:color w:val="1F497D"/>
          <w:szCs w:val="20"/>
          <w:lang w:val="en-US"/>
        </w:rPr>
        <w:t>PERSONAL DOSSIER</w:t>
      </w:r>
    </w:p>
    <w:p w:rsidR="004D1988" w:rsidRPr="00AD457B" w:rsidRDefault="004D1988" w:rsidP="00AD457B">
      <w:pPr>
        <w:pStyle w:val="Default"/>
        <w:spacing w:line="276" w:lineRule="auto"/>
        <w:ind w:left="360"/>
        <w:contextualSpacing/>
        <w:jc w:val="both"/>
        <w:rPr>
          <w:rFonts w:asciiTheme="majorHAnsi" w:hAnsiTheme="majorHAnsi"/>
          <w:bCs/>
          <w:sz w:val="22"/>
          <w:szCs w:val="22"/>
        </w:rPr>
      </w:pPr>
      <w:r w:rsidRPr="00AD457B">
        <w:rPr>
          <w:rFonts w:asciiTheme="majorHAnsi" w:hAnsiTheme="majorHAnsi"/>
          <w:bCs/>
          <w:sz w:val="22"/>
          <w:szCs w:val="22"/>
        </w:rPr>
        <w:t>Qualifications</w:t>
      </w:r>
      <w:r w:rsidR="00F7662C" w:rsidRPr="00AD457B">
        <w:rPr>
          <w:rFonts w:asciiTheme="majorHAnsi" w:hAnsiTheme="majorHAnsi"/>
          <w:bCs/>
          <w:sz w:val="22"/>
          <w:szCs w:val="22"/>
        </w:rPr>
        <w:t>:</w:t>
      </w:r>
      <w:r w:rsidRPr="00AD457B">
        <w:rPr>
          <w:rFonts w:asciiTheme="majorHAnsi" w:hAnsiTheme="majorHAnsi"/>
          <w:bCs/>
          <w:sz w:val="22"/>
          <w:szCs w:val="22"/>
        </w:rPr>
        <w:t xml:space="preserve"> Electrical and </w:t>
      </w:r>
      <w:r w:rsidR="00F7662C" w:rsidRPr="00AD457B">
        <w:rPr>
          <w:rFonts w:asciiTheme="majorHAnsi" w:hAnsiTheme="majorHAnsi"/>
          <w:bCs/>
          <w:sz w:val="22"/>
          <w:szCs w:val="22"/>
        </w:rPr>
        <w:t>I</w:t>
      </w:r>
      <w:r w:rsidRPr="00AD457B">
        <w:rPr>
          <w:rFonts w:asciiTheme="majorHAnsi" w:hAnsiTheme="majorHAnsi"/>
          <w:bCs/>
          <w:sz w:val="22"/>
          <w:szCs w:val="22"/>
        </w:rPr>
        <w:t>nstrument</w:t>
      </w:r>
      <w:r w:rsidR="008E01C3" w:rsidRPr="00AD457B">
        <w:rPr>
          <w:rFonts w:asciiTheme="majorHAnsi" w:hAnsiTheme="majorHAnsi"/>
          <w:bCs/>
          <w:sz w:val="22"/>
          <w:szCs w:val="22"/>
        </w:rPr>
        <w:t xml:space="preserve"> work</w:t>
      </w:r>
      <w:r w:rsidRPr="00AD457B">
        <w:rPr>
          <w:rFonts w:asciiTheme="majorHAnsi" w:hAnsiTheme="majorHAnsi"/>
          <w:bCs/>
          <w:sz w:val="22"/>
          <w:szCs w:val="22"/>
        </w:rPr>
        <w:t xml:space="preserve">, Egypt, </w:t>
      </w:r>
      <w:r w:rsidR="008E01C3" w:rsidRPr="00AD457B">
        <w:rPr>
          <w:rFonts w:asciiTheme="majorHAnsi" w:hAnsiTheme="majorHAnsi"/>
          <w:bCs/>
          <w:sz w:val="22"/>
          <w:szCs w:val="22"/>
        </w:rPr>
        <w:t>Qatar, Yemen.</w:t>
      </w:r>
    </w:p>
    <w:p w:rsidR="004D1988" w:rsidRPr="00AD457B" w:rsidRDefault="008504EF" w:rsidP="00AD457B">
      <w:pPr>
        <w:pStyle w:val="Default"/>
        <w:spacing w:line="276" w:lineRule="auto"/>
        <w:ind w:left="360"/>
        <w:contextualSpacing/>
        <w:jc w:val="both"/>
        <w:rPr>
          <w:rFonts w:asciiTheme="majorHAnsi" w:hAnsiTheme="majorHAnsi"/>
          <w:bCs/>
          <w:sz w:val="22"/>
          <w:szCs w:val="22"/>
        </w:rPr>
      </w:pPr>
      <w:r w:rsidRPr="00AD457B">
        <w:rPr>
          <w:rFonts w:asciiTheme="majorHAnsi" w:hAnsiTheme="majorHAnsi"/>
          <w:bCs/>
          <w:sz w:val="22"/>
          <w:szCs w:val="22"/>
        </w:rPr>
        <w:t>Religion:</w:t>
      </w:r>
      <w:r w:rsidR="004D1988" w:rsidRPr="00AD457B">
        <w:rPr>
          <w:rFonts w:asciiTheme="majorHAnsi" w:hAnsiTheme="majorHAnsi"/>
          <w:bCs/>
          <w:sz w:val="22"/>
          <w:szCs w:val="22"/>
        </w:rPr>
        <w:t xml:space="preserve"> Christian/ Orthodox</w:t>
      </w:r>
    </w:p>
    <w:p w:rsidR="004D1988" w:rsidRPr="00AD457B" w:rsidRDefault="004D1988" w:rsidP="00AD457B">
      <w:pPr>
        <w:pStyle w:val="Default"/>
        <w:spacing w:line="276" w:lineRule="auto"/>
        <w:ind w:left="360"/>
        <w:contextualSpacing/>
        <w:jc w:val="both"/>
        <w:rPr>
          <w:rFonts w:asciiTheme="majorHAnsi" w:hAnsiTheme="majorHAnsi"/>
          <w:bCs/>
          <w:sz w:val="22"/>
          <w:szCs w:val="22"/>
        </w:rPr>
      </w:pPr>
      <w:r w:rsidRPr="00AD457B">
        <w:rPr>
          <w:rFonts w:asciiTheme="majorHAnsi" w:hAnsiTheme="majorHAnsi"/>
          <w:bCs/>
          <w:sz w:val="22"/>
          <w:szCs w:val="22"/>
        </w:rPr>
        <w:t>Languages: Fluent Arabic and English</w:t>
      </w:r>
    </w:p>
    <w:p w:rsidR="004D1988" w:rsidRPr="00AD457B" w:rsidRDefault="004D1988" w:rsidP="00AD457B">
      <w:pPr>
        <w:pStyle w:val="Default"/>
        <w:spacing w:line="276" w:lineRule="auto"/>
        <w:ind w:left="360"/>
        <w:contextualSpacing/>
        <w:jc w:val="both"/>
        <w:rPr>
          <w:rFonts w:asciiTheme="majorHAnsi" w:hAnsiTheme="majorHAnsi"/>
          <w:bCs/>
          <w:sz w:val="22"/>
          <w:szCs w:val="22"/>
        </w:rPr>
      </w:pPr>
      <w:r w:rsidRPr="00AD457B">
        <w:rPr>
          <w:rFonts w:asciiTheme="majorHAnsi" w:hAnsiTheme="majorHAnsi"/>
          <w:bCs/>
          <w:sz w:val="22"/>
          <w:szCs w:val="22"/>
        </w:rPr>
        <w:t>Passport: up to date</w:t>
      </w:r>
    </w:p>
    <w:p w:rsidR="004D1988" w:rsidRPr="00AD457B" w:rsidRDefault="004D1988" w:rsidP="00AD457B">
      <w:pPr>
        <w:pStyle w:val="Default"/>
        <w:spacing w:line="276" w:lineRule="auto"/>
        <w:ind w:left="360"/>
        <w:contextualSpacing/>
        <w:jc w:val="both"/>
        <w:rPr>
          <w:rFonts w:asciiTheme="majorHAnsi" w:hAnsiTheme="majorHAnsi"/>
          <w:bCs/>
          <w:sz w:val="22"/>
          <w:szCs w:val="22"/>
        </w:rPr>
      </w:pPr>
      <w:r w:rsidRPr="00AD457B">
        <w:rPr>
          <w:rFonts w:asciiTheme="majorHAnsi" w:hAnsiTheme="majorHAnsi"/>
          <w:bCs/>
          <w:sz w:val="22"/>
          <w:szCs w:val="22"/>
        </w:rPr>
        <w:t>Marital status: Married</w:t>
      </w:r>
    </w:p>
    <w:p w:rsidR="004D1988" w:rsidRPr="00AD457B" w:rsidRDefault="004D1988" w:rsidP="00AD457B">
      <w:pPr>
        <w:pStyle w:val="Default"/>
        <w:spacing w:line="276" w:lineRule="auto"/>
        <w:ind w:left="360"/>
        <w:contextualSpacing/>
        <w:jc w:val="both"/>
        <w:rPr>
          <w:rFonts w:asciiTheme="majorHAnsi" w:hAnsiTheme="majorHAnsi"/>
          <w:bCs/>
          <w:sz w:val="22"/>
          <w:szCs w:val="22"/>
        </w:rPr>
      </w:pPr>
      <w:r w:rsidRPr="00AD457B">
        <w:rPr>
          <w:rFonts w:asciiTheme="majorHAnsi" w:hAnsiTheme="majorHAnsi"/>
          <w:bCs/>
          <w:sz w:val="22"/>
          <w:szCs w:val="22"/>
        </w:rPr>
        <w:t xml:space="preserve">Date of Birth: Sep’08, 1979      </w:t>
      </w:r>
    </w:p>
    <w:p w:rsidR="004D1988" w:rsidRPr="00AD457B" w:rsidRDefault="004D1988" w:rsidP="00AD457B">
      <w:pPr>
        <w:pStyle w:val="Default"/>
        <w:spacing w:line="276" w:lineRule="auto"/>
        <w:ind w:left="360"/>
        <w:contextualSpacing/>
        <w:jc w:val="both"/>
        <w:rPr>
          <w:rFonts w:asciiTheme="majorHAnsi" w:hAnsiTheme="majorHAnsi"/>
          <w:bCs/>
          <w:sz w:val="22"/>
          <w:szCs w:val="22"/>
        </w:rPr>
      </w:pPr>
      <w:r w:rsidRPr="00AD457B">
        <w:rPr>
          <w:rFonts w:asciiTheme="majorHAnsi" w:hAnsiTheme="majorHAnsi"/>
          <w:bCs/>
          <w:sz w:val="22"/>
          <w:szCs w:val="22"/>
        </w:rPr>
        <w:t xml:space="preserve">Nationality: Egyptian </w:t>
      </w:r>
    </w:p>
    <w:p w:rsidR="004D1988" w:rsidRPr="00AD457B" w:rsidRDefault="004D1988" w:rsidP="00AD457B">
      <w:pPr>
        <w:pStyle w:val="Default"/>
        <w:spacing w:line="276" w:lineRule="auto"/>
        <w:ind w:left="360"/>
        <w:contextualSpacing/>
        <w:jc w:val="both"/>
        <w:rPr>
          <w:rFonts w:asciiTheme="majorHAnsi" w:hAnsiTheme="majorHAnsi"/>
          <w:bCs/>
          <w:sz w:val="22"/>
          <w:szCs w:val="22"/>
        </w:rPr>
        <w:sectPr w:rsidR="004D1988" w:rsidRPr="00AD457B" w:rsidSect="0011223C">
          <w:footerReference w:type="default" r:id="rId9"/>
          <w:type w:val="continuous"/>
          <w:pgSz w:w="11906" w:h="16838"/>
          <w:pgMar w:top="720" w:right="720" w:bottom="720" w:left="720" w:header="1008" w:footer="708" w:gutter="0"/>
          <w:pgBorders w:offsetFrom="page">
            <w:top w:val="double" w:sz="4" w:space="24" w:color="auto"/>
            <w:left w:val="double" w:sz="4" w:space="24" w:color="auto"/>
            <w:bottom w:val="double" w:sz="4" w:space="24" w:color="auto"/>
            <w:right w:val="double" w:sz="4" w:space="24" w:color="auto"/>
          </w:pgBorders>
          <w:cols w:space="708"/>
          <w:docGrid w:linePitch="360"/>
        </w:sectPr>
      </w:pPr>
    </w:p>
    <w:p w:rsidR="004D1988" w:rsidRPr="00AD457B" w:rsidRDefault="00802156" w:rsidP="00CA43F8">
      <w:pPr>
        <w:tabs>
          <w:tab w:val="left" w:pos="0"/>
        </w:tabs>
        <w:contextualSpacing/>
        <w:rPr>
          <w:rFonts w:asciiTheme="majorHAnsi" w:hAnsiTheme="majorHAnsi"/>
        </w:rPr>
      </w:pPr>
      <w:r w:rsidRPr="00D042E5">
        <w:rPr>
          <w:rFonts w:asciiTheme="majorHAnsi" w:hAnsiTheme="majorHAnsi"/>
        </w:rPr>
        <w:lastRenderedPageBreak/>
        <w:pict>
          <v:shape id="_x0000_i1028" type="#_x0000_t75" style="width:10in;height:7.5pt" o:hrpct="0" o:hr="t">
            <v:imagedata r:id="rId8" o:title="BD14845_"/>
          </v:shape>
        </w:pict>
      </w:r>
    </w:p>
    <w:p w:rsidR="003F1904" w:rsidRPr="003F1904" w:rsidRDefault="003F1904" w:rsidP="003F1904">
      <w:pPr>
        <w:contextualSpacing/>
        <w:jc w:val="center"/>
        <w:outlineLvl w:val="0"/>
        <w:rPr>
          <w:rFonts w:asciiTheme="majorHAnsi" w:hAnsiTheme="majorHAnsi"/>
          <w:bCs/>
          <w:color w:val="000000"/>
          <w:sz w:val="24"/>
          <w:szCs w:val="24"/>
          <w:u w:val="single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u w:val="single"/>
          <w:lang w:val="en-US"/>
        </w:rPr>
        <w:lastRenderedPageBreak/>
        <w:t>INTERNATIONAL PROFESSIONAL EXPERIENCE-GULF SPAN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Project Electrical and Instrument Field Engineer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Egypt, Alexandria</w:t>
      </w:r>
    </w:p>
    <w:p w:rsid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Since June 2017 To Present</w:t>
      </w:r>
    </w:p>
    <w:p w:rsidR="00C00662" w:rsidRPr="003F1904" w:rsidRDefault="00C00662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</w:p>
    <w:p w:rsidR="003F1904" w:rsidRPr="003F1904" w:rsidRDefault="003F1904" w:rsidP="00C00662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The West Nile Delta (WND)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 xml:space="preserve">Responsible for ensuring the requirements of the procedure are properly implemented, quantity 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 xml:space="preserve">takeoffs, quantity tracking, field material requisitions, knowledge of job scope, technical issue 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 xml:space="preserve">resolution, work package development, field changes, configuration control, temporary utility support, 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 xml:space="preserve">and quality verification by means of inspection, testing, and non-conformance reporting and control for 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the following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Power and control: Including Generators, Transformers, Distribution Switchgears, Motors Cables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Bus Duct, Rectifiers, Batteries, AC/DC UPSs, Variable speed drives, Control Panels, and PMS.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Raceway, cable, and wiring tracking system used throughout the life of a facility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Installation for both design and field control of electrical raceway, cable, equipment, terminations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The job also includes commodities generally associated with lighting circuits, light fixtures, switches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Devices, communication systems, security systems, fire detection &amp; notification, and grounding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Facilitate and formulate Construction Work packs in line with bp the Client’s objective Order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Provide construction input to estimates as and when required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Review design documents and provide constructability input to designs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Produce sequenced Activity data, Test and Inspection Matrices and compile workplaces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Identify any Specialist Vendor Support, Tools and Equipment required to implement scope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Liaising with study team lead discipline engineers on developing solutions on FEED Studies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Interface with Client’s Operations groups as &amp; when necessary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Taking part in site surveys and generation of reports where required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Writing of construction / operational section of FEED report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 xml:space="preserve">-    Formulate Construction Work packs in line with Project procedures for content, and accuracy. 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Assist with construction input to Bid preparation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Development of Construction field change notice and inspection reports for Bid estimates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Thorough working knowledge of ITR’s for Mechanical completion &amp; Pre-commissioning activities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Liaise closely with home office Engineering on all aspects of design and technical data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Coordinate &amp; carry out required timely Constructability reviews, in line with 3d Model progression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Ensure the required Constructability Readiness reviews are addressed to suit the work-pack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Liaise strongly with Supply Chain for materials &amp; equipment deliverables for alignment to schedules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Coordinate with Project controls on the progress of work order issuance, and completion dates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 xml:space="preserve">-    Ensure relevant ITR and EX inspection are monitored for accuracy of time recording during Work-pack 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Participate in HSE improvement activities, promoting HSE elements throughout Pack development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Full working knowledge of other activities in relation to the relevant Piping &amp; Mechanical discipline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 xml:space="preserve">________________________________________________________________________________ 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 xml:space="preserve">Project Electrical and Instrument Inspector                                                                                                                    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WorleyParsons, Gs Engineering Construction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Egypt, Cairo</w:t>
      </w:r>
    </w:p>
    <w:p w:rsidR="00C00662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March 2016 to June 2017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</w:p>
    <w:p w:rsidR="003F1904" w:rsidRPr="003F1904" w:rsidRDefault="003F1904" w:rsidP="00C00662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ERC Project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Reporting to Project QC E&amp;I Manager alongside Project Construction Manager on site.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 xml:space="preserve">-    Reviews and approves HSE site inspection and Test Plans ITP issued by EPC contractor major activities 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PMC support to ensure that the contraction work is done properly and according to specifications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Ensures that the EPC Contractor is implementing and following the Project Quality Plan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Monitors and administers EPC Contractor quality and achieving the Provisional Acceptance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lastRenderedPageBreak/>
        <w:t>-    Reviews and approves quality control reports for the EPC Contractor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Initiates Non-Conformity Reports (NCR) for any activity not complying with the project quality plan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Reviews and approves the Non-Conformity Reports, analyze the root cause, corrective action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Ensure timely closure of Construction Site NCRs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Ensures witnessing and approval of calibration test for EPC Contractor’s tools, equipment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Ensures the application of and implementations of the Project Filing System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Identifies a PMC audit schedule and performs regular Audit on the EPC Contractor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Lead the weekly Construction Site Quality meetings with EPC contractor/ Ensures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Review and timely submission of the Marked-up As-built drawings availability for Final Acceptance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Ensure the monitors the preparation of the work-Pack Dossiers, Mechanical completion dossiers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Confirms approval of all signed off inspection forms for system and Plant readiness before turnover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Ensures the awareness and implementation of the Quality Control Plans, programs, and Quality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 xml:space="preserve">-    Perform a full review, check, and approval of all engineering Documents 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Co-ordination with all Contractors and its Sub to ensure accurate, consistent and punctual reporting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Breakdown the system “plant or facility” into smaller systems then subsystems into Packages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Preparation of work pack (System limit - Pun completion -loop check-function check)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Responsible   for   delivery   of   fully   commissioned electrical systems including Fire &amp; Gas, MDB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Carried out the site acceptance tests witness’s procedures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 xml:space="preserve">-    Accountable for the implementation, execution, and completion of all discipline work-scopes detailed 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Perform the Coordination of Vendor call offs in accordance with schedule ensuring vendors mobilized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Verify that the construction activates comply with the AFC drawings issued by the EPC contractors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 xml:space="preserve">________________________________________________________________________________ 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Project Electrical and Instrument Enginee</w:t>
      </w:r>
      <w:r w:rsidR="005F0DB8">
        <w:rPr>
          <w:rFonts w:asciiTheme="majorHAnsi" w:hAnsiTheme="majorHAnsi"/>
          <w:bCs/>
          <w:color w:val="000000"/>
          <w:sz w:val="24"/>
          <w:szCs w:val="24"/>
          <w:lang w:val="en-US"/>
        </w:rPr>
        <w:t>r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Apache Corporation, Khalda Petroleum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Egypt, Matruh</w:t>
      </w:r>
    </w:p>
    <w:p w:rsid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May 2013 to May 2016</w:t>
      </w:r>
    </w:p>
    <w:p w:rsidR="00C00662" w:rsidRPr="003F1904" w:rsidRDefault="00C00662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 xml:space="preserve">-    Manage General Engineering Services (GES) design contractor activities during the construction of 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 xml:space="preserve">the project engagement, including the definition of project work scope and schedule 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requirementsDevelopment of detailed estimates leading to funding appropriation and approval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 xml:space="preserve">-    Responsible and accountable for the delivery of the project to the operation department. 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Involved in executing and managing assigned projects safely, on schedule, within budget standards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 xml:space="preserve">-    Ensure that engineering design, procurement, construction, and project completion is done 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 xml:space="preserve">-    Compliance with the project contract requirements schedule, cost, HSE, and procedures. 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Formally design or study electrical modifications to processing and residences facilities, utilities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Responsibility for project development preliminary engineering, detail designs, construction turnover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Manage contractor preparation of packages design drawings, material, specifications, procurement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Review and resolve day to day contractors' claims and complaints related to Electrical work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Understand contract documents inclusive of appendices, drawings, and specifications project plan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Interface management, change construction sequencing, standards specifications, and schedule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Review weekly, monthly reports and progress of the contracts, including project cost changes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Attend project meetings, progress, stakeholders, design review, plot plan, and value improvement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Monitoring the assigned project progress, and challenge the below-par of contractor performance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Provide routine electrical design and construction support to facilities, for substations plant process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Perform electrical system studies, such as system transients, dynamic modeling, and load flow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Prepare design packages and specify materials to add new equipment, modify existing systems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 xml:space="preserve">-    Ensures that all drawings, standards, specifications, manuals, and datebooks are kept up-to-date 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Mark up “as-built”, and directs draftsmen and secretaries to carry corrections to reflect modifications</w:t>
      </w:r>
    </w:p>
    <w:p w:rsidR="00C00662" w:rsidRDefault="003F1904" w:rsidP="005A4780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 xml:space="preserve">________________________________________________________________________________ </w:t>
      </w:r>
    </w:p>
    <w:p w:rsidR="005F0DB8" w:rsidRDefault="005F0DB8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5F0DB8">
        <w:rPr>
          <w:rFonts w:asciiTheme="majorHAnsi" w:hAnsiTheme="majorHAnsi"/>
          <w:bCs/>
          <w:color w:val="000000"/>
          <w:sz w:val="24"/>
          <w:szCs w:val="24"/>
          <w:lang w:val="en-US"/>
        </w:rPr>
        <w:t>Project Electrical and Instrument Engineer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lastRenderedPageBreak/>
        <w:t>Total SEPOC Safer Exploration Production Operations Company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Yemen, Mareb</w:t>
      </w:r>
    </w:p>
    <w:p w:rsid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May 2010 to May 2013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Project: CPU: Central Processing Unit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All site inspection shall be carried out vide an official Inspection and Test request (ITR)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Inspection status recorded in the ITR and any relevant check sheet as per the approved QCP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 xml:space="preserve"> -    Verified prior to closing the ITR. In the event that CONTRACTOR excludes an item from an ITR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Report in writing to the Construction Manager and the Senior Discipline Engineer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Closely monitor site activities to ensure the quality of WORK is in compliance with requirements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 xml:space="preserve"> -    Approved materials are used, compliance with shop drawings, and report Manager.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Make sure that all materials used comply with the approved Material Approval Request (MAR)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Make sure that the CONTRACTOR's using the latest edition of the approved drawings, MS, QCP, ITP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Participate in and advise on all construction activities and initiatives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Ensure Contractor, sub-contractors perform the work to the agreed scope of work, specifications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Supervise, ensure contractor performs all work to agreed HSE standards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Ensure assigned scope of work is carried out without any significant HSE incidents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Promote HSE awareness and ensure that all Project HSE requirements are implemented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Ensure that construction hazards and risks are fully considered by designers and contractors.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Fully familiar with the contractors' methods of construction, schedule, and procedure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Initiate and manage the instrument project element of the continuous improvement processes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Monitor site activities for potential contractual / claims problems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Maintain records of site activities and check Contractor records for accuracy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Carry out inspection, surveillance witnessing of contractor activities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Ensuring records are maintained, including as-built data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Detailing the work progress, number of contractor personnel and equipment available on-site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Comment and assure the quality of these documents and drawings: -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•    Project Specification DCS, ESD, PLC, SCADA, F&amp;GS, Field cables, Package equipment, etc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•    Material Requisitions for Control DCS, ESD, PLC, PSV &amp; SRV, Control Valves, Valves, Cables, etc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•    Data Sheet Transmitters, Gauges, PSV &amp; SRV, Control Valves, Shutdown Valves, etc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•    System Drawing Architecture, Logic, Loop Drawing … etc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•    Process Philosophy, Shutdown philosophy, PFD, PID, and Cause &amp; Effect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Review vendor drawings and data, interface with suppliers, and other engineering disciplines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Participate in the development of P&amp;ID's, cause and effect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Responsible for 3D PDMS modeling offline instruments, junction boxes, cable trays, control panels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Prepare an MTO and material requisition for detailed installation materials (Cables, Cable trays)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Familiar to deal with Programmable logic controllers (PLC), program design, and troubleshooting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 xml:space="preserve">-    Installation &amp; Construction Supervision for Cable Trays and Trenches, Junction Boxes 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Installation of Main Panels and Cabinets and Field Instrument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Supervision for all the Preliminary Calibration (Contractor Workshop)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 xml:space="preserve">-    Supervision the cable continuity, cold and hot loop check (Input, output, digital and analog), 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Carry out Cause &amp; Effect (Process, ITR, and F&amp;G) validation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Review and Approve the Red-Mark drawing provided by the contractor</w:t>
      </w:r>
    </w:p>
    <w:p w:rsid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Prepare and completion of Pre-Commissioning and Commissioning Dossiers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Maintaining the Quality management system compliant with ISO 9001-2000 and requirements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Review and compile all documents at handing-over for submission to the Client</w:t>
      </w:r>
    </w:p>
    <w:p w:rsid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Assist the PM/RE in a compilation of all documents for the issuance of the Taking-Over Certificate</w:t>
      </w:r>
    </w:p>
    <w:p w:rsidR="006877CF" w:rsidRPr="003F1904" w:rsidRDefault="006877CF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</w:p>
    <w:p w:rsidR="003F1904" w:rsidRPr="0002088F" w:rsidRDefault="003F1904" w:rsidP="003F1904">
      <w:pPr>
        <w:contextualSpacing/>
        <w:outlineLvl w:val="0"/>
        <w:rPr>
          <w:rFonts w:asciiTheme="majorHAnsi" w:hAnsiTheme="majorHAnsi"/>
          <w:b/>
          <w:color w:val="000000"/>
          <w:sz w:val="24"/>
          <w:szCs w:val="24"/>
          <w:lang w:val="en-US"/>
        </w:rPr>
      </w:pPr>
      <w:r w:rsidRPr="0002088F">
        <w:rPr>
          <w:rFonts w:asciiTheme="majorHAnsi" w:hAnsiTheme="majorHAnsi"/>
          <w:b/>
          <w:color w:val="000000"/>
          <w:sz w:val="24"/>
          <w:szCs w:val="24"/>
          <w:lang w:val="en-US"/>
        </w:rPr>
        <w:t xml:space="preserve">________________________________________________________________________________ </w:t>
      </w:r>
    </w:p>
    <w:p w:rsidR="005F0DB8" w:rsidRDefault="003F1904" w:rsidP="005F0DB8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QA QC Electrical Engineer</w:t>
      </w:r>
      <w:bookmarkStart w:id="0" w:name="_GoBack"/>
      <w:bookmarkEnd w:id="0"/>
    </w:p>
    <w:p w:rsidR="003F1904" w:rsidRPr="003F1904" w:rsidRDefault="003F1904" w:rsidP="005F0DB8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lastRenderedPageBreak/>
        <w:t xml:space="preserve">Shell Consolidated Contractors Company </w:t>
      </w:r>
      <w:r w:rsidR="005F0DB8" w:rsidRPr="005F0DB8">
        <w:rPr>
          <w:rFonts w:asciiTheme="majorHAnsi" w:hAnsiTheme="majorHAnsi"/>
          <w:bCs/>
          <w:color w:val="000000"/>
          <w:sz w:val="24"/>
          <w:szCs w:val="24"/>
          <w:lang w:val="en-US"/>
        </w:rPr>
        <w:t>CCIC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Qatar, Ras Laffan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 xml:space="preserve">February 2008 to April 2010 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Project: Pearl GTL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 xml:space="preserve">-    Monitoring the installation and Testing of all Electrical equipment (e.g. HV/MV/LV Switchgears, 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 xml:space="preserve">MCC`s, DP`s, transformers, UPS, standby generators/turbines, ATS, control panels, HVAC systems, 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pumps, power factor correction equipment’s, lighting systems,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Conduct All Electrical Engineering activities for Green &amp; Brown Field projects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Studies, engineering FEED (In-house/External), design assistance in construction &amp; commissioning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Ability to apply Shell DEPs, client standards and International standards for client offshore &amp; onshore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Ability to produce, review, check &amp; approve in-house designs and specifications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Support the development of personal technical competence and skills and those of Co-workers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 xml:space="preserve">-    Monitoring and witnessing all 132 KVA HV/MV/LV cables splicing, pulling, termination and testing 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Inspect the cable tray, cable trench, duct bank, wires, and branch cable conduit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Monitoring and witnessing the installation and testing of lightning protection and earthing systems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 xml:space="preserve">-    Prepare, monitor and implement quality control procedure (QCP) and the inspection test plane (ITP) 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Approved request (MAR) to Ensure the materials delivered at site areas approved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Supervise and advise on testing methods (MS) procedures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Generated non–conformance report (NCR) and observation reports according to (QMP)procedure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Report by mail to QA/QC manager Observation, Investigation, discrepancy reports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 xml:space="preserve">-    Check and controls a flawless start-up initiative (FSI) 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Review the technical procedure and technical query (TQ)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 xml:space="preserve">-    Check the request for inspection (RFI) and send to the client 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Check the status of (RFI) that checked by the inspectors to sign off the tags of request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 xml:space="preserve">-    Attended the quality control meeting internal and with the client, 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Report to the quality control manager the minutes of the meeting (MOM) and weekly report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 xml:space="preserve">-    Plan, schedule, coordinate and provide work directions for inspectors 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Prepared the training program to qualify the Electrical inspectors/supervisor and technicians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Witness for mechanical, welding equipment test and calibration in PMV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 xml:space="preserve">-    Conversant with the approved Health &amp; Safety HSE policies / QA/QC procedures are implemented 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Closed the corrective action request (CAR) and reporting to QC Manager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Attend and participate projects design review meetings and Attend pre-award meetings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 xml:space="preserve">________________________________________________________________________________ 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 xml:space="preserve">Electrical and Instrument Engineer                                                                                                                                    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Samsung Engineering, Fluor - Global Engineering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Egypt, Cairo</w:t>
      </w:r>
    </w:p>
    <w:p w:rsid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May 2006 to January 2008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Project American University of Cairo (AUC) New Campus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 xml:space="preserve">-    Check the Electrical and Instrument cables and equipment’s, fire alarm systems, access control 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 xml:space="preserve">systems, CCTV, central data, cabling systems LAN, fire fitting systems, motor-operated valves, cathodic 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protection systems, heat trace systems, control panels, consoles &amp; desks, instrument interface panels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&amp;junction boxes, communication systems, public address &amp; general alarm systems, ……etc.)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 xml:space="preserve">-    Ensuring that installation and operations conform to standards and customer requirements 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Preparing electrical systems specifications, technical drawings or topographical maps.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Establishing construction, manufacturing or installation standards or specifications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Shouldering the responsibility of controlling, monitoring and inspection E&amp;I Activities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Accountable for documentation / QCP / ITP, review of drawings, scheduling of man-hours</w:t>
      </w:r>
    </w:p>
    <w:p w:rsid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Performing assessment for the proposed modification for any existing / constructed facilities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 xml:space="preserve">________________________________________________________________________________ 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 xml:space="preserve">Electrical and Instrument Engineer                                                                                                                                    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lastRenderedPageBreak/>
        <w:t>Engineering Construction Company</w:t>
      </w:r>
      <w:r w:rsidR="00C00662" w:rsidRPr="00C00662">
        <w:rPr>
          <w:rFonts w:asciiTheme="majorHAnsi" w:hAnsiTheme="majorHAnsi"/>
          <w:bCs/>
          <w:color w:val="000000"/>
          <w:sz w:val="24"/>
          <w:szCs w:val="24"/>
          <w:lang w:val="en-US"/>
        </w:rPr>
        <w:t>ECC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Egypt, Cairo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May 2002 to May 2006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Ensure that construction hazards and that appropriate mitigation actions are implemented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Fully familiar with the contractor's methods of construction, schedule, and procedure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Initiate and manage the project continuous improvement processes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Ensure contractor produces appropriate execution documents in a timely manner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Monitors progress and performance of the construction contractor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Ensure contractor is performs to the approved schedule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Interface with other groups as required to ensure a good relationship for timely and effective release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Review look ahead schedules &amp; ensure future work/discipline/ interface issues are communicated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 xml:space="preserve">-    Monitor site activities for potential contractual/claims problems Maintain records of site activities 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Carry out inspection, surveillance witnessing of contractor activities, ensuring records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Prepare and/or endorse daily progress report and timesheets detailing the work progress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Check equipment available on-site and other related items identified in the scope of work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Reviewed all drawings prior to release to ensure that they are complete and client comply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Participate in structured training for National Engineers under development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Fully aware of contract requirements and procedures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Site coordination with all among parties during both construction and commissioning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Follow up punch list activities in each area separately</w:t>
      </w:r>
    </w:p>
    <w:p w:rsidR="003F1904" w:rsidRPr="003F1904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Negotiate with the client to reduce the client clam items</w:t>
      </w:r>
    </w:p>
    <w:p w:rsidR="00220B2C" w:rsidRDefault="003F1904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3F1904">
        <w:rPr>
          <w:rFonts w:asciiTheme="majorHAnsi" w:hAnsiTheme="majorHAnsi"/>
          <w:bCs/>
          <w:color w:val="000000"/>
          <w:sz w:val="24"/>
          <w:szCs w:val="24"/>
          <w:lang w:val="en-US"/>
        </w:rPr>
        <w:t>-    Troubleshooting &amp; site support on various installed running systems as and when needed</w:t>
      </w:r>
    </w:p>
    <w:p w:rsidR="00373253" w:rsidRDefault="002302DD" w:rsidP="003F1904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 w:rsidRPr="002302DD">
        <w:rPr>
          <w:rFonts w:asciiTheme="majorHAnsi" w:hAnsiTheme="majorHAnsi"/>
          <w:bCs/>
          <w:color w:val="000000"/>
          <w:sz w:val="24"/>
          <w:szCs w:val="24"/>
          <w:lang w:val="en-US"/>
        </w:rPr>
        <w:t>________________________________________________________________________________</w:t>
      </w:r>
    </w:p>
    <w:tbl>
      <w:tblPr>
        <w:tblStyle w:val="PlainTable2"/>
        <w:tblW w:w="5000" w:type="pct"/>
        <w:tblBorders>
          <w:top w:val="none" w:sz="0" w:space="0" w:color="auto"/>
          <w:bottom w:val="none" w:sz="0" w:space="0" w:color="auto"/>
        </w:tblBorders>
        <w:tblLook w:val="0000"/>
      </w:tblPr>
      <w:tblGrid>
        <w:gridCol w:w="3183"/>
        <w:gridCol w:w="2852"/>
        <w:gridCol w:w="4647"/>
      </w:tblGrid>
      <w:tr w:rsidR="00373253" w:rsidRPr="00C202CE" w:rsidTr="00373253">
        <w:trPr>
          <w:cnfStyle w:val="000000100000"/>
          <w:trHeight w:val="305"/>
        </w:trPr>
        <w:tc>
          <w:tcPr>
            <w:cnfStyle w:val="000010000000"/>
            <w:tcW w:w="1490" w:type="pct"/>
            <w:vMerge w:val="restar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:rsidR="00373253" w:rsidRPr="00C202CE" w:rsidRDefault="00373253" w:rsidP="00373253">
            <w:pPr>
              <w:rPr>
                <w:rFonts w:asciiTheme="majorHAnsi" w:hAnsiTheme="majorHAnsi"/>
                <w:bCs/>
                <w:color w:val="000000"/>
                <w:sz w:val="24"/>
                <w:szCs w:val="24"/>
                <w:lang w:val="en-US"/>
              </w:rPr>
            </w:pPr>
            <w:r w:rsidRPr="00C202CE">
              <w:rPr>
                <w:rFonts w:asciiTheme="majorHAnsi" w:hAnsiTheme="majorHAnsi"/>
                <w:bCs/>
                <w:color w:val="000000"/>
                <w:sz w:val="24"/>
                <w:szCs w:val="24"/>
                <w:lang w:val="en-US"/>
              </w:rPr>
              <w:t>Training</w:t>
            </w:r>
          </w:p>
        </w:tc>
        <w:tc>
          <w:tcPr>
            <w:cnfStyle w:val="000001000000"/>
            <w:tcW w:w="1335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:rsidR="00373253" w:rsidRPr="00C202CE" w:rsidRDefault="00373253" w:rsidP="00373253">
            <w:pPr>
              <w:rPr>
                <w:rFonts w:asciiTheme="majorHAnsi" w:hAnsiTheme="majorHAnsi"/>
                <w:bCs/>
                <w:color w:val="000000"/>
                <w:sz w:val="24"/>
                <w:szCs w:val="24"/>
                <w:lang w:val="en-US"/>
              </w:rPr>
            </w:pPr>
            <w:r w:rsidRPr="00C202CE">
              <w:rPr>
                <w:rFonts w:asciiTheme="majorHAnsi" w:hAnsiTheme="majorHAnsi"/>
                <w:bCs/>
                <w:color w:val="000000"/>
                <w:sz w:val="24"/>
                <w:szCs w:val="24"/>
                <w:lang w:val="en-US"/>
              </w:rPr>
              <w:t xml:space="preserve"> EX01</w:t>
            </w:r>
          </w:p>
        </w:tc>
        <w:tc>
          <w:tcPr>
            <w:cnfStyle w:val="000010000000"/>
            <w:tcW w:w="2175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:rsidR="00373253" w:rsidRPr="00C202CE" w:rsidRDefault="00373253" w:rsidP="00373253">
            <w:pPr>
              <w:spacing w:before="20"/>
              <w:rPr>
                <w:rFonts w:asciiTheme="majorHAnsi" w:hAnsiTheme="majorHAnsi"/>
                <w:bCs/>
                <w:color w:val="000000"/>
                <w:sz w:val="24"/>
                <w:szCs w:val="24"/>
                <w:lang w:val="en-US"/>
              </w:rPr>
            </w:pPr>
            <w:r w:rsidRPr="00C202CE">
              <w:rPr>
                <w:rFonts w:asciiTheme="majorHAnsi" w:hAnsiTheme="majorHAnsi"/>
                <w:bCs/>
                <w:color w:val="000000"/>
                <w:sz w:val="24"/>
                <w:szCs w:val="24"/>
                <w:lang w:val="en-US"/>
              </w:rPr>
              <w:t>The preparation &amp; installation of Ex ‘d’, ‘n’, ‘e’ and ‘p’ equipment in potentially explosive atmospheres.</w:t>
            </w:r>
          </w:p>
        </w:tc>
      </w:tr>
      <w:tr w:rsidR="00373253" w:rsidRPr="00C202CE" w:rsidTr="00373253">
        <w:trPr>
          <w:trHeight w:val="305"/>
        </w:trPr>
        <w:tc>
          <w:tcPr>
            <w:cnfStyle w:val="000010000000"/>
            <w:tcW w:w="1490" w:type="pct"/>
            <w:vMerge/>
            <w:tcBorders>
              <w:left w:val="none" w:sz="0" w:space="0" w:color="auto"/>
              <w:right w:val="none" w:sz="0" w:space="0" w:color="auto"/>
            </w:tcBorders>
            <w:vAlign w:val="center"/>
          </w:tcPr>
          <w:p w:rsidR="00373253" w:rsidRPr="00C202CE" w:rsidRDefault="00373253" w:rsidP="00373253">
            <w:pPr>
              <w:rPr>
                <w:rFonts w:asciiTheme="majorHAnsi" w:hAnsiTheme="majorHAnsi"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cnfStyle w:val="000001000000"/>
            <w:tcW w:w="1335" w:type="pct"/>
            <w:tcBorders>
              <w:left w:val="none" w:sz="0" w:space="0" w:color="auto"/>
              <w:right w:val="none" w:sz="0" w:space="0" w:color="auto"/>
            </w:tcBorders>
            <w:vAlign w:val="center"/>
          </w:tcPr>
          <w:p w:rsidR="00373253" w:rsidRPr="00C202CE" w:rsidRDefault="00373253" w:rsidP="00373253">
            <w:pPr>
              <w:rPr>
                <w:rFonts w:asciiTheme="majorHAnsi" w:hAnsiTheme="majorHAnsi"/>
                <w:bCs/>
                <w:color w:val="000000"/>
                <w:sz w:val="24"/>
                <w:szCs w:val="24"/>
                <w:lang w:val="en-US"/>
              </w:rPr>
            </w:pPr>
            <w:r w:rsidRPr="00C202CE">
              <w:rPr>
                <w:rFonts w:asciiTheme="majorHAnsi" w:hAnsiTheme="majorHAnsi"/>
                <w:bCs/>
                <w:color w:val="000000"/>
                <w:sz w:val="24"/>
                <w:szCs w:val="24"/>
                <w:lang w:val="en-US"/>
              </w:rPr>
              <w:t xml:space="preserve"> EX02</w:t>
            </w:r>
          </w:p>
        </w:tc>
        <w:tc>
          <w:tcPr>
            <w:cnfStyle w:val="000010000000"/>
            <w:tcW w:w="2175" w:type="pct"/>
            <w:tcBorders>
              <w:left w:val="none" w:sz="0" w:space="0" w:color="auto"/>
              <w:right w:val="none" w:sz="0" w:space="0" w:color="auto"/>
            </w:tcBorders>
            <w:vAlign w:val="center"/>
          </w:tcPr>
          <w:p w:rsidR="00373253" w:rsidRPr="00C202CE" w:rsidRDefault="00373253" w:rsidP="00373253">
            <w:pPr>
              <w:spacing w:before="20"/>
              <w:rPr>
                <w:rFonts w:asciiTheme="majorHAnsi" w:hAnsiTheme="majorHAnsi"/>
                <w:bCs/>
                <w:color w:val="000000"/>
                <w:sz w:val="24"/>
                <w:szCs w:val="24"/>
                <w:lang w:val="en-US"/>
              </w:rPr>
            </w:pPr>
            <w:r w:rsidRPr="00C202CE">
              <w:rPr>
                <w:rFonts w:asciiTheme="majorHAnsi" w:hAnsiTheme="majorHAnsi"/>
                <w:bCs/>
                <w:color w:val="000000"/>
                <w:sz w:val="24"/>
                <w:szCs w:val="24"/>
                <w:lang w:val="en-US"/>
              </w:rPr>
              <w:t>The maintenance and inspection of Ex ‘d’, ‘n’, ‘e’ and ‘p’ equipment in potentially explosive atmospheres.</w:t>
            </w:r>
          </w:p>
        </w:tc>
      </w:tr>
      <w:tr w:rsidR="00373253" w:rsidRPr="00C202CE" w:rsidTr="00373253">
        <w:trPr>
          <w:cnfStyle w:val="000000100000"/>
          <w:trHeight w:val="305"/>
        </w:trPr>
        <w:tc>
          <w:tcPr>
            <w:cnfStyle w:val="000010000000"/>
            <w:tcW w:w="1490" w:type="pct"/>
            <w:vMerge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:rsidR="00373253" w:rsidRPr="00C202CE" w:rsidRDefault="00373253" w:rsidP="00373253">
            <w:pPr>
              <w:rPr>
                <w:rFonts w:asciiTheme="majorHAnsi" w:hAnsiTheme="majorHAnsi"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cnfStyle w:val="000001000000"/>
            <w:tcW w:w="1335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:rsidR="00373253" w:rsidRPr="00C202CE" w:rsidRDefault="00373253" w:rsidP="00373253">
            <w:pPr>
              <w:rPr>
                <w:rFonts w:asciiTheme="majorHAnsi" w:hAnsiTheme="majorHAnsi"/>
                <w:bCs/>
                <w:color w:val="000000"/>
                <w:sz w:val="24"/>
                <w:szCs w:val="24"/>
                <w:lang w:val="en-US"/>
              </w:rPr>
            </w:pPr>
            <w:r w:rsidRPr="00C202CE">
              <w:rPr>
                <w:rFonts w:asciiTheme="majorHAnsi" w:hAnsiTheme="majorHAnsi"/>
                <w:bCs/>
                <w:color w:val="000000"/>
                <w:sz w:val="24"/>
                <w:szCs w:val="24"/>
                <w:lang w:val="en-US"/>
              </w:rPr>
              <w:t xml:space="preserve"> EX03</w:t>
            </w:r>
          </w:p>
        </w:tc>
        <w:tc>
          <w:tcPr>
            <w:cnfStyle w:val="000010000000"/>
            <w:tcW w:w="2175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:rsidR="00373253" w:rsidRPr="00C202CE" w:rsidRDefault="00373253" w:rsidP="00373253">
            <w:pPr>
              <w:spacing w:before="20"/>
              <w:rPr>
                <w:rFonts w:asciiTheme="majorHAnsi" w:hAnsiTheme="majorHAnsi"/>
                <w:bCs/>
                <w:color w:val="000000"/>
                <w:sz w:val="24"/>
                <w:szCs w:val="24"/>
                <w:lang w:val="en-US"/>
              </w:rPr>
            </w:pPr>
            <w:r w:rsidRPr="00C202CE">
              <w:rPr>
                <w:rFonts w:asciiTheme="majorHAnsi" w:hAnsiTheme="majorHAnsi"/>
                <w:bCs/>
                <w:color w:val="000000"/>
                <w:sz w:val="24"/>
                <w:szCs w:val="24"/>
                <w:lang w:val="en-US"/>
              </w:rPr>
              <w:t>The preparation &amp; installation of Ex ‘i’ equipment in potentially explosive atmospheres.</w:t>
            </w:r>
          </w:p>
        </w:tc>
      </w:tr>
      <w:tr w:rsidR="00373253" w:rsidRPr="00C202CE" w:rsidTr="00373253">
        <w:trPr>
          <w:trHeight w:val="305"/>
        </w:trPr>
        <w:tc>
          <w:tcPr>
            <w:cnfStyle w:val="000010000000"/>
            <w:tcW w:w="1490" w:type="pct"/>
            <w:vMerge/>
            <w:tcBorders>
              <w:left w:val="none" w:sz="0" w:space="0" w:color="auto"/>
              <w:right w:val="none" w:sz="0" w:space="0" w:color="auto"/>
            </w:tcBorders>
            <w:vAlign w:val="center"/>
          </w:tcPr>
          <w:p w:rsidR="00373253" w:rsidRPr="00C202CE" w:rsidRDefault="00373253" w:rsidP="00373253">
            <w:pPr>
              <w:rPr>
                <w:rFonts w:asciiTheme="majorHAnsi" w:hAnsiTheme="majorHAnsi"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cnfStyle w:val="000001000000"/>
            <w:tcW w:w="1335" w:type="pct"/>
            <w:tcBorders>
              <w:left w:val="none" w:sz="0" w:space="0" w:color="auto"/>
              <w:right w:val="none" w:sz="0" w:space="0" w:color="auto"/>
            </w:tcBorders>
            <w:vAlign w:val="center"/>
          </w:tcPr>
          <w:p w:rsidR="00373253" w:rsidRPr="00C202CE" w:rsidRDefault="00373253" w:rsidP="00373253">
            <w:pPr>
              <w:rPr>
                <w:rFonts w:asciiTheme="majorHAnsi" w:hAnsiTheme="majorHAnsi"/>
                <w:bCs/>
                <w:color w:val="000000"/>
                <w:sz w:val="24"/>
                <w:szCs w:val="24"/>
                <w:lang w:val="en-US"/>
              </w:rPr>
            </w:pPr>
            <w:r w:rsidRPr="00C202CE">
              <w:rPr>
                <w:rFonts w:asciiTheme="majorHAnsi" w:hAnsiTheme="majorHAnsi"/>
                <w:bCs/>
                <w:color w:val="000000"/>
                <w:sz w:val="24"/>
                <w:szCs w:val="24"/>
                <w:lang w:val="en-US"/>
              </w:rPr>
              <w:t xml:space="preserve"> EX04</w:t>
            </w:r>
          </w:p>
        </w:tc>
        <w:tc>
          <w:tcPr>
            <w:cnfStyle w:val="000010000000"/>
            <w:tcW w:w="2175" w:type="pct"/>
            <w:tcBorders>
              <w:left w:val="none" w:sz="0" w:space="0" w:color="auto"/>
              <w:right w:val="none" w:sz="0" w:space="0" w:color="auto"/>
            </w:tcBorders>
            <w:vAlign w:val="center"/>
          </w:tcPr>
          <w:p w:rsidR="00373253" w:rsidRPr="00C202CE" w:rsidRDefault="00373253" w:rsidP="00373253">
            <w:pPr>
              <w:spacing w:before="20"/>
              <w:rPr>
                <w:rFonts w:asciiTheme="majorHAnsi" w:hAnsiTheme="majorHAnsi"/>
                <w:bCs/>
                <w:color w:val="000000"/>
                <w:sz w:val="24"/>
                <w:szCs w:val="24"/>
                <w:lang w:val="en-US"/>
              </w:rPr>
            </w:pPr>
            <w:r w:rsidRPr="00C202CE">
              <w:rPr>
                <w:rFonts w:asciiTheme="majorHAnsi" w:hAnsiTheme="majorHAnsi"/>
                <w:bCs/>
                <w:color w:val="000000"/>
                <w:sz w:val="24"/>
                <w:szCs w:val="24"/>
                <w:lang w:val="en-US"/>
              </w:rPr>
              <w:t>The maintenance and inspection of Ex ‘i’ equipment in potentially explosive atmospheres.</w:t>
            </w:r>
          </w:p>
        </w:tc>
      </w:tr>
      <w:tr w:rsidR="00373253" w:rsidRPr="00C202CE" w:rsidTr="00373253">
        <w:trPr>
          <w:cnfStyle w:val="000000100000"/>
          <w:trHeight w:val="305"/>
        </w:trPr>
        <w:tc>
          <w:tcPr>
            <w:cnfStyle w:val="000010000000"/>
            <w:tcW w:w="1490" w:type="pct"/>
            <w:vMerge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:rsidR="00373253" w:rsidRPr="00C202CE" w:rsidRDefault="00373253" w:rsidP="00373253">
            <w:pPr>
              <w:rPr>
                <w:rFonts w:asciiTheme="majorHAnsi" w:hAnsiTheme="majorHAnsi"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cnfStyle w:val="000001000000"/>
            <w:tcW w:w="1335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:rsidR="00373253" w:rsidRPr="00C202CE" w:rsidRDefault="00373253" w:rsidP="00373253">
            <w:pPr>
              <w:rPr>
                <w:rFonts w:asciiTheme="majorHAnsi" w:hAnsiTheme="majorHAnsi"/>
                <w:bCs/>
                <w:color w:val="000000"/>
                <w:sz w:val="24"/>
                <w:szCs w:val="24"/>
                <w:lang w:val="en-US"/>
              </w:rPr>
            </w:pPr>
            <w:r w:rsidRPr="00C202CE">
              <w:rPr>
                <w:rFonts w:asciiTheme="majorHAnsi" w:hAnsiTheme="majorHAnsi"/>
                <w:bCs/>
                <w:color w:val="000000"/>
                <w:sz w:val="24"/>
                <w:szCs w:val="24"/>
                <w:lang w:val="en-US"/>
              </w:rPr>
              <w:t xml:space="preserve">Swagelok Stainless Steel Tubing </w:t>
            </w:r>
          </w:p>
        </w:tc>
        <w:tc>
          <w:tcPr>
            <w:cnfStyle w:val="000010000000"/>
            <w:tcW w:w="2175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:rsidR="00373253" w:rsidRPr="00C202CE" w:rsidRDefault="00373253" w:rsidP="00373253">
            <w:pPr>
              <w:spacing w:before="20"/>
              <w:rPr>
                <w:rFonts w:asciiTheme="majorHAnsi" w:hAnsiTheme="majorHAnsi"/>
                <w:bCs/>
                <w:color w:val="000000"/>
                <w:sz w:val="24"/>
                <w:szCs w:val="24"/>
                <w:lang w:val="en-US"/>
              </w:rPr>
            </w:pPr>
            <w:r w:rsidRPr="00C202CE">
              <w:rPr>
                <w:rFonts w:asciiTheme="majorHAnsi" w:hAnsiTheme="majorHAnsi"/>
                <w:bCs/>
                <w:color w:val="000000"/>
                <w:sz w:val="24"/>
                <w:szCs w:val="24"/>
                <w:lang w:val="en-US"/>
              </w:rPr>
              <w:t xml:space="preserve">Perform and meet the challenges of virtually any industry or application. </w:t>
            </w:r>
          </w:p>
        </w:tc>
      </w:tr>
      <w:tr w:rsidR="00373253" w:rsidRPr="00C202CE" w:rsidTr="00373253">
        <w:trPr>
          <w:trHeight w:val="305"/>
        </w:trPr>
        <w:tc>
          <w:tcPr>
            <w:cnfStyle w:val="000010000000"/>
            <w:tcW w:w="1490" w:type="pct"/>
            <w:vMerge/>
            <w:tcBorders>
              <w:left w:val="none" w:sz="0" w:space="0" w:color="auto"/>
              <w:right w:val="none" w:sz="0" w:space="0" w:color="auto"/>
            </w:tcBorders>
            <w:vAlign w:val="center"/>
          </w:tcPr>
          <w:p w:rsidR="00373253" w:rsidRPr="00C202CE" w:rsidRDefault="00373253" w:rsidP="00373253">
            <w:pPr>
              <w:rPr>
                <w:rFonts w:asciiTheme="majorHAnsi" w:hAnsiTheme="majorHAnsi"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cnfStyle w:val="000001000000"/>
            <w:tcW w:w="1335" w:type="pct"/>
            <w:tcBorders>
              <w:left w:val="none" w:sz="0" w:space="0" w:color="auto"/>
              <w:right w:val="none" w:sz="0" w:space="0" w:color="auto"/>
            </w:tcBorders>
            <w:vAlign w:val="center"/>
          </w:tcPr>
          <w:p w:rsidR="00373253" w:rsidRPr="00C202CE" w:rsidRDefault="00373253" w:rsidP="00373253">
            <w:pPr>
              <w:rPr>
                <w:rFonts w:asciiTheme="majorHAnsi" w:hAnsiTheme="majorHAnsi"/>
                <w:bCs/>
                <w:color w:val="000000"/>
                <w:sz w:val="24"/>
                <w:szCs w:val="24"/>
                <w:lang w:val="en-US"/>
              </w:rPr>
            </w:pPr>
            <w:r w:rsidRPr="00C202CE">
              <w:rPr>
                <w:rFonts w:asciiTheme="majorHAnsi" w:hAnsiTheme="majorHAnsi"/>
                <w:bCs/>
                <w:color w:val="000000"/>
                <w:sz w:val="24"/>
                <w:szCs w:val="24"/>
                <w:lang w:val="en-US"/>
              </w:rPr>
              <w:t xml:space="preserve">CMP Cable Gland </w:t>
            </w:r>
          </w:p>
        </w:tc>
        <w:tc>
          <w:tcPr>
            <w:cnfStyle w:val="000010000000"/>
            <w:tcW w:w="2175" w:type="pct"/>
            <w:tcBorders>
              <w:left w:val="none" w:sz="0" w:space="0" w:color="auto"/>
              <w:right w:val="none" w:sz="0" w:space="0" w:color="auto"/>
            </w:tcBorders>
            <w:vAlign w:val="center"/>
          </w:tcPr>
          <w:p w:rsidR="00373253" w:rsidRPr="00C202CE" w:rsidRDefault="00373253" w:rsidP="00373253">
            <w:pPr>
              <w:spacing w:before="20"/>
              <w:rPr>
                <w:rFonts w:asciiTheme="majorHAnsi" w:hAnsiTheme="majorHAnsi"/>
                <w:bCs/>
                <w:color w:val="000000"/>
                <w:sz w:val="24"/>
                <w:szCs w:val="24"/>
                <w:lang w:val="en-US"/>
              </w:rPr>
            </w:pPr>
            <w:r w:rsidRPr="00C202CE">
              <w:rPr>
                <w:rFonts w:asciiTheme="majorHAnsi" w:hAnsiTheme="majorHAnsi"/>
                <w:bCs/>
                <w:color w:val="000000"/>
                <w:sz w:val="24"/>
                <w:szCs w:val="24"/>
                <w:lang w:val="en-US"/>
              </w:rPr>
              <w:t>Electrical Power, Control, Instrumentation, Data and Telecommunications Cables</w:t>
            </w:r>
          </w:p>
        </w:tc>
      </w:tr>
      <w:tr w:rsidR="00C202CE" w:rsidRPr="00C202CE" w:rsidTr="00373253">
        <w:trPr>
          <w:cnfStyle w:val="000000100000"/>
          <w:trHeight w:val="305"/>
        </w:trPr>
        <w:tc>
          <w:tcPr>
            <w:cnfStyle w:val="000010000000"/>
            <w:tcW w:w="1490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:rsidR="00C202CE" w:rsidRPr="00C202CE" w:rsidRDefault="00C202CE" w:rsidP="00373253">
            <w:pPr>
              <w:rPr>
                <w:rFonts w:asciiTheme="majorHAnsi" w:hAnsiTheme="majorHAnsi"/>
                <w:bCs/>
                <w:color w:val="000000"/>
                <w:sz w:val="24"/>
                <w:szCs w:val="24"/>
                <w:lang w:val="en-US"/>
              </w:rPr>
            </w:pPr>
            <w:r w:rsidRPr="00C202CE">
              <w:rPr>
                <w:rFonts w:asciiTheme="majorHAnsi" w:hAnsiTheme="majorHAnsi"/>
                <w:bCs/>
                <w:color w:val="000000"/>
                <w:sz w:val="24"/>
                <w:szCs w:val="24"/>
                <w:lang w:val="en-US"/>
              </w:rPr>
              <w:t>Extra-Curricular</w:t>
            </w:r>
          </w:p>
        </w:tc>
        <w:tc>
          <w:tcPr>
            <w:cnfStyle w:val="000001000000"/>
            <w:tcW w:w="3510" w:type="pct"/>
            <w:gridSpan w:val="2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:rsidR="00C202CE" w:rsidRPr="00C202CE" w:rsidRDefault="00C202CE" w:rsidP="00373253">
            <w:pPr>
              <w:spacing w:before="20"/>
              <w:rPr>
                <w:rFonts w:asciiTheme="majorHAnsi" w:hAnsiTheme="majorHAnsi"/>
                <w:bCs/>
                <w:color w:val="000000"/>
                <w:sz w:val="24"/>
                <w:szCs w:val="24"/>
                <w:lang w:val="en-US"/>
              </w:rPr>
            </w:pPr>
            <w:r w:rsidRPr="00C202CE">
              <w:rPr>
                <w:rFonts w:asciiTheme="majorHAnsi" w:hAnsiTheme="majorHAnsi"/>
                <w:bCs/>
                <w:color w:val="000000"/>
                <w:sz w:val="24"/>
                <w:szCs w:val="24"/>
                <w:lang w:val="en-US"/>
              </w:rPr>
              <w:t>EX-Hazardous Areas Classification, NFPA, NEC, IEC, BSI, ISO, ASTM, API, EEMAC, NEMA/EMAC ANSI/IEEE, and Telecom system in Oil/Gas or Petrochemical industry</w:t>
            </w:r>
          </w:p>
        </w:tc>
      </w:tr>
      <w:tr w:rsidR="00C202CE" w:rsidRPr="00C202CE" w:rsidTr="00373253">
        <w:trPr>
          <w:trHeight w:val="305"/>
        </w:trPr>
        <w:tc>
          <w:tcPr>
            <w:cnfStyle w:val="000010000000"/>
            <w:tcW w:w="1490" w:type="pct"/>
            <w:tcBorders>
              <w:left w:val="none" w:sz="0" w:space="0" w:color="auto"/>
              <w:right w:val="none" w:sz="0" w:space="0" w:color="auto"/>
            </w:tcBorders>
            <w:vAlign w:val="center"/>
          </w:tcPr>
          <w:p w:rsidR="00C202CE" w:rsidRPr="00C202CE" w:rsidRDefault="00C202CE" w:rsidP="00373253">
            <w:pPr>
              <w:rPr>
                <w:rFonts w:asciiTheme="majorHAnsi" w:hAnsiTheme="majorHAnsi"/>
                <w:bCs/>
                <w:color w:val="000000"/>
                <w:sz w:val="24"/>
                <w:szCs w:val="24"/>
                <w:lang w:val="en-US"/>
              </w:rPr>
            </w:pPr>
            <w:r w:rsidRPr="00C202CE">
              <w:rPr>
                <w:rFonts w:asciiTheme="majorHAnsi" w:hAnsiTheme="majorHAnsi"/>
                <w:bCs/>
                <w:color w:val="000000"/>
                <w:sz w:val="24"/>
                <w:szCs w:val="24"/>
                <w:lang w:val="en-US"/>
              </w:rPr>
              <w:t>References</w:t>
            </w:r>
          </w:p>
        </w:tc>
        <w:tc>
          <w:tcPr>
            <w:cnfStyle w:val="000001000000"/>
            <w:tcW w:w="1335" w:type="pct"/>
            <w:tcBorders>
              <w:left w:val="none" w:sz="0" w:space="0" w:color="auto"/>
              <w:right w:val="none" w:sz="0" w:space="0" w:color="auto"/>
            </w:tcBorders>
            <w:vAlign w:val="center"/>
          </w:tcPr>
          <w:p w:rsidR="00C202CE" w:rsidRPr="00C202CE" w:rsidRDefault="00C202CE" w:rsidP="00373253">
            <w:pPr>
              <w:rPr>
                <w:rFonts w:asciiTheme="majorHAnsi" w:hAnsiTheme="majorHAnsi"/>
                <w:bCs/>
                <w:color w:val="000000"/>
                <w:sz w:val="24"/>
                <w:szCs w:val="24"/>
                <w:lang w:val="en-US"/>
              </w:rPr>
            </w:pPr>
            <w:r w:rsidRPr="00C202CE">
              <w:rPr>
                <w:rFonts w:asciiTheme="majorHAnsi" w:hAnsiTheme="majorHAnsi"/>
                <w:bCs/>
                <w:color w:val="000000"/>
                <w:sz w:val="24"/>
                <w:szCs w:val="24"/>
                <w:lang w:val="en-US"/>
              </w:rPr>
              <w:t xml:space="preserve">Adam Floros           </w:t>
            </w:r>
          </w:p>
        </w:tc>
        <w:tc>
          <w:tcPr>
            <w:cnfStyle w:val="000010000000"/>
            <w:tcW w:w="2175" w:type="pct"/>
            <w:tcBorders>
              <w:left w:val="none" w:sz="0" w:space="0" w:color="auto"/>
              <w:right w:val="none" w:sz="0" w:space="0" w:color="auto"/>
            </w:tcBorders>
            <w:vAlign w:val="center"/>
          </w:tcPr>
          <w:p w:rsidR="00C202CE" w:rsidRPr="00C202CE" w:rsidRDefault="00C202CE" w:rsidP="00373253">
            <w:pPr>
              <w:spacing w:before="20"/>
              <w:rPr>
                <w:rFonts w:asciiTheme="majorHAnsi" w:hAnsiTheme="majorHAnsi"/>
                <w:bCs/>
                <w:color w:val="000000"/>
                <w:sz w:val="24"/>
                <w:szCs w:val="24"/>
                <w:lang w:val="en-US"/>
              </w:rPr>
            </w:pPr>
            <w:r w:rsidRPr="00C202CE">
              <w:rPr>
                <w:rFonts w:asciiTheme="majorHAnsi" w:hAnsiTheme="majorHAnsi"/>
                <w:bCs/>
                <w:color w:val="000000"/>
                <w:sz w:val="24"/>
                <w:szCs w:val="24"/>
                <w:lang w:val="en-US"/>
              </w:rPr>
              <w:t>Engineering</w:t>
            </w:r>
          </w:p>
        </w:tc>
      </w:tr>
      <w:tr w:rsidR="00C202CE" w:rsidRPr="00C202CE" w:rsidTr="00373253">
        <w:trPr>
          <w:cnfStyle w:val="000000100000"/>
          <w:trHeight w:val="305"/>
        </w:trPr>
        <w:tc>
          <w:tcPr>
            <w:cnfStyle w:val="000010000000"/>
            <w:tcW w:w="1490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:rsidR="00C202CE" w:rsidRPr="00C202CE" w:rsidRDefault="00C202CE" w:rsidP="00373253">
            <w:pPr>
              <w:rPr>
                <w:rFonts w:asciiTheme="majorHAnsi" w:hAnsiTheme="majorHAnsi"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cnfStyle w:val="000001000000"/>
            <w:tcW w:w="1335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:rsidR="00C202CE" w:rsidRPr="00C202CE" w:rsidRDefault="00C202CE" w:rsidP="00373253">
            <w:pPr>
              <w:rPr>
                <w:rFonts w:asciiTheme="majorHAnsi" w:hAnsiTheme="majorHAnsi"/>
                <w:bCs/>
                <w:color w:val="000000"/>
                <w:sz w:val="24"/>
                <w:szCs w:val="24"/>
                <w:lang w:val="en-US"/>
              </w:rPr>
            </w:pPr>
            <w:r w:rsidRPr="00C202CE">
              <w:rPr>
                <w:rFonts w:asciiTheme="majorHAnsi" w:hAnsiTheme="majorHAnsi"/>
                <w:bCs/>
                <w:color w:val="000000"/>
                <w:sz w:val="24"/>
                <w:szCs w:val="24"/>
                <w:lang w:val="en-US"/>
              </w:rPr>
              <w:t xml:space="preserve">Seymour, Justin            </w:t>
            </w:r>
          </w:p>
        </w:tc>
        <w:tc>
          <w:tcPr>
            <w:cnfStyle w:val="000010000000"/>
            <w:tcW w:w="2175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:rsidR="00C202CE" w:rsidRPr="00C202CE" w:rsidRDefault="00C202CE" w:rsidP="00373253">
            <w:pPr>
              <w:spacing w:before="20"/>
              <w:rPr>
                <w:rFonts w:asciiTheme="majorHAnsi" w:hAnsiTheme="majorHAnsi"/>
                <w:bCs/>
                <w:color w:val="000000"/>
                <w:sz w:val="24"/>
                <w:szCs w:val="24"/>
                <w:lang w:val="en-US"/>
              </w:rPr>
            </w:pPr>
            <w:r w:rsidRPr="00C202CE">
              <w:rPr>
                <w:rFonts w:asciiTheme="majorHAnsi" w:hAnsiTheme="majorHAnsi"/>
                <w:bCs/>
                <w:color w:val="000000"/>
                <w:sz w:val="24"/>
                <w:szCs w:val="24"/>
                <w:lang w:val="en-US"/>
              </w:rPr>
              <w:t xml:space="preserve">Manager </w:t>
            </w:r>
          </w:p>
        </w:tc>
      </w:tr>
      <w:tr w:rsidR="00C202CE" w:rsidRPr="00C202CE" w:rsidTr="00373253">
        <w:trPr>
          <w:trHeight w:val="99"/>
        </w:trPr>
        <w:tc>
          <w:tcPr>
            <w:cnfStyle w:val="000010000000"/>
            <w:tcW w:w="1490" w:type="pct"/>
            <w:tcBorders>
              <w:left w:val="none" w:sz="0" w:space="0" w:color="auto"/>
              <w:right w:val="none" w:sz="0" w:space="0" w:color="auto"/>
            </w:tcBorders>
            <w:vAlign w:val="center"/>
          </w:tcPr>
          <w:p w:rsidR="00C202CE" w:rsidRPr="00C202CE" w:rsidRDefault="00C202CE" w:rsidP="00373253">
            <w:pPr>
              <w:rPr>
                <w:rFonts w:asciiTheme="majorHAnsi" w:hAnsiTheme="majorHAnsi"/>
                <w:bCs/>
                <w:color w:val="000000"/>
                <w:sz w:val="24"/>
                <w:szCs w:val="24"/>
                <w:lang w:val="en-US"/>
              </w:rPr>
            </w:pPr>
            <w:r w:rsidRPr="00C202CE">
              <w:rPr>
                <w:rFonts w:asciiTheme="majorHAnsi" w:hAnsiTheme="majorHAnsi"/>
                <w:bCs/>
                <w:color w:val="000000"/>
                <w:sz w:val="24"/>
                <w:szCs w:val="24"/>
                <w:lang w:val="en-US"/>
              </w:rPr>
              <w:t xml:space="preserve">Work Authorization </w:t>
            </w:r>
          </w:p>
        </w:tc>
        <w:tc>
          <w:tcPr>
            <w:cnfStyle w:val="000001000000"/>
            <w:tcW w:w="1335" w:type="pct"/>
            <w:tcBorders>
              <w:left w:val="none" w:sz="0" w:space="0" w:color="auto"/>
              <w:right w:val="none" w:sz="0" w:space="0" w:color="auto"/>
            </w:tcBorders>
            <w:vAlign w:val="center"/>
          </w:tcPr>
          <w:p w:rsidR="00C202CE" w:rsidRPr="00C202CE" w:rsidRDefault="00C202CE" w:rsidP="00373253">
            <w:pPr>
              <w:rPr>
                <w:rFonts w:asciiTheme="majorHAnsi" w:hAnsiTheme="majorHAnsi"/>
                <w:bCs/>
                <w:color w:val="000000"/>
                <w:sz w:val="24"/>
                <w:szCs w:val="24"/>
                <w:lang w:val="en-US"/>
              </w:rPr>
            </w:pPr>
            <w:r w:rsidRPr="00C202CE">
              <w:rPr>
                <w:rFonts w:asciiTheme="majorHAnsi" w:hAnsiTheme="majorHAnsi"/>
                <w:bCs/>
                <w:color w:val="000000"/>
                <w:sz w:val="24"/>
                <w:szCs w:val="24"/>
                <w:lang w:val="en-US"/>
              </w:rPr>
              <w:t xml:space="preserve">Africa        </w:t>
            </w:r>
          </w:p>
        </w:tc>
        <w:tc>
          <w:tcPr>
            <w:cnfStyle w:val="000010000000"/>
            <w:tcW w:w="2175" w:type="pct"/>
            <w:tcBorders>
              <w:left w:val="none" w:sz="0" w:space="0" w:color="auto"/>
              <w:right w:val="none" w:sz="0" w:space="0" w:color="auto"/>
            </w:tcBorders>
            <w:vAlign w:val="center"/>
          </w:tcPr>
          <w:p w:rsidR="00C202CE" w:rsidRPr="00C202CE" w:rsidRDefault="00C202CE" w:rsidP="00373253">
            <w:pPr>
              <w:spacing w:before="20"/>
              <w:rPr>
                <w:rFonts w:asciiTheme="majorHAnsi" w:hAnsiTheme="majorHAnsi"/>
                <w:bCs/>
                <w:color w:val="000000"/>
                <w:sz w:val="24"/>
                <w:szCs w:val="24"/>
                <w:lang w:val="en-US"/>
              </w:rPr>
            </w:pPr>
            <w:r w:rsidRPr="00C202CE">
              <w:rPr>
                <w:rFonts w:asciiTheme="majorHAnsi" w:hAnsiTheme="majorHAnsi"/>
                <w:bCs/>
                <w:color w:val="000000"/>
                <w:sz w:val="24"/>
                <w:szCs w:val="24"/>
                <w:lang w:val="en-US"/>
              </w:rPr>
              <w:t xml:space="preserve">GCC </w:t>
            </w:r>
          </w:p>
        </w:tc>
      </w:tr>
    </w:tbl>
    <w:p w:rsidR="003F1904" w:rsidRPr="00C202CE" w:rsidRDefault="00E01AB9" w:rsidP="005A4780">
      <w:pPr>
        <w:contextualSpacing/>
        <w:outlineLvl w:val="0"/>
        <w:rPr>
          <w:rFonts w:asciiTheme="majorHAnsi" w:hAnsiTheme="majorHAnsi"/>
          <w:bCs/>
          <w:color w:val="000000"/>
          <w:sz w:val="24"/>
          <w:szCs w:val="24"/>
          <w:lang w:val="en-US"/>
        </w:rPr>
      </w:pPr>
      <w:r>
        <w:rPr>
          <w:rFonts w:asciiTheme="majorHAnsi" w:hAnsiTheme="majorHAnsi"/>
          <w:bCs/>
          <w:noProof/>
          <w:color w:val="000000"/>
          <w:sz w:val="24"/>
          <w:szCs w:val="24"/>
          <w:lang w:val="en-US"/>
        </w:rPr>
        <w:pict>
          <v:shape id="_x0000_s1035" type="#_x0000_t202" style="position:absolute;margin-left:-6pt;margin-top:2.95pt;width:457.5pt;height:49.25pt;z-index:251658240;mso-position-horizontal-relative:text;mso-position-vertical-relative:text" stroked="f">
            <v:textbox style="mso-next-textbox:#_x0000_s1035">
              <w:txbxContent>
                <w:p w:rsidR="00E01AB9" w:rsidRPr="00E01AB9" w:rsidRDefault="00E01AB9" w:rsidP="00E01AB9">
                  <w:pPr>
                    <w:rPr>
                      <w:rFonts w:asciiTheme="majorHAnsi" w:eastAsia="Garamond" w:hAnsiTheme="majorHAnsi" w:cstheme="majorHAnsi"/>
                      <w:sz w:val="24"/>
                      <w:szCs w:val="24"/>
                    </w:rPr>
                  </w:pPr>
                  <w:r w:rsidRPr="00E01AB9">
                    <w:rPr>
                      <w:rFonts w:asciiTheme="majorHAnsi" w:eastAsia="Garamond" w:hAnsiTheme="majorHAnsi" w:cstheme="majorHAnsi"/>
                      <w:sz w:val="24"/>
                      <w:szCs w:val="24"/>
                    </w:rPr>
                    <w:t xml:space="preserve">Email: </w:t>
                  </w:r>
                  <w:r>
                    <w:rPr>
                      <w:rFonts w:asciiTheme="majorHAnsi" w:eastAsia="Garamond" w:hAnsiTheme="majorHAnsi" w:cstheme="majorHAnsi"/>
                      <w:sz w:val="24"/>
                      <w:szCs w:val="24"/>
                    </w:rPr>
                    <w:t xml:space="preserve"> </w:t>
                  </w:r>
                  <w:hyperlink r:id="rId10" w:history="1">
                    <w:r w:rsidRPr="00CD546F">
                      <w:rPr>
                        <w:rStyle w:val="Hyperlink"/>
                        <w:rFonts w:asciiTheme="majorHAnsi" w:eastAsia="Garamond" w:hAnsiTheme="majorHAnsi" w:cstheme="majorHAnsi"/>
                        <w:sz w:val="24"/>
                        <w:szCs w:val="24"/>
                      </w:rPr>
                      <w:t>sanad-396227@gulfjobseeker.com</w:t>
                    </w:r>
                  </w:hyperlink>
                  <w:r>
                    <w:rPr>
                      <w:rFonts w:asciiTheme="majorHAnsi" w:eastAsia="Garamond" w:hAnsiTheme="majorHAnsi" w:cstheme="majorHAnsi"/>
                      <w:sz w:val="24"/>
                      <w:szCs w:val="24"/>
                    </w:rPr>
                    <w:t xml:space="preserve"> </w:t>
                  </w:r>
                </w:p>
                <w:p w:rsidR="00E01AB9" w:rsidRPr="00E01AB9" w:rsidRDefault="00E01AB9" w:rsidP="00E01AB9">
                  <w:pPr>
                    <w:rPr>
                      <w:rFonts w:asciiTheme="majorHAnsi" w:hAnsiTheme="majorHAnsi" w:cstheme="majorHAnsi"/>
                      <w:sz w:val="24"/>
                      <w:szCs w:val="24"/>
                    </w:rPr>
                  </w:pPr>
                  <w:r w:rsidRPr="00E01AB9">
                    <w:rPr>
                      <w:rFonts w:asciiTheme="majorHAnsi" w:eastAsia="Garamond" w:hAnsiTheme="majorHAnsi" w:cstheme="majorHAnsi"/>
                      <w:sz w:val="24"/>
                      <w:szCs w:val="24"/>
                    </w:rPr>
                    <w:t xml:space="preserve">I am available for an interview online through this Zoom Link </w:t>
                  </w:r>
                  <w:hyperlink r:id="rId11" w:history="1">
                    <w:r w:rsidRPr="00E01AB9">
                      <w:rPr>
                        <w:rStyle w:val="Hyperlink"/>
                        <w:rFonts w:asciiTheme="majorHAnsi" w:hAnsiTheme="majorHAnsi" w:cstheme="majorHAnsi"/>
                        <w:sz w:val="24"/>
                        <w:szCs w:val="24"/>
                      </w:rPr>
                      <w:t>https://zoom.us/j/4532401292?pwd=SUlYVEdSeEpGaWN6ZndUaGEzK0FjUT09</w:t>
                    </w:r>
                  </w:hyperlink>
                </w:p>
              </w:txbxContent>
            </v:textbox>
          </v:shape>
        </w:pict>
      </w:r>
    </w:p>
    <w:sectPr w:rsidR="003F1904" w:rsidRPr="00C202CE" w:rsidSect="0011223C">
      <w:footerReference w:type="default" r:id="rId12"/>
      <w:type w:val="continuous"/>
      <w:pgSz w:w="11906" w:h="16838"/>
      <w:pgMar w:top="720" w:right="720" w:bottom="720" w:left="720" w:header="708" w:footer="708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3417B" w:rsidRDefault="0053417B">
      <w:r>
        <w:separator/>
      </w:r>
    </w:p>
  </w:endnote>
  <w:endnote w:type="continuationSeparator" w:id="1">
    <w:p w:rsidR="0053417B" w:rsidRDefault="0053417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7582B" w:rsidRDefault="0057582B">
    <w:pPr>
      <w:pStyle w:val="Footer"/>
      <w:jc w:val="center"/>
    </w:pPr>
    <w:r>
      <w:t xml:space="preserve">Page </w:t>
    </w:r>
    <w:r w:rsidR="00D042E5">
      <w:rPr>
        <w:b/>
        <w:sz w:val="24"/>
        <w:szCs w:val="24"/>
      </w:rPr>
      <w:fldChar w:fldCharType="begin"/>
    </w:r>
    <w:r>
      <w:rPr>
        <w:b/>
      </w:rPr>
      <w:instrText xml:space="preserve"> PAGE </w:instrText>
    </w:r>
    <w:r w:rsidR="00D042E5">
      <w:rPr>
        <w:b/>
        <w:sz w:val="24"/>
        <w:szCs w:val="24"/>
      </w:rPr>
      <w:fldChar w:fldCharType="separate"/>
    </w:r>
    <w:r w:rsidR="00E01AB9">
      <w:rPr>
        <w:b/>
        <w:noProof/>
      </w:rPr>
      <w:t>1</w:t>
    </w:r>
    <w:r w:rsidR="00D042E5">
      <w:rPr>
        <w:b/>
        <w:sz w:val="24"/>
        <w:szCs w:val="24"/>
      </w:rPr>
      <w:fldChar w:fldCharType="end"/>
    </w:r>
    <w:r>
      <w:t xml:space="preserve"> of </w:t>
    </w:r>
    <w:r w:rsidR="00D042E5">
      <w:rPr>
        <w:b/>
        <w:sz w:val="24"/>
        <w:szCs w:val="24"/>
      </w:rPr>
      <w:fldChar w:fldCharType="begin"/>
    </w:r>
    <w:r>
      <w:rPr>
        <w:b/>
      </w:rPr>
      <w:instrText xml:space="preserve"> NUMPAGES  </w:instrText>
    </w:r>
    <w:r w:rsidR="00D042E5">
      <w:rPr>
        <w:b/>
        <w:sz w:val="24"/>
        <w:szCs w:val="24"/>
      </w:rPr>
      <w:fldChar w:fldCharType="separate"/>
    </w:r>
    <w:r w:rsidR="00E01AB9">
      <w:rPr>
        <w:b/>
        <w:noProof/>
      </w:rPr>
      <w:t>6</w:t>
    </w:r>
    <w:r w:rsidR="00D042E5">
      <w:rPr>
        <w:b/>
        <w:sz w:val="24"/>
        <w:szCs w:val="24"/>
      </w:rPr>
      <w:fldChar w:fldCharType="end"/>
    </w:r>
  </w:p>
  <w:p w:rsidR="0057582B" w:rsidRDefault="0057582B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7582B" w:rsidRDefault="0057582B">
    <w:pPr>
      <w:pStyle w:val="Footer"/>
      <w:jc w:val="center"/>
    </w:pPr>
    <w:r>
      <w:t xml:space="preserve">Page </w:t>
    </w:r>
    <w:r w:rsidR="00D042E5">
      <w:rPr>
        <w:b/>
        <w:sz w:val="24"/>
        <w:szCs w:val="24"/>
      </w:rPr>
      <w:fldChar w:fldCharType="begin"/>
    </w:r>
    <w:r>
      <w:rPr>
        <w:b/>
      </w:rPr>
      <w:instrText xml:space="preserve"> PAGE </w:instrText>
    </w:r>
    <w:r w:rsidR="00D042E5">
      <w:rPr>
        <w:b/>
        <w:sz w:val="24"/>
        <w:szCs w:val="24"/>
      </w:rPr>
      <w:fldChar w:fldCharType="separate"/>
    </w:r>
    <w:r w:rsidR="00E01AB9">
      <w:rPr>
        <w:b/>
        <w:noProof/>
      </w:rPr>
      <w:t>2</w:t>
    </w:r>
    <w:r w:rsidR="00D042E5">
      <w:rPr>
        <w:b/>
        <w:sz w:val="24"/>
        <w:szCs w:val="24"/>
      </w:rPr>
      <w:fldChar w:fldCharType="end"/>
    </w:r>
    <w:r>
      <w:t xml:space="preserve"> of </w:t>
    </w:r>
    <w:r w:rsidR="00D042E5">
      <w:rPr>
        <w:b/>
        <w:sz w:val="24"/>
        <w:szCs w:val="24"/>
      </w:rPr>
      <w:fldChar w:fldCharType="begin"/>
    </w:r>
    <w:r>
      <w:rPr>
        <w:b/>
      </w:rPr>
      <w:instrText xml:space="preserve"> NUMPAGES  </w:instrText>
    </w:r>
    <w:r w:rsidR="00D042E5">
      <w:rPr>
        <w:b/>
        <w:sz w:val="24"/>
        <w:szCs w:val="24"/>
      </w:rPr>
      <w:fldChar w:fldCharType="separate"/>
    </w:r>
    <w:r w:rsidR="00E01AB9">
      <w:rPr>
        <w:b/>
        <w:noProof/>
      </w:rPr>
      <w:t>6</w:t>
    </w:r>
    <w:r w:rsidR="00D042E5">
      <w:rPr>
        <w:b/>
        <w:sz w:val="24"/>
        <w:szCs w:val="24"/>
      </w:rPr>
      <w:fldChar w:fldCharType="end"/>
    </w:r>
  </w:p>
  <w:p w:rsidR="0057582B" w:rsidRDefault="0057582B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3417B" w:rsidRDefault="0053417B">
      <w:r>
        <w:separator/>
      </w:r>
    </w:p>
  </w:footnote>
  <w:footnote w:type="continuationSeparator" w:id="1">
    <w:p w:rsidR="0053417B" w:rsidRDefault="0053417B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11.4pt;height:11.4pt" o:bullet="t">
        <v:imagedata r:id="rId1" o:title="mso9D87"/>
      </v:shape>
    </w:pict>
  </w:numPicBullet>
  <w:abstractNum w:abstractNumId="0">
    <w:nsid w:val="0000000A"/>
    <w:multiLevelType w:val="singleLevel"/>
    <w:tmpl w:val="0000000A"/>
    <w:name w:val="WW8Num10"/>
    <w:lvl w:ilvl="0">
      <w:start w:val="1"/>
      <w:numFmt w:val="bullet"/>
      <w:lvlText w:val=""/>
      <w:lvlJc w:val="left"/>
      <w:pPr>
        <w:tabs>
          <w:tab w:val="num" w:pos="0"/>
        </w:tabs>
        <w:ind w:left="720" w:hanging="360"/>
      </w:pPr>
      <w:rPr>
        <w:rFonts w:ascii="Wingdings" w:hAnsi="Wingdings" w:cs="Wingdings"/>
      </w:rPr>
    </w:lvl>
  </w:abstractNum>
  <w:abstractNum w:abstractNumId="1">
    <w:nsid w:val="00A02303"/>
    <w:multiLevelType w:val="hybridMultilevel"/>
    <w:tmpl w:val="9CDAEF56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1">
      <w:start w:val="1"/>
      <w:numFmt w:val="decimal"/>
      <w:lvlText w:val="%2)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00C77C3E"/>
    <w:multiLevelType w:val="hybridMultilevel"/>
    <w:tmpl w:val="86EA42E0"/>
    <w:lvl w:ilvl="0" w:tplc="025860FC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042D744B"/>
    <w:multiLevelType w:val="hybridMultilevel"/>
    <w:tmpl w:val="4AD4FBFE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09AE13C1"/>
    <w:multiLevelType w:val="hybridMultilevel"/>
    <w:tmpl w:val="EB745C64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0E087C0F"/>
    <w:multiLevelType w:val="hybridMultilevel"/>
    <w:tmpl w:val="200E0A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00A7B2D"/>
    <w:multiLevelType w:val="hybridMultilevel"/>
    <w:tmpl w:val="92684C68"/>
    <w:lvl w:ilvl="0" w:tplc="CC2C3448">
      <w:start w:val="1"/>
      <w:numFmt w:val="bullet"/>
      <w:lvlText w:val=""/>
      <w:lvlJc w:val="left"/>
      <w:pPr>
        <w:ind w:left="108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146F2D9A"/>
    <w:multiLevelType w:val="hybridMultilevel"/>
    <w:tmpl w:val="440E310A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180242D3"/>
    <w:multiLevelType w:val="hybridMultilevel"/>
    <w:tmpl w:val="B3CAD8EE"/>
    <w:lvl w:ilvl="0" w:tplc="0409000D">
      <w:start w:val="1"/>
      <w:numFmt w:val="bullet"/>
      <w:lvlText w:val=""/>
      <w:lvlJc w:val="left"/>
      <w:pPr>
        <w:ind w:left="32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9">
    <w:nsid w:val="1A7E0515"/>
    <w:multiLevelType w:val="singleLevel"/>
    <w:tmpl w:val="3FACFCB4"/>
    <w:lvl w:ilvl="0">
      <w:start w:val="1"/>
      <w:numFmt w:val="lowerRoman"/>
      <w:lvlText w:val="%1."/>
      <w:legacy w:legacy="1" w:legacySpace="0" w:legacyIndent="360"/>
      <w:lvlJc w:val="left"/>
      <w:rPr>
        <w:rFonts w:ascii="Arial" w:hAnsi="Arial" w:cs="Arial" w:hint="default"/>
      </w:rPr>
    </w:lvl>
  </w:abstractNum>
  <w:abstractNum w:abstractNumId="10">
    <w:nsid w:val="22EA2571"/>
    <w:multiLevelType w:val="hybridMultilevel"/>
    <w:tmpl w:val="70D8A57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A6C3780"/>
    <w:multiLevelType w:val="hybridMultilevel"/>
    <w:tmpl w:val="D7A0A43A"/>
    <w:lvl w:ilvl="0" w:tplc="37AC0CEA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51F27D6"/>
    <w:multiLevelType w:val="hybridMultilevel"/>
    <w:tmpl w:val="D4DC80C4"/>
    <w:lvl w:ilvl="0" w:tplc="37AC0CEA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6D41425"/>
    <w:multiLevelType w:val="hybridMultilevel"/>
    <w:tmpl w:val="F42258FC"/>
    <w:lvl w:ilvl="0" w:tplc="0409000B">
      <w:start w:val="1"/>
      <w:numFmt w:val="bullet"/>
      <w:lvlText w:val=""/>
      <w:lvlJc w:val="left"/>
      <w:pPr>
        <w:ind w:left="825" w:hanging="825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38B6576C"/>
    <w:multiLevelType w:val="hybridMultilevel"/>
    <w:tmpl w:val="258A8BBA"/>
    <w:lvl w:ilvl="0" w:tplc="0409000B">
      <w:start w:val="1"/>
      <w:numFmt w:val="bullet"/>
      <w:lvlText w:val=""/>
      <w:lvlJc w:val="left"/>
      <w:pPr>
        <w:ind w:left="378" w:hanging="360"/>
      </w:pPr>
      <w:rPr>
        <w:rFonts w:ascii="Wingdings" w:hAnsi="Wingdings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98" w:hanging="360"/>
      </w:pPr>
    </w:lvl>
    <w:lvl w:ilvl="2" w:tplc="0409001B" w:tentative="1">
      <w:start w:val="1"/>
      <w:numFmt w:val="lowerRoman"/>
      <w:lvlText w:val="%3."/>
      <w:lvlJc w:val="right"/>
      <w:pPr>
        <w:ind w:left="1818" w:hanging="180"/>
      </w:pPr>
    </w:lvl>
    <w:lvl w:ilvl="3" w:tplc="0409000F" w:tentative="1">
      <w:start w:val="1"/>
      <w:numFmt w:val="decimal"/>
      <w:lvlText w:val="%4."/>
      <w:lvlJc w:val="left"/>
      <w:pPr>
        <w:ind w:left="2538" w:hanging="360"/>
      </w:pPr>
    </w:lvl>
    <w:lvl w:ilvl="4" w:tplc="04090019" w:tentative="1">
      <w:start w:val="1"/>
      <w:numFmt w:val="lowerLetter"/>
      <w:lvlText w:val="%5."/>
      <w:lvlJc w:val="left"/>
      <w:pPr>
        <w:ind w:left="3258" w:hanging="360"/>
      </w:pPr>
    </w:lvl>
    <w:lvl w:ilvl="5" w:tplc="0409001B" w:tentative="1">
      <w:start w:val="1"/>
      <w:numFmt w:val="lowerRoman"/>
      <w:lvlText w:val="%6."/>
      <w:lvlJc w:val="right"/>
      <w:pPr>
        <w:ind w:left="3978" w:hanging="180"/>
      </w:pPr>
    </w:lvl>
    <w:lvl w:ilvl="6" w:tplc="0409000F" w:tentative="1">
      <w:start w:val="1"/>
      <w:numFmt w:val="decimal"/>
      <w:lvlText w:val="%7."/>
      <w:lvlJc w:val="left"/>
      <w:pPr>
        <w:ind w:left="4698" w:hanging="360"/>
      </w:pPr>
    </w:lvl>
    <w:lvl w:ilvl="7" w:tplc="04090019" w:tentative="1">
      <w:start w:val="1"/>
      <w:numFmt w:val="lowerLetter"/>
      <w:lvlText w:val="%8."/>
      <w:lvlJc w:val="left"/>
      <w:pPr>
        <w:ind w:left="5418" w:hanging="360"/>
      </w:pPr>
    </w:lvl>
    <w:lvl w:ilvl="8" w:tplc="0409001B" w:tentative="1">
      <w:start w:val="1"/>
      <w:numFmt w:val="lowerRoman"/>
      <w:lvlText w:val="%9."/>
      <w:lvlJc w:val="right"/>
      <w:pPr>
        <w:ind w:left="6138" w:hanging="180"/>
      </w:pPr>
    </w:lvl>
  </w:abstractNum>
  <w:abstractNum w:abstractNumId="15">
    <w:nsid w:val="39AC30EF"/>
    <w:multiLevelType w:val="hybridMultilevel"/>
    <w:tmpl w:val="EF4A7360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3BB30ED1"/>
    <w:multiLevelType w:val="hybridMultilevel"/>
    <w:tmpl w:val="11BA6900"/>
    <w:lvl w:ilvl="0" w:tplc="0409000B">
      <w:start w:val="1"/>
      <w:numFmt w:val="bullet"/>
      <w:lvlText w:val=""/>
      <w:lvlJc w:val="left"/>
      <w:pPr>
        <w:ind w:left="4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3F846D1D"/>
    <w:multiLevelType w:val="hybridMultilevel"/>
    <w:tmpl w:val="70C0D07C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48117B46"/>
    <w:multiLevelType w:val="hybridMultilevel"/>
    <w:tmpl w:val="DED05D74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>
    <w:nsid w:val="51F85C1C"/>
    <w:multiLevelType w:val="hybridMultilevel"/>
    <w:tmpl w:val="9B3E3DC8"/>
    <w:lvl w:ilvl="0" w:tplc="04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56A84458"/>
    <w:multiLevelType w:val="hybridMultilevel"/>
    <w:tmpl w:val="338AC310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>
    <w:nsid w:val="6B765325"/>
    <w:multiLevelType w:val="hybridMultilevel"/>
    <w:tmpl w:val="163C78B2"/>
    <w:lvl w:ilvl="0" w:tplc="839681C0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C414DAA"/>
    <w:multiLevelType w:val="hybridMultilevel"/>
    <w:tmpl w:val="05422D3C"/>
    <w:lvl w:ilvl="0" w:tplc="CEBA741E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>
    <w:nsid w:val="6D4126B1"/>
    <w:multiLevelType w:val="hybridMultilevel"/>
    <w:tmpl w:val="41384B6E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>
    <w:nsid w:val="6F560B94"/>
    <w:multiLevelType w:val="hybridMultilevel"/>
    <w:tmpl w:val="BF6C28B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7BE1186"/>
    <w:multiLevelType w:val="hybridMultilevel"/>
    <w:tmpl w:val="01BA9F40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>
    <w:nsid w:val="780F2427"/>
    <w:multiLevelType w:val="hybridMultilevel"/>
    <w:tmpl w:val="BF92BD5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CAD4D79"/>
    <w:multiLevelType w:val="hybridMultilevel"/>
    <w:tmpl w:val="A35ED3AA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>
    <w:nsid w:val="7E4C0E58"/>
    <w:multiLevelType w:val="multilevel"/>
    <w:tmpl w:val="7062F7A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o"/>
      <w:lvlJc w:val="left"/>
      <w:pPr>
        <w:ind w:left="792" w:hanging="432"/>
      </w:pPr>
      <w:rPr>
        <w:rFonts w:ascii="Courier New" w:hAnsi="Courier New" w:cs="Courier New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>
    <w:nsid w:val="7F194681"/>
    <w:multiLevelType w:val="hybridMultilevel"/>
    <w:tmpl w:val="0122DFEC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4"/>
  </w:num>
  <w:num w:numId="3">
    <w:abstractNumId w:val="29"/>
  </w:num>
  <w:num w:numId="4">
    <w:abstractNumId w:val="13"/>
  </w:num>
  <w:num w:numId="5">
    <w:abstractNumId w:val="23"/>
  </w:num>
  <w:num w:numId="6">
    <w:abstractNumId w:val="16"/>
  </w:num>
  <w:num w:numId="7">
    <w:abstractNumId w:val="17"/>
  </w:num>
  <w:num w:numId="8">
    <w:abstractNumId w:val="4"/>
  </w:num>
  <w:num w:numId="9">
    <w:abstractNumId w:val="22"/>
  </w:num>
  <w:num w:numId="10">
    <w:abstractNumId w:val="2"/>
  </w:num>
  <w:num w:numId="11">
    <w:abstractNumId w:val="3"/>
  </w:num>
  <w:num w:numId="12">
    <w:abstractNumId w:val="25"/>
  </w:num>
  <w:num w:numId="13">
    <w:abstractNumId w:val="15"/>
  </w:num>
  <w:num w:numId="14">
    <w:abstractNumId w:val="18"/>
  </w:num>
  <w:num w:numId="15">
    <w:abstractNumId w:val="27"/>
  </w:num>
  <w:num w:numId="16">
    <w:abstractNumId w:val="20"/>
  </w:num>
  <w:num w:numId="17">
    <w:abstractNumId w:val="6"/>
  </w:num>
  <w:num w:numId="18">
    <w:abstractNumId w:val="19"/>
  </w:num>
  <w:num w:numId="19">
    <w:abstractNumId w:val="7"/>
  </w:num>
  <w:num w:numId="20">
    <w:abstractNumId w:val="26"/>
  </w:num>
  <w:num w:numId="21">
    <w:abstractNumId w:val="24"/>
  </w:num>
  <w:num w:numId="22">
    <w:abstractNumId w:val="1"/>
  </w:num>
  <w:num w:numId="23">
    <w:abstractNumId w:val="10"/>
  </w:num>
  <w:num w:numId="24">
    <w:abstractNumId w:val="5"/>
  </w:num>
  <w:num w:numId="25">
    <w:abstractNumId w:val="9"/>
  </w:num>
  <w:num w:numId="26">
    <w:abstractNumId w:val="16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8"/>
  </w:num>
  <w:num w:numId="28">
    <w:abstractNumId w:val="21"/>
  </w:num>
  <w:num w:numId="29">
    <w:abstractNumId w:val="12"/>
  </w:num>
  <w:num w:numId="30">
    <w:abstractNumId w:val="11"/>
  </w:num>
  <w:numIdMacAtCleanup w:val="14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5"/>
  <w:defaultTabStop w:val="720"/>
  <w:drawingGridHorizontalSpacing w:val="100"/>
  <w:displayHorizontalDrawingGridEvery w:val="2"/>
  <w:characterSpacingControl w:val="doNotCompress"/>
  <w:hdrShapeDefaults>
    <o:shapedefaults v:ext="edit" spidmax="3074" fillcolor="white">
      <v:fill color="white" rotate="t" type="frame"/>
    </o:shapedefaults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DUwMDe2NDK3NLK0NDRR0lEKTi0uzszPAymwrAUAU2oUNiwAAAA="/>
  </w:docVars>
  <w:rsids>
    <w:rsidRoot w:val="00530221"/>
    <w:rsid w:val="000004CC"/>
    <w:rsid w:val="00003E0F"/>
    <w:rsid w:val="00005B04"/>
    <w:rsid w:val="00006D6F"/>
    <w:rsid w:val="00010A68"/>
    <w:rsid w:val="000127DF"/>
    <w:rsid w:val="00012B9C"/>
    <w:rsid w:val="00015324"/>
    <w:rsid w:val="00016248"/>
    <w:rsid w:val="000167D5"/>
    <w:rsid w:val="00017E17"/>
    <w:rsid w:val="000203F3"/>
    <w:rsid w:val="0002088F"/>
    <w:rsid w:val="0002091E"/>
    <w:rsid w:val="00021C47"/>
    <w:rsid w:val="00022DE5"/>
    <w:rsid w:val="00022E59"/>
    <w:rsid w:val="00025AC3"/>
    <w:rsid w:val="00027D22"/>
    <w:rsid w:val="00027D64"/>
    <w:rsid w:val="000310BC"/>
    <w:rsid w:val="0003211C"/>
    <w:rsid w:val="0004297B"/>
    <w:rsid w:val="00042FC6"/>
    <w:rsid w:val="00046393"/>
    <w:rsid w:val="00050BA1"/>
    <w:rsid w:val="00050DAB"/>
    <w:rsid w:val="00050FAB"/>
    <w:rsid w:val="00053424"/>
    <w:rsid w:val="00055BFE"/>
    <w:rsid w:val="00057008"/>
    <w:rsid w:val="000608EE"/>
    <w:rsid w:val="000617E7"/>
    <w:rsid w:val="00065250"/>
    <w:rsid w:val="000665F5"/>
    <w:rsid w:val="00071BCF"/>
    <w:rsid w:val="000720ED"/>
    <w:rsid w:val="00073222"/>
    <w:rsid w:val="000734FE"/>
    <w:rsid w:val="00075F5C"/>
    <w:rsid w:val="00076B0F"/>
    <w:rsid w:val="00081438"/>
    <w:rsid w:val="00081486"/>
    <w:rsid w:val="00085779"/>
    <w:rsid w:val="00085F25"/>
    <w:rsid w:val="00090168"/>
    <w:rsid w:val="00092079"/>
    <w:rsid w:val="00092E72"/>
    <w:rsid w:val="00093CC4"/>
    <w:rsid w:val="00094425"/>
    <w:rsid w:val="00094FAF"/>
    <w:rsid w:val="0009563F"/>
    <w:rsid w:val="000A024A"/>
    <w:rsid w:val="000A259D"/>
    <w:rsid w:val="000A2F06"/>
    <w:rsid w:val="000A3647"/>
    <w:rsid w:val="000A4312"/>
    <w:rsid w:val="000A53D8"/>
    <w:rsid w:val="000A6195"/>
    <w:rsid w:val="000A7163"/>
    <w:rsid w:val="000A7D88"/>
    <w:rsid w:val="000B3862"/>
    <w:rsid w:val="000B3CE4"/>
    <w:rsid w:val="000B47B5"/>
    <w:rsid w:val="000B7CA3"/>
    <w:rsid w:val="000C25D2"/>
    <w:rsid w:val="000C2A3F"/>
    <w:rsid w:val="000C7224"/>
    <w:rsid w:val="000C7B8F"/>
    <w:rsid w:val="000D1816"/>
    <w:rsid w:val="000D2913"/>
    <w:rsid w:val="000D6937"/>
    <w:rsid w:val="000D7FC7"/>
    <w:rsid w:val="000E302F"/>
    <w:rsid w:val="000E4393"/>
    <w:rsid w:val="000E5BE6"/>
    <w:rsid w:val="000E7A7E"/>
    <w:rsid w:val="000F1058"/>
    <w:rsid w:val="000F10AF"/>
    <w:rsid w:val="000F1730"/>
    <w:rsid w:val="000F265A"/>
    <w:rsid w:val="000F37A1"/>
    <w:rsid w:val="000F478E"/>
    <w:rsid w:val="000F63FC"/>
    <w:rsid w:val="000F7F3A"/>
    <w:rsid w:val="00100909"/>
    <w:rsid w:val="00102B56"/>
    <w:rsid w:val="0010393F"/>
    <w:rsid w:val="0010403F"/>
    <w:rsid w:val="00106252"/>
    <w:rsid w:val="00107937"/>
    <w:rsid w:val="00110357"/>
    <w:rsid w:val="001119B5"/>
    <w:rsid w:val="0011223C"/>
    <w:rsid w:val="00113621"/>
    <w:rsid w:val="00115A64"/>
    <w:rsid w:val="00121C0C"/>
    <w:rsid w:val="00122804"/>
    <w:rsid w:val="0012354E"/>
    <w:rsid w:val="00125A99"/>
    <w:rsid w:val="00125FCF"/>
    <w:rsid w:val="00127D3B"/>
    <w:rsid w:val="00133BCA"/>
    <w:rsid w:val="00135170"/>
    <w:rsid w:val="00137047"/>
    <w:rsid w:val="00141EA6"/>
    <w:rsid w:val="00147593"/>
    <w:rsid w:val="00150E62"/>
    <w:rsid w:val="00152798"/>
    <w:rsid w:val="00153E1E"/>
    <w:rsid w:val="0016007D"/>
    <w:rsid w:val="00160EBE"/>
    <w:rsid w:val="0016296C"/>
    <w:rsid w:val="0016336B"/>
    <w:rsid w:val="001670B0"/>
    <w:rsid w:val="0017157B"/>
    <w:rsid w:val="0017294E"/>
    <w:rsid w:val="00172E54"/>
    <w:rsid w:val="00173826"/>
    <w:rsid w:val="00174CAB"/>
    <w:rsid w:val="001767C7"/>
    <w:rsid w:val="00180270"/>
    <w:rsid w:val="00181D0A"/>
    <w:rsid w:val="00183406"/>
    <w:rsid w:val="00183C98"/>
    <w:rsid w:val="00184A1B"/>
    <w:rsid w:val="00187315"/>
    <w:rsid w:val="00191123"/>
    <w:rsid w:val="0019310F"/>
    <w:rsid w:val="00193786"/>
    <w:rsid w:val="00196840"/>
    <w:rsid w:val="001A02B9"/>
    <w:rsid w:val="001A126C"/>
    <w:rsid w:val="001A190F"/>
    <w:rsid w:val="001A5109"/>
    <w:rsid w:val="001B36DF"/>
    <w:rsid w:val="001B3BFD"/>
    <w:rsid w:val="001B5D7B"/>
    <w:rsid w:val="001B6231"/>
    <w:rsid w:val="001B6BFE"/>
    <w:rsid w:val="001C3187"/>
    <w:rsid w:val="001C4197"/>
    <w:rsid w:val="001C4A3E"/>
    <w:rsid w:val="001C79B1"/>
    <w:rsid w:val="001D2232"/>
    <w:rsid w:val="001D34F5"/>
    <w:rsid w:val="001D42C2"/>
    <w:rsid w:val="001D6A23"/>
    <w:rsid w:val="001E1568"/>
    <w:rsid w:val="001E285B"/>
    <w:rsid w:val="001E6AC9"/>
    <w:rsid w:val="001F0B55"/>
    <w:rsid w:val="001F0D73"/>
    <w:rsid w:val="001F0F39"/>
    <w:rsid w:val="001F10D0"/>
    <w:rsid w:val="001F44EB"/>
    <w:rsid w:val="001F6806"/>
    <w:rsid w:val="002005E1"/>
    <w:rsid w:val="00200B70"/>
    <w:rsid w:val="00200F63"/>
    <w:rsid w:val="00202DA1"/>
    <w:rsid w:val="00203194"/>
    <w:rsid w:val="00204C50"/>
    <w:rsid w:val="00205A06"/>
    <w:rsid w:val="002073FA"/>
    <w:rsid w:val="00207C7D"/>
    <w:rsid w:val="00210E50"/>
    <w:rsid w:val="00210EB5"/>
    <w:rsid w:val="00210FC3"/>
    <w:rsid w:val="00213852"/>
    <w:rsid w:val="002139BA"/>
    <w:rsid w:val="002149B5"/>
    <w:rsid w:val="00214F0F"/>
    <w:rsid w:val="00215389"/>
    <w:rsid w:val="00215998"/>
    <w:rsid w:val="00220B2C"/>
    <w:rsid w:val="0022126D"/>
    <w:rsid w:val="00221854"/>
    <w:rsid w:val="00222782"/>
    <w:rsid w:val="0022283E"/>
    <w:rsid w:val="00223D73"/>
    <w:rsid w:val="00224808"/>
    <w:rsid w:val="00226ED1"/>
    <w:rsid w:val="00226FA6"/>
    <w:rsid w:val="002302DD"/>
    <w:rsid w:val="0023099E"/>
    <w:rsid w:val="00230F5F"/>
    <w:rsid w:val="00232C35"/>
    <w:rsid w:val="00232E45"/>
    <w:rsid w:val="00242526"/>
    <w:rsid w:val="00243580"/>
    <w:rsid w:val="00244C3C"/>
    <w:rsid w:val="00245B69"/>
    <w:rsid w:val="00247B4C"/>
    <w:rsid w:val="00251FAE"/>
    <w:rsid w:val="00254BFB"/>
    <w:rsid w:val="00256750"/>
    <w:rsid w:val="002649D2"/>
    <w:rsid w:val="00265F6D"/>
    <w:rsid w:val="00266689"/>
    <w:rsid w:val="00266916"/>
    <w:rsid w:val="00266E3C"/>
    <w:rsid w:val="00267365"/>
    <w:rsid w:val="0027012A"/>
    <w:rsid w:val="00270BDF"/>
    <w:rsid w:val="00271FD8"/>
    <w:rsid w:val="002728F2"/>
    <w:rsid w:val="0027324C"/>
    <w:rsid w:val="0027481E"/>
    <w:rsid w:val="002760DB"/>
    <w:rsid w:val="002809C5"/>
    <w:rsid w:val="00281C46"/>
    <w:rsid w:val="002824BD"/>
    <w:rsid w:val="00282E08"/>
    <w:rsid w:val="002911AC"/>
    <w:rsid w:val="00293EA0"/>
    <w:rsid w:val="002958A0"/>
    <w:rsid w:val="00295FF3"/>
    <w:rsid w:val="00296DA2"/>
    <w:rsid w:val="002972B8"/>
    <w:rsid w:val="00297C7C"/>
    <w:rsid w:val="002A0B41"/>
    <w:rsid w:val="002A206D"/>
    <w:rsid w:val="002A37DD"/>
    <w:rsid w:val="002A4930"/>
    <w:rsid w:val="002A4B16"/>
    <w:rsid w:val="002B0C0C"/>
    <w:rsid w:val="002B4234"/>
    <w:rsid w:val="002B4F64"/>
    <w:rsid w:val="002C0A00"/>
    <w:rsid w:val="002C3554"/>
    <w:rsid w:val="002C380B"/>
    <w:rsid w:val="002C440F"/>
    <w:rsid w:val="002D25AE"/>
    <w:rsid w:val="002D2FF8"/>
    <w:rsid w:val="002D3D22"/>
    <w:rsid w:val="002D43DD"/>
    <w:rsid w:val="002D47BD"/>
    <w:rsid w:val="002D5D1A"/>
    <w:rsid w:val="002D6FBF"/>
    <w:rsid w:val="002D7610"/>
    <w:rsid w:val="002E00B6"/>
    <w:rsid w:val="002E00C8"/>
    <w:rsid w:val="002E013F"/>
    <w:rsid w:val="002E1E55"/>
    <w:rsid w:val="002E20CD"/>
    <w:rsid w:val="002E2521"/>
    <w:rsid w:val="002E347C"/>
    <w:rsid w:val="002E58A7"/>
    <w:rsid w:val="002E6A56"/>
    <w:rsid w:val="002F0F05"/>
    <w:rsid w:val="002F1F9F"/>
    <w:rsid w:val="002F3CF7"/>
    <w:rsid w:val="002F3D0A"/>
    <w:rsid w:val="002F496A"/>
    <w:rsid w:val="002F4CCF"/>
    <w:rsid w:val="00302014"/>
    <w:rsid w:val="00310609"/>
    <w:rsid w:val="00311F93"/>
    <w:rsid w:val="0031373F"/>
    <w:rsid w:val="0031378E"/>
    <w:rsid w:val="00314066"/>
    <w:rsid w:val="0031457D"/>
    <w:rsid w:val="00315973"/>
    <w:rsid w:val="003175E7"/>
    <w:rsid w:val="003202AA"/>
    <w:rsid w:val="003238A6"/>
    <w:rsid w:val="00326009"/>
    <w:rsid w:val="0032695F"/>
    <w:rsid w:val="003301C7"/>
    <w:rsid w:val="00330F95"/>
    <w:rsid w:val="00331B86"/>
    <w:rsid w:val="00334ACC"/>
    <w:rsid w:val="00334BEB"/>
    <w:rsid w:val="003356A5"/>
    <w:rsid w:val="00337500"/>
    <w:rsid w:val="00341E2E"/>
    <w:rsid w:val="00342C23"/>
    <w:rsid w:val="00346D77"/>
    <w:rsid w:val="003472C9"/>
    <w:rsid w:val="00350652"/>
    <w:rsid w:val="00350685"/>
    <w:rsid w:val="0035068E"/>
    <w:rsid w:val="00353F49"/>
    <w:rsid w:val="00354019"/>
    <w:rsid w:val="003550E3"/>
    <w:rsid w:val="003573B1"/>
    <w:rsid w:val="00357E46"/>
    <w:rsid w:val="003618CE"/>
    <w:rsid w:val="003637D1"/>
    <w:rsid w:val="00366D29"/>
    <w:rsid w:val="00372F12"/>
    <w:rsid w:val="00373253"/>
    <w:rsid w:val="00374886"/>
    <w:rsid w:val="003768C5"/>
    <w:rsid w:val="00380BCD"/>
    <w:rsid w:val="00381023"/>
    <w:rsid w:val="00384CCE"/>
    <w:rsid w:val="00385177"/>
    <w:rsid w:val="00393E6A"/>
    <w:rsid w:val="00393FF3"/>
    <w:rsid w:val="00394B9C"/>
    <w:rsid w:val="0039571E"/>
    <w:rsid w:val="00395789"/>
    <w:rsid w:val="003961E3"/>
    <w:rsid w:val="003A1E38"/>
    <w:rsid w:val="003A37D9"/>
    <w:rsid w:val="003A583B"/>
    <w:rsid w:val="003A7366"/>
    <w:rsid w:val="003B1FB9"/>
    <w:rsid w:val="003B2AB9"/>
    <w:rsid w:val="003B2B2D"/>
    <w:rsid w:val="003B3B92"/>
    <w:rsid w:val="003B4A7C"/>
    <w:rsid w:val="003B6AF7"/>
    <w:rsid w:val="003C15F5"/>
    <w:rsid w:val="003C2A5B"/>
    <w:rsid w:val="003C3653"/>
    <w:rsid w:val="003C37B4"/>
    <w:rsid w:val="003C428B"/>
    <w:rsid w:val="003C5E0D"/>
    <w:rsid w:val="003C62BC"/>
    <w:rsid w:val="003C659C"/>
    <w:rsid w:val="003C6A81"/>
    <w:rsid w:val="003C6B14"/>
    <w:rsid w:val="003D00E1"/>
    <w:rsid w:val="003D1671"/>
    <w:rsid w:val="003D1C17"/>
    <w:rsid w:val="003D2340"/>
    <w:rsid w:val="003D45EB"/>
    <w:rsid w:val="003D5856"/>
    <w:rsid w:val="003D6074"/>
    <w:rsid w:val="003D75F2"/>
    <w:rsid w:val="003D7C5F"/>
    <w:rsid w:val="003E009B"/>
    <w:rsid w:val="003E1811"/>
    <w:rsid w:val="003E2CDC"/>
    <w:rsid w:val="003E3250"/>
    <w:rsid w:val="003E6809"/>
    <w:rsid w:val="003E75FD"/>
    <w:rsid w:val="003E7FB7"/>
    <w:rsid w:val="003F012C"/>
    <w:rsid w:val="003F016A"/>
    <w:rsid w:val="003F04A9"/>
    <w:rsid w:val="003F1904"/>
    <w:rsid w:val="003F36AE"/>
    <w:rsid w:val="003F3B78"/>
    <w:rsid w:val="003F3FC9"/>
    <w:rsid w:val="003F4FC8"/>
    <w:rsid w:val="003F6165"/>
    <w:rsid w:val="003F6BBD"/>
    <w:rsid w:val="00400664"/>
    <w:rsid w:val="00402439"/>
    <w:rsid w:val="004073E3"/>
    <w:rsid w:val="00413F95"/>
    <w:rsid w:val="004140F7"/>
    <w:rsid w:val="00414A22"/>
    <w:rsid w:val="00416697"/>
    <w:rsid w:val="00417A8A"/>
    <w:rsid w:val="0042246B"/>
    <w:rsid w:val="0042255A"/>
    <w:rsid w:val="004229FB"/>
    <w:rsid w:val="004230B5"/>
    <w:rsid w:val="0042429F"/>
    <w:rsid w:val="00424493"/>
    <w:rsid w:val="00427BF9"/>
    <w:rsid w:val="00431164"/>
    <w:rsid w:val="00431C8E"/>
    <w:rsid w:val="00433171"/>
    <w:rsid w:val="00433F26"/>
    <w:rsid w:val="00437207"/>
    <w:rsid w:val="00437AD9"/>
    <w:rsid w:val="004413A2"/>
    <w:rsid w:val="00441784"/>
    <w:rsid w:val="00445AEA"/>
    <w:rsid w:val="00446D91"/>
    <w:rsid w:val="00447623"/>
    <w:rsid w:val="00447A31"/>
    <w:rsid w:val="00447D07"/>
    <w:rsid w:val="00451545"/>
    <w:rsid w:val="0045154C"/>
    <w:rsid w:val="00454125"/>
    <w:rsid w:val="00455E46"/>
    <w:rsid w:val="0045774A"/>
    <w:rsid w:val="00457960"/>
    <w:rsid w:val="004606AD"/>
    <w:rsid w:val="0046153A"/>
    <w:rsid w:val="0046306A"/>
    <w:rsid w:val="00463210"/>
    <w:rsid w:val="00464272"/>
    <w:rsid w:val="004669EE"/>
    <w:rsid w:val="0046714D"/>
    <w:rsid w:val="00467531"/>
    <w:rsid w:val="00467837"/>
    <w:rsid w:val="0047177F"/>
    <w:rsid w:val="00481F79"/>
    <w:rsid w:val="0048321B"/>
    <w:rsid w:val="004834E1"/>
    <w:rsid w:val="00483533"/>
    <w:rsid w:val="00483CAD"/>
    <w:rsid w:val="00491431"/>
    <w:rsid w:val="0049145D"/>
    <w:rsid w:val="0049325E"/>
    <w:rsid w:val="004966F5"/>
    <w:rsid w:val="00497A19"/>
    <w:rsid w:val="004A3315"/>
    <w:rsid w:val="004A7358"/>
    <w:rsid w:val="004B0723"/>
    <w:rsid w:val="004B161B"/>
    <w:rsid w:val="004B18C4"/>
    <w:rsid w:val="004B25BC"/>
    <w:rsid w:val="004B2BAD"/>
    <w:rsid w:val="004B5B42"/>
    <w:rsid w:val="004B6F5E"/>
    <w:rsid w:val="004C0D8F"/>
    <w:rsid w:val="004C5172"/>
    <w:rsid w:val="004D0034"/>
    <w:rsid w:val="004D1988"/>
    <w:rsid w:val="004D2D89"/>
    <w:rsid w:val="004D57A2"/>
    <w:rsid w:val="004D6E9B"/>
    <w:rsid w:val="004D7320"/>
    <w:rsid w:val="004E18BB"/>
    <w:rsid w:val="004F18BC"/>
    <w:rsid w:val="004F252F"/>
    <w:rsid w:val="004F294E"/>
    <w:rsid w:val="004F395D"/>
    <w:rsid w:val="004F3FAD"/>
    <w:rsid w:val="00505E42"/>
    <w:rsid w:val="005073B7"/>
    <w:rsid w:val="0050777D"/>
    <w:rsid w:val="00512CF9"/>
    <w:rsid w:val="00515C66"/>
    <w:rsid w:val="00516186"/>
    <w:rsid w:val="00517599"/>
    <w:rsid w:val="0052106D"/>
    <w:rsid w:val="005215F6"/>
    <w:rsid w:val="005225F3"/>
    <w:rsid w:val="005230FA"/>
    <w:rsid w:val="0052498C"/>
    <w:rsid w:val="00526F11"/>
    <w:rsid w:val="00527335"/>
    <w:rsid w:val="00530221"/>
    <w:rsid w:val="0053350E"/>
    <w:rsid w:val="00533B57"/>
    <w:rsid w:val="0053417B"/>
    <w:rsid w:val="005359D5"/>
    <w:rsid w:val="00540A7A"/>
    <w:rsid w:val="00541042"/>
    <w:rsid w:val="005425E1"/>
    <w:rsid w:val="0054280B"/>
    <w:rsid w:val="00543500"/>
    <w:rsid w:val="00544723"/>
    <w:rsid w:val="00544FA3"/>
    <w:rsid w:val="0054578E"/>
    <w:rsid w:val="0054657B"/>
    <w:rsid w:val="00547484"/>
    <w:rsid w:val="005475FD"/>
    <w:rsid w:val="00553BCE"/>
    <w:rsid w:val="00561D19"/>
    <w:rsid w:val="0056235E"/>
    <w:rsid w:val="005648F9"/>
    <w:rsid w:val="00564CCF"/>
    <w:rsid w:val="0056578B"/>
    <w:rsid w:val="00566D3A"/>
    <w:rsid w:val="00570B43"/>
    <w:rsid w:val="00572B69"/>
    <w:rsid w:val="005753DA"/>
    <w:rsid w:val="005753E4"/>
    <w:rsid w:val="0057582B"/>
    <w:rsid w:val="00577863"/>
    <w:rsid w:val="00577E09"/>
    <w:rsid w:val="00581B65"/>
    <w:rsid w:val="0058361C"/>
    <w:rsid w:val="005842CC"/>
    <w:rsid w:val="005867C5"/>
    <w:rsid w:val="005875BB"/>
    <w:rsid w:val="00587C16"/>
    <w:rsid w:val="0059093D"/>
    <w:rsid w:val="00591ED1"/>
    <w:rsid w:val="005937CC"/>
    <w:rsid w:val="0059402F"/>
    <w:rsid w:val="00597403"/>
    <w:rsid w:val="005A126B"/>
    <w:rsid w:val="005A4780"/>
    <w:rsid w:val="005B17D7"/>
    <w:rsid w:val="005B3980"/>
    <w:rsid w:val="005B509B"/>
    <w:rsid w:val="005B583A"/>
    <w:rsid w:val="005B644B"/>
    <w:rsid w:val="005C01F1"/>
    <w:rsid w:val="005C49F3"/>
    <w:rsid w:val="005C6A75"/>
    <w:rsid w:val="005C7883"/>
    <w:rsid w:val="005D4A15"/>
    <w:rsid w:val="005D5E30"/>
    <w:rsid w:val="005E0457"/>
    <w:rsid w:val="005E12AC"/>
    <w:rsid w:val="005E4E41"/>
    <w:rsid w:val="005E7677"/>
    <w:rsid w:val="005F0654"/>
    <w:rsid w:val="005F0DB8"/>
    <w:rsid w:val="005F0ED2"/>
    <w:rsid w:val="005F17ED"/>
    <w:rsid w:val="005F1831"/>
    <w:rsid w:val="005F256F"/>
    <w:rsid w:val="005F3B52"/>
    <w:rsid w:val="005F5357"/>
    <w:rsid w:val="00603CEA"/>
    <w:rsid w:val="006045C4"/>
    <w:rsid w:val="00606111"/>
    <w:rsid w:val="0060747F"/>
    <w:rsid w:val="00610BC8"/>
    <w:rsid w:val="00612444"/>
    <w:rsid w:val="00613F10"/>
    <w:rsid w:val="00614338"/>
    <w:rsid w:val="00615F2A"/>
    <w:rsid w:val="006207EA"/>
    <w:rsid w:val="0062133A"/>
    <w:rsid w:val="00622172"/>
    <w:rsid w:val="00627DA7"/>
    <w:rsid w:val="00630ED3"/>
    <w:rsid w:val="00632550"/>
    <w:rsid w:val="00632CB5"/>
    <w:rsid w:val="0063488D"/>
    <w:rsid w:val="006352B8"/>
    <w:rsid w:val="00636FDE"/>
    <w:rsid w:val="00642D74"/>
    <w:rsid w:val="00654399"/>
    <w:rsid w:val="006567AF"/>
    <w:rsid w:val="0065708F"/>
    <w:rsid w:val="0065759F"/>
    <w:rsid w:val="00664CD8"/>
    <w:rsid w:val="00665188"/>
    <w:rsid w:val="0066777C"/>
    <w:rsid w:val="00667AA9"/>
    <w:rsid w:val="00671B3F"/>
    <w:rsid w:val="006723DE"/>
    <w:rsid w:val="0067309C"/>
    <w:rsid w:val="006755EA"/>
    <w:rsid w:val="00675CC2"/>
    <w:rsid w:val="00675EF7"/>
    <w:rsid w:val="00676EFF"/>
    <w:rsid w:val="0067715C"/>
    <w:rsid w:val="00677B6D"/>
    <w:rsid w:val="006830F6"/>
    <w:rsid w:val="00686D10"/>
    <w:rsid w:val="006877CF"/>
    <w:rsid w:val="0069116F"/>
    <w:rsid w:val="0069122D"/>
    <w:rsid w:val="006914DA"/>
    <w:rsid w:val="006931CB"/>
    <w:rsid w:val="006931CC"/>
    <w:rsid w:val="00693EC2"/>
    <w:rsid w:val="00694463"/>
    <w:rsid w:val="00696762"/>
    <w:rsid w:val="00696A7A"/>
    <w:rsid w:val="00697E1E"/>
    <w:rsid w:val="006A040B"/>
    <w:rsid w:val="006A11E8"/>
    <w:rsid w:val="006A1F81"/>
    <w:rsid w:val="006A2530"/>
    <w:rsid w:val="006A4AEC"/>
    <w:rsid w:val="006A576E"/>
    <w:rsid w:val="006B0038"/>
    <w:rsid w:val="006B0531"/>
    <w:rsid w:val="006B1E96"/>
    <w:rsid w:val="006B238D"/>
    <w:rsid w:val="006B6462"/>
    <w:rsid w:val="006B6675"/>
    <w:rsid w:val="006C0CC9"/>
    <w:rsid w:val="006D0562"/>
    <w:rsid w:val="006D2DCE"/>
    <w:rsid w:val="006D3223"/>
    <w:rsid w:val="006D4447"/>
    <w:rsid w:val="006D4E2F"/>
    <w:rsid w:val="006D614F"/>
    <w:rsid w:val="006D7FB4"/>
    <w:rsid w:val="006E0704"/>
    <w:rsid w:val="006E2127"/>
    <w:rsid w:val="006E2258"/>
    <w:rsid w:val="006F1EF9"/>
    <w:rsid w:val="006F206C"/>
    <w:rsid w:val="006F23FA"/>
    <w:rsid w:val="006F47BE"/>
    <w:rsid w:val="006F5641"/>
    <w:rsid w:val="006F56EB"/>
    <w:rsid w:val="00701082"/>
    <w:rsid w:val="007054D5"/>
    <w:rsid w:val="007109AE"/>
    <w:rsid w:val="007112F8"/>
    <w:rsid w:val="00711ED4"/>
    <w:rsid w:val="007130B6"/>
    <w:rsid w:val="00713210"/>
    <w:rsid w:val="00714C0B"/>
    <w:rsid w:val="00715AEC"/>
    <w:rsid w:val="00720DBA"/>
    <w:rsid w:val="0072478E"/>
    <w:rsid w:val="00725507"/>
    <w:rsid w:val="007276CF"/>
    <w:rsid w:val="00730338"/>
    <w:rsid w:val="0073322E"/>
    <w:rsid w:val="007335B9"/>
    <w:rsid w:val="007353CB"/>
    <w:rsid w:val="00735BE8"/>
    <w:rsid w:val="00736E37"/>
    <w:rsid w:val="00740CFB"/>
    <w:rsid w:val="00741BB1"/>
    <w:rsid w:val="00741D6B"/>
    <w:rsid w:val="00742ABF"/>
    <w:rsid w:val="0074558C"/>
    <w:rsid w:val="00746208"/>
    <w:rsid w:val="00751227"/>
    <w:rsid w:val="0075199A"/>
    <w:rsid w:val="007545DE"/>
    <w:rsid w:val="007578A3"/>
    <w:rsid w:val="007603AF"/>
    <w:rsid w:val="007604D8"/>
    <w:rsid w:val="007614DC"/>
    <w:rsid w:val="007623A7"/>
    <w:rsid w:val="00763C7E"/>
    <w:rsid w:val="00764FF6"/>
    <w:rsid w:val="00765006"/>
    <w:rsid w:val="007658D2"/>
    <w:rsid w:val="00765FF5"/>
    <w:rsid w:val="00773C6B"/>
    <w:rsid w:val="0077453E"/>
    <w:rsid w:val="007750C1"/>
    <w:rsid w:val="00775506"/>
    <w:rsid w:val="00775ABF"/>
    <w:rsid w:val="00775BF5"/>
    <w:rsid w:val="0077645D"/>
    <w:rsid w:val="00781C84"/>
    <w:rsid w:val="007868D9"/>
    <w:rsid w:val="00791058"/>
    <w:rsid w:val="007920D5"/>
    <w:rsid w:val="00792D2F"/>
    <w:rsid w:val="00794145"/>
    <w:rsid w:val="00795135"/>
    <w:rsid w:val="00795D0D"/>
    <w:rsid w:val="00795D1D"/>
    <w:rsid w:val="00796828"/>
    <w:rsid w:val="007A0380"/>
    <w:rsid w:val="007A18D0"/>
    <w:rsid w:val="007A3F49"/>
    <w:rsid w:val="007A6290"/>
    <w:rsid w:val="007A7D35"/>
    <w:rsid w:val="007B0C3D"/>
    <w:rsid w:val="007B11ED"/>
    <w:rsid w:val="007B2F08"/>
    <w:rsid w:val="007B3146"/>
    <w:rsid w:val="007B351B"/>
    <w:rsid w:val="007B4DAA"/>
    <w:rsid w:val="007B567D"/>
    <w:rsid w:val="007B5FC8"/>
    <w:rsid w:val="007B7624"/>
    <w:rsid w:val="007B79B8"/>
    <w:rsid w:val="007C02F6"/>
    <w:rsid w:val="007C0300"/>
    <w:rsid w:val="007C0C78"/>
    <w:rsid w:val="007C1681"/>
    <w:rsid w:val="007C492B"/>
    <w:rsid w:val="007C5447"/>
    <w:rsid w:val="007C6BF8"/>
    <w:rsid w:val="007D085B"/>
    <w:rsid w:val="007D32BE"/>
    <w:rsid w:val="007D3AB2"/>
    <w:rsid w:val="007D3C03"/>
    <w:rsid w:val="007D4165"/>
    <w:rsid w:val="007D61FC"/>
    <w:rsid w:val="007E05F5"/>
    <w:rsid w:val="007E135F"/>
    <w:rsid w:val="007E2710"/>
    <w:rsid w:val="007E38FB"/>
    <w:rsid w:val="007E77C6"/>
    <w:rsid w:val="007E7B60"/>
    <w:rsid w:val="007E7BA6"/>
    <w:rsid w:val="007F0679"/>
    <w:rsid w:val="007F1658"/>
    <w:rsid w:val="007F277E"/>
    <w:rsid w:val="007F4636"/>
    <w:rsid w:val="007F753B"/>
    <w:rsid w:val="0080050A"/>
    <w:rsid w:val="00800BF4"/>
    <w:rsid w:val="008019EB"/>
    <w:rsid w:val="00802156"/>
    <w:rsid w:val="008031F1"/>
    <w:rsid w:val="00804D37"/>
    <w:rsid w:val="008067F4"/>
    <w:rsid w:val="00813121"/>
    <w:rsid w:val="00817077"/>
    <w:rsid w:val="00817752"/>
    <w:rsid w:val="0081775E"/>
    <w:rsid w:val="008222E1"/>
    <w:rsid w:val="0082285F"/>
    <w:rsid w:val="00825FDF"/>
    <w:rsid w:val="00827BC4"/>
    <w:rsid w:val="00830213"/>
    <w:rsid w:val="00830352"/>
    <w:rsid w:val="0083057F"/>
    <w:rsid w:val="00830B63"/>
    <w:rsid w:val="00832315"/>
    <w:rsid w:val="00832D44"/>
    <w:rsid w:val="00833FF7"/>
    <w:rsid w:val="00834C42"/>
    <w:rsid w:val="00840565"/>
    <w:rsid w:val="00840594"/>
    <w:rsid w:val="00840680"/>
    <w:rsid w:val="00843CA3"/>
    <w:rsid w:val="00845E9B"/>
    <w:rsid w:val="008504EF"/>
    <w:rsid w:val="00855B78"/>
    <w:rsid w:val="008567CD"/>
    <w:rsid w:val="00856CEC"/>
    <w:rsid w:val="0086188B"/>
    <w:rsid w:val="008628B4"/>
    <w:rsid w:val="00862F47"/>
    <w:rsid w:val="008642E0"/>
    <w:rsid w:val="008649A1"/>
    <w:rsid w:val="0086569F"/>
    <w:rsid w:val="0086649C"/>
    <w:rsid w:val="008666F5"/>
    <w:rsid w:val="00867ECA"/>
    <w:rsid w:val="00870705"/>
    <w:rsid w:val="0087088A"/>
    <w:rsid w:val="00873682"/>
    <w:rsid w:val="00873779"/>
    <w:rsid w:val="00876114"/>
    <w:rsid w:val="00876888"/>
    <w:rsid w:val="008769AA"/>
    <w:rsid w:val="00884FF9"/>
    <w:rsid w:val="00885496"/>
    <w:rsid w:val="00886F02"/>
    <w:rsid w:val="00890E4F"/>
    <w:rsid w:val="00891D32"/>
    <w:rsid w:val="00893EAA"/>
    <w:rsid w:val="008A0E97"/>
    <w:rsid w:val="008A2269"/>
    <w:rsid w:val="008A2AEE"/>
    <w:rsid w:val="008A5323"/>
    <w:rsid w:val="008A7850"/>
    <w:rsid w:val="008B347D"/>
    <w:rsid w:val="008B3CD7"/>
    <w:rsid w:val="008B40C7"/>
    <w:rsid w:val="008B62EF"/>
    <w:rsid w:val="008B6599"/>
    <w:rsid w:val="008B68AF"/>
    <w:rsid w:val="008B695F"/>
    <w:rsid w:val="008C0453"/>
    <w:rsid w:val="008C3219"/>
    <w:rsid w:val="008C54D8"/>
    <w:rsid w:val="008C5525"/>
    <w:rsid w:val="008C5F33"/>
    <w:rsid w:val="008C6644"/>
    <w:rsid w:val="008D0C1E"/>
    <w:rsid w:val="008D175A"/>
    <w:rsid w:val="008D2720"/>
    <w:rsid w:val="008D37AB"/>
    <w:rsid w:val="008D5A55"/>
    <w:rsid w:val="008D5AEF"/>
    <w:rsid w:val="008D6158"/>
    <w:rsid w:val="008D7658"/>
    <w:rsid w:val="008E00A4"/>
    <w:rsid w:val="008E01C3"/>
    <w:rsid w:val="008E1B43"/>
    <w:rsid w:val="008E2FB8"/>
    <w:rsid w:val="008E4C9A"/>
    <w:rsid w:val="008E5344"/>
    <w:rsid w:val="008F088D"/>
    <w:rsid w:val="008F1623"/>
    <w:rsid w:val="008F1FB3"/>
    <w:rsid w:val="008F2424"/>
    <w:rsid w:val="008F3C3D"/>
    <w:rsid w:val="00900553"/>
    <w:rsid w:val="00906C5C"/>
    <w:rsid w:val="00907231"/>
    <w:rsid w:val="00907A90"/>
    <w:rsid w:val="00911F2F"/>
    <w:rsid w:val="00912AFA"/>
    <w:rsid w:val="00913F1C"/>
    <w:rsid w:val="00916398"/>
    <w:rsid w:val="00916E7A"/>
    <w:rsid w:val="009210A2"/>
    <w:rsid w:val="009212AC"/>
    <w:rsid w:val="009227A4"/>
    <w:rsid w:val="00924718"/>
    <w:rsid w:val="00924BF5"/>
    <w:rsid w:val="00925FA7"/>
    <w:rsid w:val="009272F5"/>
    <w:rsid w:val="009319D0"/>
    <w:rsid w:val="009320B2"/>
    <w:rsid w:val="009328A5"/>
    <w:rsid w:val="00936E3F"/>
    <w:rsid w:val="00940478"/>
    <w:rsid w:val="00944971"/>
    <w:rsid w:val="00945708"/>
    <w:rsid w:val="00945B77"/>
    <w:rsid w:val="00950152"/>
    <w:rsid w:val="0095146E"/>
    <w:rsid w:val="00952019"/>
    <w:rsid w:val="00953067"/>
    <w:rsid w:val="00954A0A"/>
    <w:rsid w:val="0095524A"/>
    <w:rsid w:val="0095577F"/>
    <w:rsid w:val="00957315"/>
    <w:rsid w:val="00966469"/>
    <w:rsid w:val="0096698B"/>
    <w:rsid w:val="00967CB7"/>
    <w:rsid w:val="00970345"/>
    <w:rsid w:val="00976E7F"/>
    <w:rsid w:val="009779E8"/>
    <w:rsid w:val="00977A66"/>
    <w:rsid w:val="00977D1F"/>
    <w:rsid w:val="00980D27"/>
    <w:rsid w:val="00982830"/>
    <w:rsid w:val="00984FCC"/>
    <w:rsid w:val="009859AC"/>
    <w:rsid w:val="00987C4A"/>
    <w:rsid w:val="00990B7A"/>
    <w:rsid w:val="00992195"/>
    <w:rsid w:val="009958DC"/>
    <w:rsid w:val="00996763"/>
    <w:rsid w:val="009A2300"/>
    <w:rsid w:val="009A3FFA"/>
    <w:rsid w:val="009A6219"/>
    <w:rsid w:val="009A67D3"/>
    <w:rsid w:val="009A72B8"/>
    <w:rsid w:val="009B1D2F"/>
    <w:rsid w:val="009B35CD"/>
    <w:rsid w:val="009B6CF7"/>
    <w:rsid w:val="009C1F23"/>
    <w:rsid w:val="009C3EEF"/>
    <w:rsid w:val="009C4C5E"/>
    <w:rsid w:val="009D3562"/>
    <w:rsid w:val="009D48AE"/>
    <w:rsid w:val="009D5E81"/>
    <w:rsid w:val="009D609C"/>
    <w:rsid w:val="009D6C7A"/>
    <w:rsid w:val="009D75D6"/>
    <w:rsid w:val="009D7F45"/>
    <w:rsid w:val="009E002B"/>
    <w:rsid w:val="009E0D09"/>
    <w:rsid w:val="009E3A53"/>
    <w:rsid w:val="009E5051"/>
    <w:rsid w:val="009E5218"/>
    <w:rsid w:val="009E5384"/>
    <w:rsid w:val="009E7587"/>
    <w:rsid w:val="009E7C28"/>
    <w:rsid w:val="009F0D3C"/>
    <w:rsid w:val="009F1343"/>
    <w:rsid w:val="009F1F40"/>
    <w:rsid w:val="009F4150"/>
    <w:rsid w:val="009F417F"/>
    <w:rsid w:val="009F4FA3"/>
    <w:rsid w:val="009F6C33"/>
    <w:rsid w:val="009F6C4E"/>
    <w:rsid w:val="00A021EB"/>
    <w:rsid w:val="00A107AC"/>
    <w:rsid w:val="00A10EA6"/>
    <w:rsid w:val="00A11668"/>
    <w:rsid w:val="00A11BFD"/>
    <w:rsid w:val="00A1277D"/>
    <w:rsid w:val="00A12C07"/>
    <w:rsid w:val="00A15E69"/>
    <w:rsid w:val="00A16659"/>
    <w:rsid w:val="00A176E1"/>
    <w:rsid w:val="00A203D5"/>
    <w:rsid w:val="00A205E9"/>
    <w:rsid w:val="00A245DE"/>
    <w:rsid w:val="00A25593"/>
    <w:rsid w:val="00A27D9B"/>
    <w:rsid w:val="00A343B7"/>
    <w:rsid w:val="00A35069"/>
    <w:rsid w:val="00A37DA8"/>
    <w:rsid w:val="00A37FCB"/>
    <w:rsid w:val="00A440CB"/>
    <w:rsid w:val="00A44AF8"/>
    <w:rsid w:val="00A47C76"/>
    <w:rsid w:val="00A526E3"/>
    <w:rsid w:val="00A55425"/>
    <w:rsid w:val="00A55D50"/>
    <w:rsid w:val="00A609F3"/>
    <w:rsid w:val="00A6114E"/>
    <w:rsid w:val="00A65D2F"/>
    <w:rsid w:val="00A66587"/>
    <w:rsid w:val="00A66F06"/>
    <w:rsid w:val="00A718F4"/>
    <w:rsid w:val="00A71992"/>
    <w:rsid w:val="00A7199B"/>
    <w:rsid w:val="00A76DF4"/>
    <w:rsid w:val="00A80EA2"/>
    <w:rsid w:val="00A850DF"/>
    <w:rsid w:val="00A85387"/>
    <w:rsid w:val="00A85DDE"/>
    <w:rsid w:val="00A86E9E"/>
    <w:rsid w:val="00A87697"/>
    <w:rsid w:val="00A91928"/>
    <w:rsid w:val="00A93697"/>
    <w:rsid w:val="00A94685"/>
    <w:rsid w:val="00A967EA"/>
    <w:rsid w:val="00AA0BD9"/>
    <w:rsid w:val="00AA10E1"/>
    <w:rsid w:val="00AA35C4"/>
    <w:rsid w:val="00AA36E9"/>
    <w:rsid w:val="00AA4AD6"/>
    <w:rsid w:val="00AA4B62"/>
    <w:rsid w:val="00AA5154"/>
    <w:rsid w:val="00AA5642"/>
    <w:rsid w:val="00AA6123"/>
    <w:rsid w:val="00AB0588"/>
    <w:rsid w:val="00AB3406"/>
    <w:rsid w:val="00AB3664"/>
    <w:rsid w:val="00AB4409"/>
    <w:rsid w:val="00AB4A60"/>
    <w:rsid w:val="00AB4F75"/>
    <w:rsid w:val="00AB6899"/>
    <w:rsid w:val="00AB6E99"/>
    <w:rsid w:val="00AC26D1"/>
    <w:rsid w:val="00AC2A12"/>
    <w:rsid w:val="00AC35E0"/>
    <w:rsid w:val="00AC3DE4"/>
    <w:rsid w:val="00AC4C24"/>
    <w:rsid w:val="00AC5F3B"/>
    <w:rsid w:val="00AD155B"/>
    <w:rsid w:val="00AD3132"/>
    <w:rsid w:val="00AD341C"/>
    <w:rsid w:val="00AD457B"/>
    <w:rsid w:val="00AE4364"/>
    <w:rsid w:val="00AE6B1E"/>
    <w:rsid w:val="00AE70BE"/>
    <w:rsid w:val="00AF13BF"/>
    <w:rsid w:val="00AF5D79"/>
    <w:rsid w:val="00AF6D56"/>
    <w:rsid w:val="00AF7E53"/>
    <w:rsid w:val="00B03322"/>
    <w:rsid w:val="00B04086"/>
    <w:rsid w:val="00B05877"/>
    <w:rsid w:val="00B10AB2"/>
    <w:rsid w:val="00B1206D"/>
    <w:rsid w:val="00B121D5"/>
    <w:rsid w:val="00B145B2"/>
    <w:rsid w:val="00B14CC6"/>
    <w:rsid w:val="00B16306"/>
    <w:rsid w:val="00B210A7"/>
    <w:rsid w:val="00B214B6"/>
    <w:rsid w:val="00B223AC"/>
    <w:rsid w:val="00B223B2"/>
    <w:rsid w:val="00B23A80"/>
    <w:rsid w:val="00B2600E"/>
    <w:rsid w:val="00B27A50"/>
    <w:rsid w:val="00B30D8D"/>
    <w:rsid w:val="00B34F8D"/>
    <w:rsid w:val="00B401BA"/>
    <w:rsid w:val="00B40858"/>
    <w:rsid w:val="00B4146A"/>
    <w:rsid w:val="00B41BFA"/>
    <w:rsid w:val="00B41E51"/>
    <w:rsid w:val="00B43D1C"/>
    <w:rsid w:val="00B4579E"/>
    <w:rsid w:val="00B475DC"/>
    <w:rsid w:val="00B50282"/>
    <w:rsid w:val="00B507C3"/>
    <w:rsid w:val="00B50A12"/>
    <w:rsid w:val="00B53BC6"/>
    <w:rsid w:val="00B57231"/>
    <w:rsid w:val="00B627F5"/>
    <w:rsid w:val="00B6387D"/>
    <w:rsid w:val="00B64014"/>
    <w:rsid w:val="00B64681"/>
    <w:rsid w:val="00B70D3C"/>
    <w:rsid w:val="00B76727"/>
    <w:rsid w:val="00B779D2"/>
    <w:rsid w:val="00B81BFA"/>
    <w:rsid w:val="00B81ED7"/>
    <w:rsid w:val="00B8284D"/>
    <w:rsid w:val="00B8721F"/>
    <w:rsid w:val="00B87703"/>
    <w:rsid w:val="00B911F1"/>
    <w:rsid w:val="00B93F8B"/>
    <w:rsid w:val="00B95046"/>
    <w:rsid w:val="00B950EE"/>
    <w:rsid w:val="00B95A20"/>
    <w:rsid w:val="00B97CA5"/>
    <w:rsid w:val="00BA4C6E"/>
    <w:rsid w:val="00BA771B"/>
    <w:rsid w:val="00BA7AF8"/>
    <w:rsid w:val="00BB0BBC"/>
    <w:rsid w:val="00BB18AF"/>
    <w:rsid w:val="00BB70E6"/>
    <w:rsid w:val="00BC0C08"/>
    <w:rsid w:val="00BC34B3"/>
    <w:rsid w:val="00BC43C5"/>
    <w:rsid w:val="00BC65D0"/>
    <w:rsid w:val="00BD249E"/>
    <w:rsid w:val="00BD39A0"/>
    <w:rsid w:val="00BD5D23"/>
    <w:rsid w:val="00BD5F00"/>
    <w:rsid w:val="00BE0E24"/>
    <w:rsid w:val="00BE112A"/>
    <w:rsid w:val="00BE38EE"/>
    <w:rsid w:val="00BE5F11"/>
    <w:rsid w:val="00BE7240"/>
    <w:rsid w:val="00BE72D3"/>
    <w:rsid w:val="00BF0198"/>
    <w:rsid w:val="00BF1A51"/>
    <w:rsid w:val="00BF438A"/>
    <w:rsid w:val="00BF4FB5"/>
    <w:rsid w:val="00BF632D"/>
    <w:rsid w:val="00BF7C1D"/>
    <w:rsid w:val="00BF7CEA"/>
    <w:rsid w:val="00C00662"/>
    <w:rsid w:val="00C0506A"/>
    <w:rsid w:val="00C05305"/>
    <w:rsid w:val="00C06ADD"/>
    <w:rsid w:val="00C07B53"/>
    <w:rsid w:val="00C10996"/>
    <w:rsid w:val="00C10C11"/>
    <w:rsid w:val="00C13A02"/>
    <w:rsid w:val="00C1632E"/>
    <w:rsid w:val="00C202CE"/>
    <w:rsid w:val="00C21425"/>
    <w:rsid w:val="00C21B52"/>
    <w:rsid w:val="00C21BBA"/>
    <w:rsid w:val="00C24A9D"/>
    <w:rsid w:val="00C25155"/>
    <w:rsid w:val="00C25238"/>
    <w:rsid w:val="00C257FE"/>
    <w:rsid w:val="00C25AA9"/>
    <w:rsid w:val="00C27D72"/>
    <w:rsid w:val="00C35FC2"/>
    <w:rsid w:val="00C37278"/>
    <w:rsid w:val="00C40BB9"/>
    <w:rsid w:val="00C43A93"/>
    <w:rsid w:val="00C4675D"/>
    <w:rsid w:val="00C47EB4"/>
    <w:rsid w:val="00C50378"/>
    <w:rsid w:val="00C50440"/>
    <w:rsid w:val="00C51CDA"/>
    <w:rsid w:val="00C52D48"/>
    <w:rsid w:val="00C53A52"/>
    <w:rsid w:val="00C53D49"/>
    <w:rsid w:val="00C54A8F"/>
    <w:rsid w:val="00C56859"/>
    <w:rsid w:val="00C572EE"/>
    <w:rsid w:val="00C60952"/>
    <w:rsid w:val="00C60D82"/>
    <w:rsid w:val="00C60F1A"/>
    <w:rsid w:val="00C617D2"/>
    <w:rsid w:val="00C63056"/>
    <w:rsid w:val="00C649B2"/>
    <w:rsid w:val="00C67625"/>
    <w:rsid w:val="00C732B7"/>
    <w:rsid w:val="00C7550E"/>
    <w:rsid w:val="00C839DC"/>
    <w:rsid w:val="00C842DD"/>
    <w:rsid w:val="00C85451"/>
    <w:rsid w:val="00C8647B"/>
    <w:rsid w:val="00C86763"/>
    <w:rsid w:val="00C91655"/>
    <w:rsid w:val="00C94EBD"/>
    <w:rsid w:val="00C9587B"/>
    <w:rsid w:val="00CA01AC"/>
    <w:rsid w:val="00CA0658"/>
    <w:rsid w:val="00CA2730"/>
    <w:rsid w:val="00CA43F8"/>
    <w:rsid w:val="00CA6568"/>
    <w:rsid w:val="00CB1B1D"/>
    <w:rsid w:val="00CB1EDC"/>
    <w:rsid w:val="00CB22C3"/>
    <w:rsid w:val="00CB32A9"/>
    <w:rsid w:val="00CB4637"/>
    <w:rsid w:val="00CB5C0C"/>
    <w:rsid w:val="00CC0632"/>
    <w:rsid w:val="00CC2A37"/>
    <w:rsid w:val="00CC3B85"/>
    <w:rsid w:val="00CC7795"/>
    <w:rsid w:val="00CD19F5"/>
    <w:rsid w:val="00CD307B"/>
    <w:rsid w:val="00CD3F97"/>
    <w:rsid w:val="00CD5ACA"/>
    <w:rsid w:val="00CD7383"/>
    <w:rsid w:val="00CD7C3B"/>
    <w:rsid w:val="00CE5B33"/>
    <w:rsid w:val="00CE619F"/>
    <w:rsid w:val="00CF588E"/>
    <w:rsid w:val="00CF6C6A"/>
    <w:rsid w:val="00D042E5"/>
    <w:rsid w:val="00D04BA2"/>
    <w:rsid w:val="00D05F25"/>
    <w:rsid w:val="00D07085"/>
    <w:rsid w:val="00D1074E"/>
    <w:rsid w:val="00D11D3F"/>
    <w:rsid w:val="00D12A71"/>
    <w:rsid w:val="00D153D4"/>
    <w:rsid w:val="00D170B5"/>
    <w:rsid w:val="00D1775C"/>
    <w:rsid w:val="00D21A2C"/>
    <w:rsid w:val="00D31826"/>
    <w:rsid w:val="00D3300D"/>
    <w:rsid w:val="00D33120"/>
    <w:rsid w:val="00D33708"/>
    <w:rsid w:val="00D33A12"/>
    <w:rsid w:val="00D34EE5"/>
    <w:rsid w:val="00D36769"/>
    <w:rsid w:val="00D3748B"/>
    <w:rsid w:val="00D423CD"/>
    <w:rsid w:val="00D425BB"/>
    <w:rsid w:val="00D44750"/>
    <w:rsid w:val="00D45296"/>
    <w:rsid w:val="00D4648D"/>
    <w:rsid w:val="00D46FF5"/>
    <w:rsid w:val="00D54EBB"/>
    <w:rsid w:val="00D63B87"/>
    <w:rsid w:val="00D63CE5"/>
    <w:rsid w:val="00D64A81"/>
    <w:rsid w:val="00D67B43"/>
    <w:rsid w:val="00D72FE3"/>
    <w:rsid w:val="00D7503B"/>
    <w:rsid w:val="00D75F4E"/>
    <w:rsid w:val="00D7793F"/>
    <w:rsid w:val="00D83A08"/>
    <w:rsid w:val="00D83F5C"/>
    <w:rsid w:val="00D86DE8"/>
    <w:rsid w:val="00D8703A"/>
    <w:rsid w:val="00D92B09"/>
    <w:rsid w:val="00D92D37"/>
    <w:rsid w:val="00D93CB6"/>
    <w:rsid w:val="00D97B24"/>
    <w:rsid w:val="00DA01C7"/>
    <w:rsid w:val="00DA081D"/>
    <w:rsid w:val="00DA0C4C"/>
    <w:rsid w:val="00DA35F2"/>
    <w:rsid w:val="00DA499C"/>
    <w:rsid w:val="00DA664E"/>
    <w:rsid w:val="00DB3A49"/>
    <w:rsid w:val="00DB71F1"/>
    <w:rsid w:val="00DC0E16"/>
    <w:rsid w:val="00DC7CBA"/>
    <w:rsid w:val="00DD1305"/>
    <w:rsid w:val="00DD1332"/>
    <w:rsid w:val="00DD29C0"/>
    <w:rsid w:val="00DD2A5B"/>
    <w:rsid w:val="00DD2C62"/>
    <w:rsid w:val="00DD34EB"/>
    <w:rsid w:val="00DD3E32"/>
    <w:rsid w:val="00DD45E6"/>
    <w:rsid w:val="00DD468F"/>
    <w:rsid w:val="00DD51C1"/>
    <w:rsid w:val="00DD5DB7"/>
    <w:rsid w:val="00DE04EA"/>
    <w:rsid w:val="00DE70AA"/>
    <w:rsid w:val="00DF6C24"/>
    <w:rsid w:val="00E01AB9"/>
    <w:rsid w:val="00E036B3"/>
    <w:rsid w:val="00E1057D"/>
    <w:rsid w:val="00E133A7"/>
    <w:rsid w:val="00E13881"/>
    <w:rsid w:val="00E1443C"/>
    <w:rsid w:val="00E1581C"/>
    <w:rsid w:val="00E163AC"/>
    <w:rsid w:val="00E166F5"/>
    <w:rsid w:val="00E21E08"/>
    <w:rsid w:val="00E244B2"/>
    <w:rsid w:val="00E24F80"/>
    <w:rsid w:val="00E25D99"/>
    <w:rsid w:val="00E277BA"/>
    <w:rsid w:val="00E31ED8"/>
    <w:rsid w:val="00E3334A"/>
    <w:rsid w:val="00E35CED"/>
    <w:rsid w:val="00E36745"/>
    <w:rsid w:val="00E36E35"/>
    <w:rsid w:val="00E4180D"/>
    <w:rsid w:val="00E41E58"/>
    <w:rsid w:val="00E42C7F"/>
    <w:rsid w:val="00E43F64"/>
    <w:rsid w:val="00E442B6"/>
    <w:rsid w:val="00E45694"/>
    <w:rsid w:val="00E45A05"/>
    <w:rsid w:val="00E47523"/>
    <w:rsid w:val="00E475D8"/>
    <w:rsid w:val="00E47796"/>
    <w:rsid w:val="00E505AE"/>
    <w:rsid w:val="00E54A03"/>
    <w:rsid w:val="00E56B75"/>
    <w:rsid w:val="00E61529"/>
    <w:rsid w:val="00E63604"/>
    <w:rsid w:val="00E662B6"/>
    <w:rsid w:val="00E7466B"/>
    <w:rsid w:val="00E74BB0"/>
    <w:rsid w:val="00E75D53"/>
    <w:rsid w:val="00E75E8B"/>
    <w:rsid w:val="00E80EEC"/>
    <w:rsid w:val="00E83482"/>
    <w:rsid w:val="00E868A7"/>
    <w:rsid w:val="00E86E98"/>
    <w:rsid w:val="00E900FE"/>
    <w:rsid w:val="00E91956"/>
    <w:rsid w:val="00E92067"/>
    <w:rsid w:val="00E94936"/>
    <w:rsid w:val="00EA0FD3"/>
    <w:rsid w:val="00EA29EE"/>
    <w:rsid w:val="00EA34E4"/>
    <w:rsid w:val="00EA472A"/>
    <w:rsid w:val="00EA4ECB"/>
    <w:rsid w:val="00EA57EE"/>
    <w:rsid w:val="00EA5AF2"/>
    <w:rsid w:val="00EA6D3E"/>
    <w:rsid w:val="00EB4C9C"/>
    <w:rsid w:val="00EB58F6"/>
    <w:rsid w:val="00EB5DF3"/>
    <w:rsid w:val="00EB61C4"/>
    <w:rsid w:val="00EE542A"/>
    <w:rsid w:val="00EE7529"/>
    <w:rsid w:val="00EE7B7D"/>
    <w:rsid w:val="00EE7E43"/>
    <w:rsid w:val="00EF070A"/>
    <w:rsid w:val="00EF2D55"/>
    <w:rsid w:val="00EF2F8C"/>
    <w:rsid w:val="00EF34C3"/>
    <w:rsid w:val="00EF39A4"/>
    <w:rsid w:val="00EF6B25"/>
    <w:rsid w:val="00EF7AC6"/>
    <w:rsid w:val="00F03BF2"/>
    <w:rsid w:val="00F0459F"/>
    <w:rsid w:val="00F06CAD"/>
    <w:rsid w:val="00F06FBB"/>
    <w:rsid w:val="00F07D72"/>
    <w:rsid w:val="00F10860"/>
    <w:rsid w:val="00F10B9E"/>
    <w:rsid w:val="00F1105D"/>
    <w:rsid w:val="00F11AE9"/>
    <w:rsid w:val="00F13025"/>
    <w:rsid w:val="00F13C16"/>
    <w:rsid w:val="00F15C94"/>
    <w:rsid w:val="00F16DAB"/>
    <w:rsid w:val="00F17300"/>
    <w:rsid w:val="00F20E8C"/>
    <w:rsid w:val="00F2256F"/>
    <w:rsid w:val="00F22DF9"/>
    <w:rsid w:val="00F23491"/>
    <w:rsid w:val="00F25655"/>
    <w:rsid w:val="00F26B7B"/>
    <w:rsid w:val="00F30BD9"/>
    <w:rsid w:val="00F32067"/>
    <w:rsid w:val="00F32A33"/>
    <w:rsid w:val="00F3382F"/>
    <w:rsid w:val="00F3394C"/>
    <w:rsid w:val="00F35AC5"/>
    <w:rsid w:val="00F369CA"/>
    <w:rsid w:val="00F370E8"/>
    <w:rsid w:val="00F40C87"/>
    <w:rsid w:val="00F412F2"/>
    <w:rsid w:val="00F43455"/>
    <w:rsid w:val="00F5160D"/>
    <w:rsid w:val="00F516B7"/>
    <w:rsid w:val="00F600A5"/>
    <w:rsid w:val="00F613A4"/>
    <w:rsid w:val="00F619D5"/>
    <w:rsid w:val="00F61A7C"/>
    <w:rsid w:val="00F62AED"/>
    <w:rsid w:val="00F62B2E"/>
    <w:rsid w:val="00F6383E"/>
    <w:rsid w:val="00F638B4"/>
    <w:rsid w:val="00F65C3A"/>
    <w:rsid w:val="00F710EA"/>
    <w:rsid w:val="00F73C57"/>
    <w:rsid w:val="00F762A4"/>
    <w:rsid w:val="00F7662C"/>
    <w:rsid w:val="00F80142"/>
    <w:rsid w:val="00F8161D"/>
    <w:rsid w:val="00F846C4"/>
    <w:rsid w:val="00F84C09"/>
    <w:rsid w:val="00F84FA3"/>
    <w:rsid w:val="00F86037"/>
    <w:rsid w:val="00F905E3"/>
    <w:rsid w:val="00F90BDF"/>
    <w:rsid w:val="00F92A18"/>
    <w:rsid w:val="00F92EBE"/>
    <w:rsid w:val="00F93ED9"/>
    <w:rsid w:val="00F956AB"/>
    <w:rsid w:val="00F9647E"/>
    <w:rsid w:val="00FA088A"/>
    <w:rsid w:val="00FA10A9"/>
    <w:rsid w:val="00FA2432"/>
    <w:rsid w:val="00FA4D83"/>
    <w:rsid w:val="00FA631A"/>
    <w:rsid w:val="00FA7884"/>
    <w:rsid w:val="00FA7BB5"/>
    <w:rsid w:val="00FB17E9"/>
    <w:rsid w:val="00FB4248"/>
    <w:rsid w:val="00FB6A95"/>
    <w:rsid w:val="00FB70B7"/>
    <w:rsid w:val="00FB71C9"/>
    <w:rsid w:val="00FC62C5"/>
    <w:rsid w:val="00FC7FE9"/>
    <w:rsid w:val="00FD1081"/>
    <w:rsid w:val="00FD1576"/>
    <w:rsid w:val="00FD24B9"/>
    <w:rsid w:val="00FD2630"/>
    <w:rsid w:val="00FD2A47"/>
    <w:rsid w:val="00FD2BD4"/>
    <w:rsid w:val="00FD594A"/>
    <w:rsid w:val="00FD745A"/>
    <w:rsid w:val="00FE1BA4"/>
    <w:rsid w:val="00FE4728"/>
    <w:rsid w:val="00FE488C"/>
    <w:rsid w:val="00FE5DA5"/>
    <w:rsid w:val="00FE5F2B"/>
    <w:rsid w:val="00FE63CA"/>
    <w:rsid w:val="00FE7607"/>
    <w:rsid w:val="00FE79C8"/>
    <w:rsid w:val="00FF2886"/>
    <w:rsid w:val="00FF44E3"/>
    <w:rsid w:val="00FF6BA7"/>
    <w:rsid w:val="00FF6EC8"/>
    <w:rsid w:val="00FF76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 fillcolor="white">
      <v:fill color="white" rotate="t" type="frame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Palatino Linotype" w:eastAsia="Calibri" w:hAnsi="Palatino Linotype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0" w:unhideWhenUsed="0" w:qFormat="1"/>
    <w:lsdException w:name="heading 3" w:uiPriority="9" w:qFormat="1"/>
    <w:lsdException w:name="heading 4" w:uiPriority="9" w:qFormat="1"/>
    <w:lsdException w:name="heading 5" w:semiHidden="0" w:uiPriority="0" w:unhideWhenUsed="0" w:qFormat="1"/>
    <w:lsdException w:name="heading 6" w:uiPriority="9" w:qFormat="1"/>
    <w:lsdException w:name="heading 7" w:semiHidden="0" w:uiPriority="0" w:unhideWhenUsed="0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Body Tex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97CA5"/>
    <w:rPr>
      <w:szCs w:val="22"/>
      <w:lang w:val="en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53DA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  <w:lang/>
    </w:rPr>
  </w:style>
  <w:style w:type="paragraph" w:styleId="Heading2">
    <w:name w:val="heading 2"/>
    <w:basedOn w:val="Normal"/>
    <w:next w:val="Normal"/>
    <w:link w:val="Heading2Char"/>
    <w:qFormat/>
    <w:rsid w:val="002C440F"/>
    <w:pPr>
      <w:keepNext/>
      <w:jc w:val="center"/>
      <w:outlineLvl w:val="1"/>
    </w:pPr>
    <w:rPr>
      <w:rFonts w:ascii="Times New Roman" w:eastAsia="Times New Roman" w:hAnsi="Times New Roman"/>
      <w:b/>
      <w:sz w:val="28"/>
      <w:szCs w:val="20"/>
      <w:lang w:val="en-US"/>
    </w:rPr>
  </w:style>
  <w:style w:type="paragraph" w:styleId="Heading5">
    <w:name w:val="heading 5"/>
    <w:basedOn w:val="Normal"/>
    <w:next w:val="Normal"/>
    <w:link w:val="Heading5Char"/>
    <w:qFormat/>
    <w:rsid w:val="006D4E2F"/>
    <w:pPr>
      <w:spacing w:before="240" w:after="60"/>
      <w:outlineLvl w:val="4"/>
    </w:pPr>
    <w:rPr>
      <w:rFonts w:ascii="Calibri" w:eastAsia="Times New Roman" w:hAnsi="Calibri"/>
      <w:b/>
      <w:bCs/>
      <w:i/>
      <w:iCs/>
      <w:sz w:val="26"/>
      <w:szCs w:val="26"/>
      <w:lang w:val="en-US"/>
    </w:rPr>
  </w:style>
  <w:style w:type="paragraph" w:styleId="Heading7">
    <w:name w:val="heading 7"/>
    <w:basedOn w:val="Normal"/>
    <w:next w:val="Normal"/>
    <w:link w:val="Heading7Char"/>
    <w:qFormat/>
    <w:rsid w:val="00F16DAB"/>
    <w:pPr>
      <w:spacing w:before="240" w:after="60"/>
      <w:outlineLvl w:val="6"/>
    </w:pPr>
    <w:rPr>
      <w:rFonts w:ascii="Calibri" w:eastAsia="Times New Roman" w:hAnsi="Calibri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530221"/>
    <w:rPr>
      <w:color w:val="0000FF"/>
      <w:u w:val="single"/>
    </w:rPr>
  </w:style>
  <w:style w:type="character" w:customStyle="1" w:styleId="Heading2Char">
    <w:name w:val="Heading 2 Char"/>
    <w:link w:val="Heading2"/>
    <w:rsid w:val="002C440F"/>
    <w:rPr>
      <w:rFonts w:ascii="Times New Roman" w:eastAsia="Times New Roman" w:hAnsi="Times New Roman"/>
      <w:b/>
      <w:sz w:val="28"/>
      <w:lang w:val="en-US" w:eastAsia="en-US"/>
    </w:rPr>
  </w:style>
  <w:style w:type="paragraph" w:styleId="Header">
    <w:name w:val="header"/>
    <w:basedOn w:val="Normal"/>
    <w:link w:val="HeaderChar"/>
    <w:rsid w:val="002C440F"/>
    <w:pPr>
      <w:tabs>
        <w:tab w:val="center" w:pos="4320"/>
        <w:tab w:val="right" w:pos="8640"/>
      </w:tabs>
    </w:pPr>
    <w:rPr>
      <w:rFonts w:ascii="Times New Roman" w:eastAsia="Times New Roman" w:hAnsi="Times New Roman"/>
      <w:sz w:val="24"/>
      <w:szCs w:val="20"/>
      <w:lang w:val="en-US"/>
    </w:rPr>
  </w:style>
  <w:style w:type="character" w:customStyle="1" w:styleId="HeaderChar">
    <w:name w:val="Header Char"/>
    <w:link w:val="Header"/>
    <w:rsid w:val="002C440F"/>
    <w:rPr>
      <w:rFonts w:ascii="Times New Roman" w:eastAsia="Times New Roman" w:hAnsi="Times New Roman"/>
      <w:sz w:val="24"/>
      <w:lang w:val="en-US" w:eastAsia="en-US"/>
    </w:rPr>
  </w:style>
  <w:style w:type="table" w:styleId="TableGrid">
    <w:name w:val="Table Grid"/>
    <w:basedOn w:val="TableNormal"/>
    <w:uiPriority w:val="59"/>
    <w:rsid w:val="00AB366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3B3B92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IN" w:eastAsia="en-IN"/>
    </w:rPr>
  </w:style>
  <w:style w:type="character" w:customStyle="1" w:styleId="Heading1Char">
    <w:name w:val="Heading 1 Char"/>
    <w:link w:val="Heading1"/>
    <w:uiPriority w:val="9"/>
    <w:rsid w:val="005753DA"/>
    <w:rPr>
      <w:rFonts w:ascii="Cambria" w:eastAsia="Times New Roman" w:hAnsi="Cambria" w:cs="Times New Roman"/>
      <w:b/>
      <w:bCs/>
      <w:kern w:val="32"/>
      <w:sz w:val="32"/>
      <w:szCs w:val="32"/>
      <w:lang w:eastAsia="en-US"/>
    </w:rPr>
  </w:style>
  <w:style w:type="character" w:customStyle="1" w:styleId="Heading5Char">
    <w:name w:val="Heading 5 Char"/>
    <w:link w:val="Heading5"/>
    <w:semiHidden/>
    <w:rsid w:val="006D4E2F"/>
    <w:rPr>
      <w:rFonts w:ascii="Calibri" w:eastAsia="Times New Roman" w:hAnsi="Calibri"/>
      <w:b/>
      <w:bCs/>
      <w:i/>
      <w:iCs/>
      <w:sz w:val="26"/>
      <w:szCs w:val="26"/>
      <w:lang w:val="en-US" w:eastAsia="en-US"/>
    </w:rPr>
  </w:style>
  <w:style w:type="paragraph" w:styleId="BodyText2">
    <w:name w:val="Body Text 2"/>
    <w:basedOn w:val="Normal"/>
    <w:link w:val="BodyText2Char"/>
    <w:rsid w:val="006D4E2F"/>
    <w:pPr>
      <w:spacing w:after="120" w:line="480" w:lineRule="auto"/>
    </w:pPr>
    <w:rPr>
      <w:rFonts w:ascii="Times New Roman" w:eastAsia="Times New Roman" w:hAnsi="Times New Roman"/>
      <w:sz w:val="24"/>
      <w:szCs w:val="24"/>
      <w:lang w:val="en-US"/>
    </w:rPr>
  </w:style>
  <w:style w:type="character" w:customStyle="1" w:styleId="BodyText2Char">
    <w:name w:val="Body Text 2 Char"/>
    <w:link w:val="BodyText2"/>
    <w:rsid w:val="006D4E2F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BodyText3">
    <w:name w:val="Body Text 3"/>
    <w:basedOn w:val="Normal"/>
    <w:link w:val="BodyText3Char"/>
    <w:rsid w:val="00A71992"/>
    <w:pPr>
      <w:spacing w:after="120"/>
    </w:pPr>
    <w:rPr>
      <w:rFonts w:ascii="Times New Roman" w:eastAsia="Times New Roman" w:hAnsi="Times New Roman"/>
      <w:sz w:val="16"/>
      <w:szCs w:val="16"/>
      <w:lang w:val="en-US"/>
    </w:rPr>
  </w:style>
  <w:style w:type="character" w:customStyle="1" w:styleId="BodyText3Char">
    <w:name w:val="Body Text 3 Char"/>
    <w:link w:val="BodyText3"/>
    <w:rsid w:val="00A71992"/>
    <w:rPr>
      <w:rFonts w:ascii="Times New Roman" w:eastAsia="Times New Roman" w:hAnsi="Times New Roman"/>
      <w:sz w:val="16"/>
      <w:szCs w:val="16"/>
      <w:lang w:val="en-US" w:eastAsia="en-US"/>
    </w:rPr>
  </w:style>
  <w:style w:type="character" w:customStyle="1" w:styleId="Heading7Char">
    <w:name w:val="Heading 7 Char"/>
    <w:link w:val="Heading7"/>
    <w:rsid w:val="00F16DAB"/>
    <w:rPr>
      <w:rFonts w:ascii="Calibri" w:eastAsia="Times New Roman" w:hAnsi="Calibri"/>
      <w:sz w:val="24"/>
      <w:szCs w:val="24"/>
      <w:lang w:val="en-US" w:eastAsia="en-US"/>
    </w:rPr>
  </w:style>
  <w:style w:type="paragraph" w:customStyle="1" w:styleId="H4">
    <w:name w:val="H4"/>
    <w:basedOn w:val="Normal"/>
    <w:next w:val="Normal"/>
    <w:rsid w:val="000665F5"/>
    <w:pPr>
      <w:keepNext/>
      <w:spacing w:before="100" w:after="100"/>
      <w:outlineLvl w:val="4"/>
    </w:pPr>
    <w:rPr>
      <w:rFonts w:ascii="Times New Roman" w:eastAsia="Times New Roman" w:hAnsi="Times New Roman"/>
      <w:b/>
      <w:snapToGrid w:val="0"/>
      <w:sz w:val="24"/>
      <w:szCs w:val="20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BB0BBC"/>
    <w:pPr>
      <w:spacing w:after="120"/>
    </w:pPr>
    <w:rPr>
      <w:lang/>
    </w:rPr>
  </w:style>
  <w:style w:type="character" w:customStyle="1" w:styleId="BodyTextChar">
    <w:name w:val="Body Text Char"/>
    <w:link w:val="BodyText"/>
    <w:uiPriority w:val="99"/>
    <w:semiHidden/>
    <w:rsid w:val="00BB0BBC"/>
    <w:rPr>
      <w:szCs w:val="22"/>
      <w:lang w:eastAsia="en-US"/>
    </w:rPr>
  </w:style>
  <w:style w:type="paragraph" w:customStyle="1" w:styleId="regular">
    <w:name w:val="regular"/>
    <w:basedOn w:val="Normal"/>
    <w:autoRedefine/>
    <w:rsid w:val="008019EB"/>
    <w:pPr>
      <w:jc w:val="both"/>
    </w:pPr>
    <w:rPr>
      <w:rFonts w:ascii="Times New Roman" w:eastAsia="Times New Roman" w:hAnsi="Times New Roman"/>
      <w:b/>
      <w:i/>
      <w:color w:val="993366"/>
      <w:spacing w:val="4"/>
      <w:sz w:val="24"/>
      <w:szCs w:val="20"/>
      <w:lang w:val="en-US"/>
    </w:rPr>
  </w:style>
  <w:style w:type="paragraph" w:customStyle="1" w:styleId="Char">
    <w:name w:val="Char"/>
    <w:basedOn w:val="Normal"/>
    <w:rsid w:val="000F37A1"/>
    <w:pPr>
      <w:spacing w:before="60" w:after="160" w:line="240" w:lineRule="exact"/>
      <w:jc w:val="both"/>
    </w:pPr>
    <w:rPr>
      <w:rFonts w:ascii="Verdana" w:eastAsia="Times New Roman" w:hAnsi="Verdana" w:cs="Verdana"/>
      <w:color w:val="FF00FF"/>
      <w:szCs w:val="20"/>
      <w:lang w:val="en-US"/>
    </w:rPr>
  </w:style>
  <w:style w:type="character" w:styleId="Strong">
    <w:name w:val="Strong"/>
    <w:uiPriority w:val="22"/>
    <w:qFormat/>
    <w:rsid w:val="00DD1332"/>
    <w:rPr>
      <w:b/>
      <w:bCs/>
    </w:rPr>
  </w:style>
  <w:style w:type="paragraph" w:styleId="Footer">
    <w:name w:val="footer"/>
    <w:basedOn w:val="Normal"/>
    <w:link w:val="FooterChar"/>
    <w:uiPriority w:val="99"/>
    <w:unhideWhenUsed/>
    <w:rsid w:val="0042255A"/>
    <w:pPr>
      <w:tabs>
        <w:tab w:val="center" w:pos="4513"/>
        <w:tab w:val="right" w:pos="9026"/>
      </w:tabs>
    </w:pPr>
    <w:rPr>
      <w:lang/>
    </w:rPr>
  </w:style>
  <w:style w:type="character" w:customStyle="1" w:styleId="FooterChar">
    <w:name w:val="Footer Char"/>
    <w:link w:val="Footer"/>
    <w:uiPriority w:val="99"/>
    <w:rsid w:val="0042255A"/>
    <w:rPr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4140F7"/>
    <w:pPr>
      <w:ind w:left="720"/>
      <w:contextualSpacing/>
    </w:pPr>
    <w:rPr>
      <w:rFonts w:ascii="Times New Roman" w:eastAsia="Times New Roman" w:hAnsi="Times New Roman"/>
      <w:szCs w:val="20"/>
      <w:lang w:val="en-US"/>
    </w:rPr>
  </w:style>
  <w:style w:type="paragraph" w:customStyle="1" w:styleId="CM6">
    <w:name w:val="CM6"/>
    <w:basedOn w:val="Default"/>
    <w:next w:val="Default"/>
    <w:uiPriority w:val="99"/>
    <w:rsid w:val="003C15F5"/>
    <w:pPr>
      <w:widowControl w:val="0"/>
      <w:spacing w:after="125"/>
    </w:pPr>
    <w:rPr>
      <w:rFonts w:eastAsia="Times New Roman"/>
      <w:color w:val="auto"/>
      <w:lang w:val="en-US"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57960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457960"/>
    <w:rPr>
      <w:rFonts w:ascii="Tahoma" w:hAnsi="Tahoma" w:cs="Tahoma"/>
      <w:sz w:val="16"/>
      <w:szCs w:val="16"/>
      <w:lang w:val="en-IN"/>
    </w:rPr>
  </w:style>
  <w:style w:type="character" w:styleId="IntenseReference">
    <w:name w:val="Intense Reference"/>
    <w:uiPriority w:val="32"/>
    <w:qFormat/>
    <w:rsid w:val="003D1C17"/>
    <w:rPr>
      <w:b/>
      <w:bCs/>
      <w:smallCaps/>
      <w:color w:val="C0504D"/>
      <w:spacing w:val="5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00553"/>
    <w:rPr>
      <w:color w:val="605E5C"/>
      <w:shd w:val="clear" w:color="auto" w:fill="E1DFDD"/>
    </w:rPr>
  </w:style>
  <w:style w:type="table" w:customStyle="1" w:styleId="PlainTable2">
    <w:name w:val="Plain Table 2"/>
    <w:basedOn w:val="TableNormal"/>
    <w:uiPriority w:val="42"/>
    <w:rsid w:val="00373253"/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406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01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55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zoom.us/j/4532401292?pwd=SUlYVEdSeEpGaWN6ZndUaGEzK0FjUT09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sanad-396227@gulfjobseeker.com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5EA8C05-0A79-417A-B8D7-433F26EFD9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3276</Words>
  <Characters>18675</Characters>
  <Application>Microsoft Office Word</Application>
  <DocSecurity>0</DocSecurity>
  <Lines>155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</vt:lpstr>
    </vt:vector>
  </TitlesOfParts>
  <Company>Aramco</Company>
  <LinksUpToDate>false</LinksUpToDate>
  <CharactersWithSpaces>21908</CharactersWithSpaces>
  <SharedDoc>false</SharedDoc>
  <HLinks>
    <vt:vector size="6" baseType="variant">
      <vt:variant>
        <vt:i4>1245289</vt:i4>
      </vt:variant>
      <vt:variant>
        <vt:i4>0</vt:i4>
      </vt:variant>
      <vt:variant>
        <vt:i4>0</vt:i4>
      </vt:variant>
      <vt:variant>
        <vt:i4>5</vt:i4>
      </vt:variant>
      <vt:variant>
        <vt:lpwstr>mailto:sanad.samir@gmail.com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</dc:title>
  <dc:creator>pande</dc:creator>
  <cp:lastModifiedBy>admin</cp:lastModifiedBy>
  <cp:revision>2</cp:revision>
  <cp:lastPrinted>2019-10-21T21:47:00Z</cp:lastPrinted>
  <dcterms:created xsi:type="dcterms:W3CDTF">2020-06-27T11:32:00Z</dcterms:created>
  <dcterms:modified xsi:type="dcterms:W3CDTF">2020-06-27T1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db91eb32-339b-446f-ba35-29ef70ae6e92</vt:lpwstr>
  </property>
  <property fmtid="{D5CDD505-2E9C-101B-9397-08002B2CF9AE}" pid="3" name="Classification">
    <vt:lpwstr>NotClassified</vt:lpwstr>
  </property>
  <property fmtid="{D5CDD505-2E9C-101B-9397-08002B2CF9AE}" pid="4" name="ShowVisibleMarkings">
    <vt:lpwstr>Y</vt:lpwstr>
  </property>
</Properties>
</file>